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024E42" w:rsidP="00FF203A" w:rsidRDefault="5CF42AFA" w14:paraId="72FDC7CC" w14:textId="181C6389">
      <w:pPr>
        <w:spacing w:after="0" w:line="240" w:lineRule="auto"/>
        <w:jc w:val="center"/>
        <w:rPr>
          <w:rFonts w:ascii="Arial Narrow" w:hAnsi="Arial Narrow" w:cs="Arial"/>
          <w:sz w:val="28"/>
          <w:szCs w:val="28"/>
        </w:rPr>
      </w:pPr>
      <w:r>
        <w:rPr>
          <w:rFonts w:ascii="Arial Narrow" w:hAnsi="Arial Narrow" w:cs="Arial"/>
          <w:sz w:val="28"/>
          <w:szCs w:val="28"/>
        </w:rPr>
        <w:t xml:space="preserve"> </w:t>
      </w:r>
      <w:r w:rsidR="00935CB5">
        <w:rPr>
          <w:noProof/>
          <w:lang w:eastAsia="es-MX"/>
        </w:rPr>
        <w:drawing>
          <wp:inline distT="0" distB="0" distL="0" distR="0" wp14:anchorId="25935EB5" wp14:editId="40999004">
            <wp:extent cx="1304365" cy="504948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TESO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4365" cy="5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44F6" w:rsidR="004106F5">
        <w:rPr>
          <w:rFonts w:ascii="Arial Narrow" w:hAnsi="Arial Narrow"/>
        </w:rPr>
        <w:br w:type="textWrapping" w:clear="all"/>
      </w:r>
    </w:p>
    <w:p w:rsidR="00024E42" w:rsidP="00FF203A" w:rsidRDefault="00024E42" w14:paraId="10888F05" w14:textId="77777777">
      <w:pPr>
        <w:spacing w:after="0" w:line="240" w:lineRule="auto"/>
        <w:jc w:val="center"/>
        <w:rPr>
          <w:rFonts w:ascii="Arial Narrow" w:hAnsi="Arial Narrow" w:cs="Arial"/>
          <w:sz w:val="28"/>
          <w:szCs w:val="28"/>
        </w:rPr>
      </w:pPr>
    </w:p>
    <w:p w:rsidRPr="00AE09C2" w:rsidR="00FF203A" w:rsidP="00FF203A" w:rsidRDefault="00FF203A" w14:paraId="73C6544C" w14:textId="0CE6E269">
      <w:pPr>
        <w:spacing w:after="0" w:line="240" w:lineRule="auto"/>
        <w:jc w:val="center"/>
        <w:rPr>
          <w:rFonts w:ascii="Arial Narrow" w:hAnsi="Arial Narrow" w:cs="Arial"/>
          <w:sz w:val="28"/>
          <w:szCs w:val="28"/>
        </w:rPr>
      </w:pPr>
      <w:r w:rsidRPr="00AE09C2">
        <w:rPr>
          <w:rFonts w:ascii="Arial Narrow" w:hAnsi="Arial Narrow" w:cs="Arial"/>
          <w:sz w:val="28"/>
          <w:szCs w:val="28"/>
        </w:rPr>
        <w:t>Departamento de Matemáticas y Física</w:t>
      </w:r>
    </w:p>
    <w:p w:rsidRPr="00AE09C2" w:rsidR="00FF203A" w:rsidP="00FF203A" w:rsidRDefault="006D74BE" w14:paraId="1A9CE245" w14:textId="28CF1486">
      <w:pPr>
        <w:spacing w:after="0" w:line="240" w:lineRule="auto"/>
        <w:ind w:left="360"/>
        <w:jc w:val="center"/>
        <w:rPr>
          <w:rFonts w:ascii="Arial Narrow" w:hAnsi="Arial Narrow"/>
          <w:sz w:val="28"/>
          <w:szCs w:val="28"/>
        </w:rPr>
      </w:pPr>
      <w:r w:rsidRPr="00AE09C2">
        <w:rPr>
          <w:rFonts w:ascii="Arial Narrow" w:hAnsi="Arial Narrow"/>
          <w:sz w:val="28"/>
          <w:szCs w:val="28"/>
        </w:rPr>
        <w:t xml:space="preserve">GUÍA DE APRENDIZAJE DE </w:t>
      </w:r>
      <w:r w:rsidR="00753507">
        <w:rPr>
          <w:rFonts w:ascii="Arial Narrow" w:hAnsi="Arial Narrow"/>
          <w:sz w:val="28"/>
          <w:szCs w:val="28"/>
        </w:rPr>
        <w:t>INVESTIGACIÓN, DESARROLLO E INNOVACIÓN III</w:t>
      </w:r>
    </w:p>
    <w:p w:rsidRPr="00AE09C2" w:rsidR="005764B4" w:rsidP="0047284F" w:rsidRDefault="005764B4" w14:paraId="36036326" w14:textId="319803F0">
      <w:pPr>
        <w:spacing w:line="240" w:lineRule="auto"/>
        <w:rPr>
          <w:rFonts w:ascii="Arial Narrow" w:hAnsi="Arial Narrow" w:cs="Arial"/>
          <w:color w:val="FF0000"/>
        </w:rPr>
      </w:pPr>
    </w:p>
    <w:tbl>
      <w:tblPr>
        <w:tblStyle w:val="Tablaconcuadrcula"/>
        <w:tblW w:w="1020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8"/>
        <w:gridCol w:w="2551"/>
        <w:gridCol w:w="851"/>
        <w:gridCol w:w="1559"/>
        <w:gridCol w:w="2410"/>
        <w:gridCol w:w="1417"/>
      </w:tblGrid>
      <w:tr w:rsidRPr="00AE09C2" w:rsidR="005764B4" w:rsidTr="6E16389A" w14:paraId="74E8052E" w14:textId="77777777">
        <w:trPr>
          <w:trHeight w:val="296"/>
        </w:trPr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5764B4" w:rsidP="00FE73EB" w:rsidRDefault="005764B4" w14:paraId="3AFF7D8D" w14:textId="77777777">
            <w:pPr>
              <w:spacing w:after="0" w:line="240" w:lineRule="auto"/>
              <w:rPr>
                <w:rFonts w:ascii="Arial Narrow" w:hAnsi="Arial Narrow" w:cs="Arial"/>
              </w:rPr>
            </w:pPr>
            <w:r w:rsidRPr="00AE09C2">
              <w:rPr>
                <w:rFonts w:ascii="Arial Narrow" w:hAnsi="Arial Narrow" w:cs="Arial"/>
              </w:rPr>
              <w:t>Asignatura:</w:t>
            </w:r>
          </w:p>
        </w:tc>
        <w:tc>
          <w:tcPr>
            <w:tcW w:w="496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E09C2" w:rsidR="005764B4" w:rsidP="3E86F0C1" w:rsidRDefault="00753507" w14:paraId="76804E68" w14:textId="14968277">
            <w:pPr>
              <w:spacing w:after="0"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 xml:space="preserve">Investigación, desarrollo e innovación (IDI) III </w:t>
            </w:r>
          </w:p>
        </w:tc>
        <w:tc>
          <w:tcPr>
            <w:tcW w:w="24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5764B4" w:rsidP="00FE73EB" w:rsidRDefault="005764B4" w14:paraId="334CD0DC" w14:textId="77777777">
            <w:pPr>
              <w:spacing w:after="0" w:line="240" w:lineRule="auto"/>
              <w:rPr>
                <w:rFonts w:ascii="Arial Narrow" w:hAnsi="Arial Narrow" w:cs="Arial"/>
              </w:rPr>
            </w:pPr>
            <w:r w:rsidRPr="00AE09C2">
              <w:rPr>
                <w:rFonts w:ascii="Arial Narrow" w:hAnsi="Arial Narrow" w:cs="Arial"/>
              </w:rPr>
              <w:t>Créditos BCD: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E09C2" w:rsidR="005764B4" w:rsidP="3E86F0C1" w:rsidRDefault="0071019D" w14:paraId="24F5631D" w14:textId="1AE03A22">
            <w:pPr>
              <w:spacing w:after="0"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2</w:t>
            </w:r>
          </w:p>
        </w:tc>
      </w:tr>
      <w:tr w:rsidRPr="00AE09C2" w:rsidR="005764B4" w:rsidTr="6E16389A" w14:paraId="4F933354" w14:textId="77777777"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5764B4" w:rsidP="00FE73EB" w:rsidRDefault="005764B4" w14:paraId="041BB804" w14:textId="77777777">
            <w:pPr>
              <w:spacing w:after="0" w:line="240" w:lineRule="auto"/>
              <w:rPr>
                <w:rFonts w:ascii="Arial Narrow" w:hAnsi="Arial Narrow" w:cs="Arial"/>
              </w:rPr>
            </w:pPr>
            <w:r w:rsidRPr="00AE09C2">
              <w:rPr>
                <w:rFonts w:ascii="Arial Narrow" w:hAnsi="Arial Narrow" w:cs="Arial"/>
              </w:rPr>
              <w:t>Clave:</w:t>
            </w:r>
          </w:p>
        </w:tc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E09C2" w:rsidR="005764B4" w:rsidP="5A679796" w:rsidRDefault="005764B4" w14:paraId="366F2022" w14:textId="503C0BF9">
            <w:pPr>
              <w:pStyle w:val="Ttulo3"/>
              <w:outlineLvl w:val="2"/>
              <w:rPr>
                <w:rFonts w:ascii="Arial Narrow" w:hAnsi="Arial Narrow" w:cs="Arial"/>
                <w:b/>
              </w:rPr>
            </w:pP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5764B4" w:rsidP="00FE73EB" w:rsidRDefault="005764B4" w14:paraId="60309868" w14:textId="77777777">
            <w:pPr>
              <w:spacing w:after="0" w:line="240" w:lineRule="auto"/>
              <w:rPr>
                <w:rFonts w:ascii="Arial Narrow" w:hAnsi="Arial Narrow" w:cs="Arial"/>
              </w:rPr>
            </w:pPr>
            <w:r w:rsidRPr="00AE09C2">
              <w:rPr>
                <w:rFonts w:ascii="Arial Narrow" w:hAnsi="Arial Narrow" w:cs="Arial"/>
              </w:rPr>
              <w:t>Grupo: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E09C2" w:rsidR="005764B4" w:rsidP="3E86F0C1" w:rsidRDefault="005764B4" w14:paraId="4353C8BD" w14:textId="16E45275">
            <w:pPr>
              <w:spacing w:after="0" w:line="240" w:lineRule="auto"/>
              <w:rPr>
                <w:rFonts w:ascii="Arial Narrow" w:hAnsi="Arial Narrow" w:cs="Arial"/>
                <w:b/>
              </w:rPr>
            </w:pPr>
          </w:p>
        </w:tc>
        <w:tc>
          <w:tcPr>
            <w:tcW w:w="24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5764B4" w:rsidP="00FE73EB" w:rsidRDefault="005764B4" w14:paraId="0048D747" w14:textId="77777777">
            <w:pPr>
              <w:spacing w:after="0" w:line="240" w:lineRule="auto"/>
              <w:rPr>
                <w:rFonts w:ascii="Arial Narrow" w:hAnsi="Arial Narrow" w:cs="Arial"/>
              </w:rPr>
            </w:pPr>
            <w:r w:rsidRPr="00AE09C2">
              <w:rPr>
                <w:rFonts w:ascii="Arial Narrow" w:hAnsi="Arial Narrow" w:cs="Arial"/>
              </w:rPr>
              <w:t>Créditos TIE: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E09C2" w:rsidR="005764B4" w:rsidP="3E86F0C1" w:rsidRDefault="0071019D" w14:paraId="05775F64" w14:textId="0464D47D">
            <w:pPr>
              <w:spacing w:after="0"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2</w:t>
            </w:r>
          </w:p>
        </w:tc>
      </w:tr>
      <w:tr w:rsidRPr="00AE09C2" w:rsidR="005764B4" w:rsidTr="6E16389A" w14:paraId="530143BF" w14:textId="77777777">
        <w:trPr>
          <w:trHeight w:val="925"/>
        </w:trPr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5764B4" w:rsidP="00FE73EB" w:rsidRDefault="00753507" w14:paraId="5D2507F9" w14:textId="04F0FFED">
            <w:pPr>
              <w:spacing w:after="0"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Programa</w:t>
            </w:r>
          </w:p>
        </w:tc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D24B2D" w:rsidR="00A43078" w:rsidP="0096747A" w:rsidRDefault="00753507" w14:paraId="339B9B5B" w14:textId="202DF6F7">
            <w:pPr>
              <w:spacing w:after="0" w:line="240" w:lineRule="auto"/>
              <w:jc w:val="center"/>
              <w:rPr>
                <w:rFonts w:ascii="Arial Narrow" w:hAnsi="Arial Narrow" w:cs="Arial"/>
              </w:rPr>
            </w:pPr>
            <w:r w:rsidRPr="6AABBBEB">
              <w:rPr>
                <w:rFonts w:ascii="Arial Narrow" w:hAnsi="Arial Narrow" w:cs="Arial"/>
              </w:rPr>
              <w:t xml:space="preserve">Maestría </w:t>
            </w:r>
            <w:r w:rsidRPr="6AABBBEB" w:rsidR="00752094">
              <w:rPr>
                <w:rFonts w:ascii="Arial Narrow" w:hAnsi="Arial Narrow" w:cs="Arial"/>
              </w:rPr>
              <w:t>e</w:t>
            </w:r>
            <w:r w:rsidRPr="6AABBBEB" w:rsidR="00A37D73">
              <w:rPr>
                <w:rFonts w:ascii="Arial Narrow" w:hAnsi="Arial Narrow" w:cs="Arial"/>
              </w:rPr>
              <w:t>n</w:t>
            </w:r>
            <w:r w:rsidRPr="6AABBBEB" w:rsidR="27787B4D">
              <w:rPr>
                <w:rFonts w:ascii="Arial Narrow" w:hAnsi="Arial Narrow" w:cs="Arial"/>
              </w:rPr>
              <w:t xml:space="preserve"> </w:t>
            </w:r>
            <w:r w:rsidR="0096747A">
              <w:rPr>
                <w:rFonts w:ascii="Arial Narrow" w:hAnsi="Arial Narrow" w:cs="Arial"/>
              </w:rPr>
              <w:t>C</w:t>
            </w:r>
            <w:r w:rsidRPr="6AABBBEB" w:rsidR="00A37D73">
              <w:rPr>
                <w:rFonts w:ascii="Arial Narrow" w:hAnsi="Arial Narrow" w:cs="Arial"/>
              </w:rPr>
              <w:t xml:space="preserve">iencia de </w:t>
            </w:r>
            <w:r w:rsidR="0096747A">
              <w:rPr>
                <w:rFonts w:ascii="Arial Narrow" w:hAnsi="Arial Narrow" w:cs="Arial"/>
              </w:rPr>
              <w:t>D</w:t>
            </w:r>
            <w:r w:rsidRPr="6AABBBEB" w:rsidR="00C775FF">
              <w:rPr>
                <w:rFonts w:ascii="Arial Narrow" w:hAnsi="Arial Narrow" w:cs="Arial"/>
              </w:rPr>
              <w:t>atos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5764B4" w:rsidP="00FE73EB" w:rsidRDefault="00F625B3" w14:paraId="73A3D2F0" w14:textId="3BD57AD6">
            <w:pPr>
              <w:spacing w:after="0"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Horari</w:t>
            </w:r>
            <w:r w:rsidR="003B379D">
              <w:rPr>
                <w:rFonts w:ascii="Arial Narrow" w:hAnsi="Arial Narrow" w:cs="Arial"/>
              </w:rPr>
              <w:t>o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E09C2" w:rsidR="00D24B2D" w:rsidP="6E16389A" w:rsidRDefault="0071019D" w14:paraId="6EE04792" w14:textId="4395C63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center"/>
            </w:pPr>
            <w:r w:rsidRPr="6E16389A" w:rsidR="1705C126">
              <w:rPr>
                <w:rFonts w:ascii="Arial Narrow" w:hAnsi="Arial Narrow" w:cs="Arial"/>
              </w:rPr>
              <w:t>Viernes 18:00-20:00</w:t>
            </w:r>
          </w:p>
        </w:tc>
        <w:tc>
          <w:tcPr>
            <w:tcW w:w="24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6C618D" w:rsidP="00CF2FBF" w:rsidRDefault="00533B5B" w14:paraId="3B7D4861" w14:textId="76E07417">
            <w:pPr>
              <w:spacing w:after="0"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Aula:</w:t>
            </w:r>
          </w:p>
          <w:p w:rsidRPr="006C618D" w:rsidR="006E2AFB" w:rsidP="00D24B2D" w:rsidRDefault="006E2AFB" w14:paraId="0F37E434" w14:textId="527A17B9">
            <w:pPr>
              <w:jc w:val="center"/>
              <w:rPr>
                <w:rFonts w:ascii="Arial Narrow" w:hAnsi="Arial Narrow" w:cs="Arial"/>
                <w:b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193D1E" w:rsidR="006E2AFB" w:rsidP="00944EB3" w:rsidRDefault="00193D1E" w14:paraId="32D29094" w14:textId="34EEB510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bCs/>
              </w:rPr>
            </w:pPr>
            <w:r>
              <w:rPr>
                <w:rFonts w:ascii="Arial Narrow" w:hAnsi="Arial Narrow" w:cs="Arial"/>
              </w:rPr>
              <w:t>Por definir con la persona a cargo de la asesoría</w:t>
            </w:r>
          </w:p>
        </w:tc>
      </w:tr>
      <w:tr w:rsidRPr="00AE09C2" w:rsidR="005764B4" w:rsidTr="6E16389A" w14:paraId="005B3181" w14:textId="77777777"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5764B4" w:rsidP="00227644" w:rsidRDefault="005764B4" w14:paraId="7290E940" w14:textId="77777777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 w:rsidRPr="00AE09C2">
              <w:rPr>
                <w:rFonts w:ascii="Arial Narrow" w:hAnsi="Arial Narrow" w:cs="Arial"/>
              </w:rPr>
              <w:t>Departamento:</w:t>
            </w:r>
          </w:p>
        </w:tc>
        <w:tc>
          <w:tcPr>
            <w:tcW w:w="25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E09C2" w:rsidR="005764B4" w:rsidP="00BF1EE0" w:rsidRDefault="00367C57" w14:paraId="3C51278C" w14:textId="359C360D">
            <w:pPr>
              <w:spacing w:after="0" w:line="240" w:lineRule="auto"/>
              <w:contextualSpacing/>
              <w:jc w:val="center"/>
              <w:rPr>
                <w:rFonts w:ascii="Arial Narrow" w:hAnsi="Arial Narrow" w:cs="Arial"/>
              </w:rPr>
            </w:pPr>
            <w:r w:rsidRPr="00AE09C2">
              <w:rPr>
                <w:rFonts w:ascii="Arial Narrow" w:hAnsi="Arial Narrow" w:cs="Arial"/>
              </w:rPr>
              <w:t>Departamento de Matemáticas y Física</w:t>
            </w:r>
            <w:r w:rsidR="00BF1EE0">
              <w:rPr>
                <w:rFonts w:ascii="Arial Narrow" w:hAnsi="Arial Narrow" w:cs="Arial"/>
              </w:rPr>
              <w:t xml:space="preserve"> (</w:t>
            </w:r>
            <w:r w:rsidRPr="00AE09C2" w:rsidR="00BF1EE0">
              <w:rPr>
                <w:rFonts w:ascii="Arial Narrow" w:hAnsi="Arial Narrow" w:cs="Arial"/>
              </w:rPr>
              <w:t>DMAF</w:t>
            </w:r>
            <w:r w:rsidR="00BF1EE0">
              <w:rPr>
                <w:rFonts w:ascii="Arial Narrow" w:hAnsi="Arial Narrow" w:cs="Arial"/>
              </w:rPr>
              <w:t>)</w:t>
            </w:r>
          </w:p>
        </w:tc>
        <w:tc>
          <w:tcPr>
            <w:tcW w:w="85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5764B4" w:rsidP="00227644" w:rsidRDefault="005764B4" w14:paraId="106703E6" w14:textId="77777777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 w:rsidRPr="00AE09C2">
              <w:rPr>
                <w:rFonts w:ascii="Arial Narrow" w:hAnsi="Arial Narrow" w:cs="Arial"/>
              </w:rPr>
              <w:t>UAB: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E09C2" w:rsidR="005764B4" w:rsidP="00227644" w:rsidRDefault="008E31C8" w14:paraId="5B0D4075" w14:textId="77777777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 w:rsidRPr="00AE09C2">
              <w:rPr>
                <w:rFonts w:ascii="Arial Narrow" w:hAnsi="Arial Narrow" w:eastAsia="Times New Roman" w:cs="Tahoma"/>
                <w:bCs/>
              </w:rPr>
              <w:t>Ma</w:t>
            </w:r>
            <w:r w:rsidRPr="00AE09C2" w:rsidR="004106F5">
              <w:rPr>
                <w:rFonts w:ascii="Arial Narrow" w:hAnsi="Arial Narrow" w:eastAsia="Times New Roman" w:cs="Tahoma"/>
                <w:bCs/>
              </w:rPr>
              <w:t>temáticas para Finanzas y Economía</w:t>
            </w:r>
            <w:r w:rsidRPr="00AE09C2" w:rsidR="004106F5">
              <w:rPr>
                <w:rFonts w:ascii="Arial Narrow" w:hAnsi="Arial Narrow" w:eastAsia="Times New Roman" w:cs="Tahoma"/>
              </w:rPr>
              <w:t> </w:t>
            </w:r>
          </w:p>
        </w:tc>
        <w:tc>
          <w:tcPr>
            <w:tcW w:w="24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F625B3" w:rsidP="00227644" w:rsidRDefault="005764B4" w14:paraId="266EA14C" w14:textId="46416E53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 w:rsidRPr="00AE09C2">
              <w:rPr>
                <w:rFonts w:ascii="Arial Narrow" w:hAnsi="Arial Narrow" w:cs="Arial"/>
              </w:rPr>
              <w:t>Periodo: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E09C2" w:rsidR="005764B4" w:rsidP="00226995" w:rsidRDefault="00A93354" w14:paraId="7D2E9D73" w14:textId="37D82A80">
            <w:pPr>
              <w:spacing w:after="0" w:line="240" w:lineRule="auto"/>
              <w:contextualSpacing/>
              <w:rPr>
                <w:rFonts w:ascii="Arial Narrow" w:hAnsi="Arial Narrow" w:cs="Arial"/>
                <w:sz w:val="18"/>
                <w:szCs w:val="18"/>
              </w:rPr>
            </w:pPr>
            <w:r w:rsidRPr="6E16389A" w:rsidR="2BFC4494">
              <w:rPr>
                <w:rFonts w:ascii="Arial Narrow" w:hAnsi="Arial Narrow" w:cs="Arial"/>
              </w:rPr>
              <w:t>O</w:t>
            </w:r>
            <w:r w:rsidRPr="6E16389A" w:rsidR="007E7DBE">
              <w:rPr>
                <w:rFonts w:ascii="Arial Narrow" w:hAnsi="Arial Narrow" w:cs="Arial"/>
              </w:rPr>
              <w:t xml:space="preserve"> </w:t>
            </w:r>
            <w:r w:rsidRPr="6E16389A" w:rsidR="00293895">
              <w:rPr>
                <w:rFonts w:ascii="Arial Narrow" w:hAnsi="Arial Narrow" w:cs="Arial"/>
              </w:rPr>
              <w:t>20</w:t>
            </w:r>
            <w:r w:rsidRPr="6E16389A" w:rsidR="007E7DBE">
              <w:rPr>
                <w:rFonts w:ascii="Arial Narrow" w:hAnsi="Arial Narrow" w:cs="Arial"/>
              </w:rPr>
              <w:t>2</w:t>
            </w:r>
            <w:r w:rsidRPr="6E16389A" w:rsidR="00A93354">
              <w:rPr>
                <w:rFonts w:ascii="Arial Narrow" w:hAnsi="Arial Narrow" w:cs="Arial"/>
              </w:rPr>
              <w:t>2a</w:t>
            </w:r>
          </w:p>
        </w:tc>
      </w:tr>
      <w:tr w:rsidRPr="00AE09C2" w:rsidR="00B25521" w:rsidTr="6E16389A" w14:paraId="77BEF66F" w14:textId="77777777"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B25521" w:rsidP="0434AF2C" w:rsidRDefault="0434AF2C" w14:paraId="4586C48E" w14:textId="77777777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 w:rsidRPr="0434AF2C">
              <w:rPr>
                <w:rFonts w:ascii="Arial Narrow" w:hAnsi="Arial Narrow" w:cs="Arial"/>
              </w:rPr>
              <w:t>Coordinador UAB:</w:t>
            </w:r>
          </w:p>
        </w:tc>
        <w:tc>
          <w:tcPr>
            <w:tcW w:w="340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E09C2" w:rsidR="00B25521" w:rsidP="0434AF2C" w:rsidRDefault="0434AF2C" w14:paraId="5E2F593F" w14:textId="3E8AFDAB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 w:rsidRPr="0434AF2C">
              <w:rPr>
                <w:rFonts w:ascii="Arial Narrow" w:hAnsi="Arial Narrow" w:cs="Arial"/>
              </w:rPr>
              <w:t>Juan Diego Sánchez Torres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AE09C2" w:rsidR="00B25521" w:rsidP="00B25521" w:rsidRDefault="00B25521" w14:paraId="597FB00F" w14:textId="569EAF34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 w:rsidRPr="00AE09C2">
              <w:rPr>
                <w:rFonts w:ascii="Arial Narrow" w:hAnsi="Arial Narrow" w:cs="Arial"/>
              </w:rPr>
              <w:t>E-mail:</w:t>
            </w:r>
          </w:p>
        </w:tc>
        <w:tc>
          <w:tcPr>
            <w:tcW w:w="24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AE09C2" w:rsidR="00B25521" w:rsidP="0434AF2C" w:rsidRDefault="004754F8" w14:paraId="1292180D" w14:textId="68DF01D2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hyperlink r:id="rId12">
              <w:r w:rsidRPr="0434AF2C" w:rsidR="0434AF2C">
                <w:rPr>
                  <w:rStyle w:val="Hipervnculo"/>
                  <w:rFonts w:ascii="Arial Narrow" w:hAnsi="Arial Narrow" w:cs="Arial"/>
                </w:rPr>
                <w:t>dsanchez@iteso.mx</w:t>
              </w:r>
            </w:hyperlink>
            <w:r w:rsidRPr="0434AF2C" w:rsidR="0434AF2C">
              <w:rPr>
                <w:rFonts w:ascii="Arial Narrow" w:hAnsi="Arial Narrow" w:cs="Arial"/>
              </w:rPr>
              <w:t xml:space="preserve"> </w:t>
            </w: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Pr="00AE09C2" w:rsidR="00B25521" w:rsidP="0434AF2C" w:rsidRDefault="0434AF2C" w14:paraId="09B17415" w14:textId="4E05C17F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 w:rsidRPr="0434AF2C">
              <w:rPr>
                <w:rFonts w:ascii="Arial Narrow" w:hAnsi="Arial Narrow" w:cs="Arial"/>
              </w:rPr>
              <w:t>Ext 3069</w:t>
            </w:r>
          </w:p>
        </w:tc>
      </w:tr>
      <w:tr w:rsidRPr="004544F6" w:rsidR="005764B4" w:rsidTr="6E16389A" w14:paraId="4DDD09B5" w14:textId="77777777"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C11142" w:rsidR="005764B4" w:rsidP="0434AF2C" w:rsidRDefault="0434AF2C" w14:paraId="7400F1FD" w14:textId="72307695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 w:rsidRPr="0434AF2C">
              <w:rPr>
                <w:rFonts w:ascii="Arial Narrow" w:hAnsi="Arial Narrow" w:cs="Arial"/>
              </w:rPr>
              <w:t>Coordinador docente</w:t>
            </w:r>
          </w:p>
        </w:tc>
        <w:tc>
          <w:tcPr>
            <w:tcW w:w="340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E227A2" w:rsidR="005764B4" w:rsidP="0434AF2C" w:rsidRDefault="009B4517" w14:paraId="635065E1" w14:textId="4A5A6F50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Rocío Carrasco Navarro</w:t>
            </w: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Pr="00C11142" w:rsidR="005764B4" w:rsidP="00227644" w:rsidRDefault="005764B4" w14:paraId="1E614307" w14:textId="77777777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 w:rsidRPr="00C11142">
              <w:rPr>
                <w:rFonts w:ascii="Arial Narrow" w:hAnsi="Arial Narrow" w:cs="Arial"/>
              </w:rPr>
              <w:t>E-mail:</w:t>
            </w:r>
          </w:p>
        </w:tc>
        <w:tc>
          <w:tcPr>
            <w:tcW w:w="24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D24B2D" w:rsidP="0434AF2C" w:rsidRDefault="004754F8" w14:paraId="22071C66" w14:textId="0ADA691C">
            <w:pPr>
              <w:spacing w:after="0" w:line="240" w:lineRule="auto"/>
              <w:contextualSpacing/>
            </w:pPr>
            <w:hyperlink w:history="1" r:id="rId13">
              <w:r w:rsidRPr="00D9772D" w:rsidR="009B4517">
                <w:rPr>
                  <w:rStyle w:val="Hipervnculo"/>
                </w:rPr>
                <w:t>rociocarrasco@iteso.mx</w:t>
              </w:r>
            </w:hyperlink>
          </w:p>
          <w:p w:rsidRPr="00C11142" w:rsidR="009B4517" w:rsidP="0434AF2C" w:rsidRDefault="009B4517" w14:paraId="145538AA" w14:textId="79E6B051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4544F6" w:rsidR="005764B4" w:rsidP="0434AF2C" w:rsidRDefault="00A21814" w14:paraId="246B926C" w14:textId="00A15046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xt 3236</w:t>
            </w:r>
          </w:p>
        </w:tc>
      </w:tr>
      <w:tr w:rsidR="0434AF2C" w:rsidTr="6E16389A" w14:paraId="38AC74A0" w14:textId="77777777"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434AF2C" w:rsidP="0434AF2C" w:rsidRDefault="0434AF2C" w14:paraId="0FBD1894" w14:textId="491F92C8">
            <w:pPr>
              <w:spacing w:after="0" w:line="240" w:lineRule="auto"/>
              <w:rPr>
                <w:rFonts w:ascii="Arial Narrow" w:hAnsi="Arial Narrow" w:cs="Arial"/>
              </w:rPr>
            </w:pPr>
            <w:r w:rsidRPr="0434AF2C">
              <w:rPr>
                <w:rFonts w:ascii="Arial Narrow" w:hAnsi="Arial Narrow" w:cs="Arial"/>
              </w:rPr>
              <w:t>Profesor:</w:t>
            </w:r>
          </w:p>
        </w:tc>
        <w:tc>
          <w:tcPr>
            <w:tcW w:w="340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</w:tcPr>
          <w:p w:rsidRPr="005958B9" w:rsidR="0434AF2C" w:rsidP="52EBBF35" w:rsidRDefault="0434AF2C" w14:paraId="07C8EA55" w14:textId="781E7B03">
            <w:pPr>
              <w:spacing w:after="0" w:line="240" w:lineRule="auto"/>
              <w:contextualSpacing/>
              <w:rPr>
                <w:rFonts w:ascii="Arial Narrow" w:hAnsi="Arial Narrow" w:cs="Arial"/>
              </w:rPr>
            </w:pPr>
          </w:p>
        </w:tc>
        <w:tc>
          <w:tcPr>
            <w:tcW w:w="15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434AF2C" w:rsidP="0434AF2C" w:rsidRDefault="005958B9" w14:paraId="4D8152C7" w14:textId="6D963F39">
            <w:pPr>
              <w:spacing w:line="240" w:lineRule="auto"/>
              <w:rPr>
                <w:rFonts w:ascii="Arial Narrow" w:hAnsi="Arial Narrow" w:cs="Arial"/>
              </w:rPr>
            </w:pPr>
            <w:r>
              <w:rPr>
                <w:rFonts w:ascii="Arial Narrow" w:hAnsi="Arial Narrow" w:cs="Arial"/>
              </w:rPr>
              <w:t>E-mail:</w:t>
            </w:r>
          </w:p>
        </w:tc>
        <w:tc>
          <w:tcPr>
            <w:tcW w:w="24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47A83" w:rsidP="009B4517" w:rsidRDefault="00347A83" w14:paraId="2C1ABA92" w14:textId="6F891513">
            <w:pPr>
              <w:spacing w:after="0" w:line="240" w:lineRule="auto"/>
              <w:rPr>
                <w:rFonts w:ascii="Arial Narrow" w:hAnsi="Arial Narrow" w:cs="Arial"/>
              </w:rPr>
            </w:pPr>
          </w:p>
        </w:tc>
        <w:tc>
          <w:tcPr>
            <w:tcW w:w="141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434AF2C" w:rsidP="0434AF2C" w:rsidRDefault="0434AF2C" w14:paraId="5FFDEC32" w14:textId="19C91A81">
            <w:pPr>
              <w:spacing w:line="240" w:lineRule="auto"/>
              <w:rPr>
                <w:rFonts w:ascii="Arial Narrow" w:hAnsi="Arial Narrow" w:cs="Arial"/>
                <w:b/>
                <w:bCs/>
              </w:rPr>
            </w:pPr>
          </w:p>
        </w:tc>
      </w:tr>
    </w:tbl>
    <w:p w:rsidRPr="004544F6" w:rsidR="005764B4" w:rsidP="00FE73EB" w:rsidRDefault="005764B4" w14:paraId="33CA41BE" w14:textId="77777777">
      <w:pPr>
        <w:spacing w:line="240" w:lineRule="auto"/>
        <w:rPr>
          <w:rFonts w:ascii="Arial Narrow" w:hAnsi="Arial Narrow" w:cs="Arial"/>
          <w:b/>
        </w:rPr>
      </w:pPr>
    </w:p>
    <w:p w:rsidRPr="003D2181" w:rsidR="00FE73EB" w:rsidP="008A57AE" w:rsidRDefault="00FE73EB" w14:paraId="06817A2C" w14:textId="77777777">
      <w:pPr>
        <w:pStyle w:val="Prrafodelista"/>
        <w:numPr>
          <w:ilvl w:val="0"/>
          <w:numId w:val="2"/>
        </w:numPr>
        <w:spacing w:after="0" w:line="240" w:lineRule="auto"/>
        <w:rPr>
          <w:rFonts w:ascii="Arial Narrow" w:hAnsi="Arial Narrow" w:cs="Arial"/>
          <w:b/>
        </w:rPr>
      </w:pPr>
      <w:r w:rsidRPr="004544F6">
        <w:rPr>
          <w:rFonts w:ascii="Arial Narrow" w:hAnsi="Arial Narrow" w:cs="Arial"/>
          <w:b/>
        </w:rPr>
        <w:t>Contextualización de la asignatura</w:t>
      </w:r>
    </w:p>
    <w:p w:rsidR="419C2BDB" w:rsidP="419C2BDB" w:rsidRDefault="419C2BDB" w14:paraId="759640AF" w14:textId="190A7069">
      <w:pPr>
        <w:spacing w:after="0" w:line="240" w:lineRule="auto"/>
        <w:rPr>
          <w:rFonts w:ascii="Arial Narrow" w:hAnsi="Arial Narrow" w:cs="Arial"/>
          <w:b/>
        </w:rPr>
      </w:pPr>
    </w:p>
    <w:p w:rsidR="5DA22406" w:rsidP="419C2BDB" w:rsidRDefault="5DA22406" w14:paraId="44ABF897" w14:textId="78402B9D">
      <w:pPr>
        <w:spacing w:after="0" w:line="240" w:lineRule="auto"/>
        <w:rPr>
          <w:rFonts w:ascii="Arial Narrow" w:hAnsi="Arial Narrow" w:cs="Arial"/>
        </w:rPr>
      </w:pPr>
      <w:r w:rsidRPr="78E5D47F" w:rsidR="5DA22406">
        <w:rPr>
          <w:rFonts w:ascii="Arial Narrow" w:hAnsi="Arial Narrow" w:cs="Arial"/>
        </w:rPr>
        <w:t>Asignatura orientada al desarrollo de un proyecto profesional en Ciencia de Datos como requisito para la obtención de grado</w:t>
      </w:r>
      <w:r w:rsidRPr="78E5D47F" w:rsidR="3CC56B81">
        <w:rPr>
          <w:rFonts w:ascii="Arial Narrow" w:hAnsi="Arial Narrow" w:cs="Arial"/>
        </w:rPr>
        <w:t>.</w:t>
      </w:r>
    </w:p>
    <w:p w:rsidR="00201CDC" w:rsidP="419C2BDB" w:rsidRDefault="00201CDC" w14:paraId="2DE1FFDE" w14:textId="6A8BA9DC">
      <w:pPr>
        <w:spacing w:after="0" w:line="240" w:lineRule="auto"/>
        <w:ind w:left="360"/>
        <w:rPr>
          <w:rFonts w:ascii="Arial Narrow" w:hAnsi="Arial Narrow" w:cs="Arial"/>
          <w:b/>
        </w:rPr>
      </w:pPr>
      <w:bookmarkStart w:name="Mapa" w:id="0"/>
      <w:bookmarkStart w:name="Prop" w:id="1"/>
      <w:bookmarkEnd w:id="0"/>
      <w:bookmarkEnd w:id="1"/>
    </w:p>
    <w:p w:rsidR="00201CDC" w:rsidP="008A57AE" w:rsidRDefault="00FE73EB" w14:paraId="6144F4CF" w14:textId="7D913471">
      <w:pPr>
        <w:pStyle w:val="Prrafodelista"/>
        <w:numPr>
          <w:ilvl w:val="0"/>
          <w:numId w:val="2"/>
        </w:numPr>
        <w:spacing w:line="240" w:lineRule="auto"/>
        <w:jc w:val="both"/>
        <w:rPr>
          <w:rFonts w:eastAsiaTheme="minorEastAsia"/>
        </w:rPr>
      </w:pPr>
      <w:r w:rsidRPr="00666B41">
        <w:rPr>
          <w:rFonts w:ascii="Arial Narrow" w:hAnsi="Arial Narrow" w:cs="Arial"/>
          <w:b/>
        </w:rPr>
        <w:t>Propósitos</w:t>
      </w:r>
      <w:r w:rsidRPr="00666B41" w:rsidR="009975E6">
        <w:rPr>
          <w:rFonts w:ascii="Arial Narrow" w:hAnsi="Arial Narrow" w:cs="Arial"/>
          <w:b/>
        </w:rPr>
        <w:t xml:space="preserve"> </w:t>
      </w:r>
      <w:r w:rsidRPr="00666B41" w:rsidR="002B7350">
        <w:rPr>
          <w:rFonts w:ascii="Arial Narrow" w:hAnsi="Arial Narrow" w:cs="Arial"/>
          <w:b/>
        </w:rPr>
        <w:t>Generales</w:t>
      </w:r>
    </w:p>
    <w:p w:rsidR="00201CDC" w:rsidP="3A07DA9B" w:rsidRDefault="48F7A4D1" w14:paraId="4386E97B" w14:textId="137769E1">
      <w:pPr>
        <w:spacing w:line="240" w:lineRule="auto"/>
        <w:jc w:val="both"/>
        <w:rPr>
          <w:rFonts w:ascii="Arial Narrow" w:hAnsi="Arial Narrow" w:cs="Arial"/>
        </w:rPr>
      </w:pPr>
      <w:r w:rsidRPr="3A07DA9B" w:rsidR="48F7A4D1">
        <w:rPr>
          <w:rFonts w:ascii="Arial Narrow" w:hAnsi="Arial Narrow" w:cs="Arial"/>
        </w:rPr>
        <w:t xml:space="preserve">Plantear el problema objeto de trabajo de obtención de grado, </w:t>
      </w:r>
      <w:r w:rsidRPr="3A07DA9B" w:rsidR="23B62C00">
        <w:rPr>
          <w:rFonts w:ascii="Arial Narrow" w:hAnsi="Arial Narrow" w:cs="Arial"/>
        </w:rPr>
        <w:t>y presentar una solución a dicho problema que sea por lo menos igual o mejor que otras posibles soluciones.</w:t>
      </w:r>
    </w:p>
    <w:p w:rsidR="5BE5A0C8" w:rsidP="419C2BDB" w:rsidRDefault="5BE5A0C8" w14:paraId="6C9067CB" w14:textId="050FF49A">
      <w:pPr>
        <w:pStyle w:val="Prrafodelista"/>
        <w:ind w:left="0"/>
        <w:rPr>
          <w:rFonts w:ascii="Arial Narrow" w:hAnsi="Arial Narrow" w:cs="Arial"/>
        </w:rPr>
      </w:pPr>
    </w:p>
    <w:p w:rsidRPr="008A41AB" w:rsidR="5B494A9A" w:rsidP="008A57AE" w:rsidRDefault="00C158B3" w14:paraId="25E274CF" w14:textId="171A1D61">
      <w:pPr>
        <w:pStyle w:val="Prrafodelista"/>
        <w:numPr>
          <w:ilvl w:val="0"/>
          <w:numId w:val="2"/>
        </w:numPr>
        <w:spacing w:after="0"/>
        <w:rPr>
          <w:rFonts w:eastAsiaTheme="minorEastAsia"/>
          <w:b/>
        </w:rPr>
      </w:pPr>
      <w:r w:rsidRPr="008A41AB">
        <w:rPr>
          <w:rFonts w:ascii="Arial Narrow" w:hAnsi="Arial Narrow" w:cs="Arial"/>
          <w:b/>
        </w:rPr>
        <w:t>Propósitos Transversales</w:t>
      </w:r>
    </w:p>
    <w:p w:rsidRPr="00CB74EF" w:rsidR="5B494A9A" w:rsidP="419C2BDB" w:rsidRDefault="54B214FA" w14:paraId="72B85F2C" w14:textId="171A1D61">
      <w:pPr>
        <w:spacing w:after="0"/>
        <w:rPr>
          <w:rFonts w:ascii="Arial Narrow" w:hAnsi="Arial Narrow" w:cs="Arial"/>
        </w:rPr>
      </w:pPr>
      <w:r w:rsidRPr="419C2BDB">
        <w:rPr>
          <w:rFonts w:ascii="Arial Narrow" w:hAnsi="Arial Narrow" w:cs="Arial"/>
        </w:rPr>
        <w:t>Asesorar al estudiante para</w:t>
      </w:r>
      <w:r w:rsidRPr="419C2BDB" w:rsidR="008F3B6A">
        <w:rPr>
          <w:rFonts w:ascii="Arial Narrow" w:hAnsi="Arial Narrow" w:cs="Arial"/>
        </w:rPr>
        <w:t>:</w:t>
      </w:r>
    </w:p>
    <w:p w:rsidR="5B494A9A" w:rsidP="3A07DA9B" w:rsidRDefault="0DD8D858" w14:paraId="78CAFBCC" w14:textId="6BA495C3">
      <w:pPr>
        <w:pStyle w:val="Prrafodelista"/>
        <w:numPr>
          <w:ilvl w:val="0"/>
          <w:numId w:val="5"/>
        </w:numPr>
        <w:spacing w:after="0"/>
        <w:rPr>
          <w:rFonts w:eastAsia="ＭＳ 明朝" w:eastAsiaTheme="minorEastAsia"/>
        </w:rPr>
      </w:pPr>
      <w:r w:rsidRPr="3A07DA9B" w:rsidR="0DD8D858">
        <w:rPr>
          <w:rFonts w:ascii="Arial Narrow" w:hAnsi="Arial Narrow" w:cs="Arial"/>
        </w:rPr>
        <w:t>Plantear el problema objeto de trabajo de obtención de grado, verbal y formalmente.</w:t>
      </w:r>
    </w:p>
    <w:p w:rsidR="5B494A9A" w:rsidP="3A07DA9B" w:rsidRDefault="41F4BF69" w14:paraId="105BABC4" w14:textId="374CB7FA">
      <w:pPr>
        <w:pStyle w:val="Prrafodelista"/>
        <w:numPr>
          <w:ilvl w:val="0"/>
          <w:numId w:val="5"/>
        </w:numPr>
        <w:spacing w:after="0"/>
        <w:rPr>
          <w:rFonts w:eastAsia="ＭＳ 明朝" w:eastAsiaTheme="minorEastAsia"/>
        </w:rPr>
      </w:pPr>
      <w:r w:rsidRPr="3A07DA9B" w:rsidR="41F4BF69">
        <w:rPr>
          <w:rFonts w:ascii="Arial Narrow" w:hAnsi="Arial Narrow" w:cs="Arial"/>
        </w:rPr>
        <w:t>Caracterizar y delimitar el problema planteado,</w:t>
      </w:r>
    </w:p>
    <w:p w:rsidR="5B494A9A" w:rsidP="3A07DA9B" w:rsidRDefault="41F4BF69" w14:paraId="322C9F43" w14:textId="45259D3C">
      <w:pPr>
        <w:pStyle w:val="Prrafodelista"/>
        <w:numPr>
          <w:ilvl w:val="0"/>
          <w:numId w:val="5"/>
        </w:numPr>
        <w:spacing w:after="0"/>
        <w:rPr>
          <w:rFonts w:eastAsia="ＭＳ 明朝" w:eastAsiaTheme="minorEastAsia"/>
        </w:rPr>
      </w:pPr>
      <w:r w:rsidRPr="3A07DA9B" w:rsidR="41F4BF69">
        <w:rPr>
          <w:rFonts w:ascii="Arial Narrow" w:hAnsi="Arial Narrow" w:cs="Arial"/>
        </w:rPr>
        <w:t>Elegir un conjunto de datos apropiados para resolverlo.</w:t>
      </w:r>
    </w:p>
    <w:p w:rsidR="3A07DA9B" w:rsidP="3A07DA9B" w:rsidRDefault="3A07DA9B" w14:paraId="75FFF060" w14:textId="6308BD8C">
      <w:pPr>
        <w:pStyle w:val="Prrafodelista"/>
        <w:numPr>
          <w:ilvl w:val="0"/>
          <w:numId w:val="5"/>
        </w:numPr>
        <w:spacing w:after="0"/>
        <w:rPr>
          <w:rFonts w:eastAsia="ＭＳ 明朝" w:eastAsiaTheme="minorEastAsia"/>
        </w:rPr>
      </w:pPr>
      <w:r w:rsidRPr="3A07DA9B" w:rsidR="3A07DA9B">
        <w:rPr>
          <w:rFonts w:ascii="Arial Narrow" w:hAnsi="Arial Narrow" w:eastAsia="ＭＳ 明朝" w:cs="Arial" w:eastAsiaTheme="minorEastAsia"/>
        </w:rPr>
        <w:t>Realizar análisis exploratorio de los datos, y hacer selección de variables.</w:t>
      </w:r>
    </w:p>
    <w:p w:rsidR="0DD8D858" w:rsidP="3A07DA9B" w:rsidRDefault="0DD8D858" w14:paraId="21769363" w14:textId="46056DF6">
      <w:pPr>
        <w:pStyle w:val="Prrafodelista"/>
        <w:numPr>
          <w:ilvl w:val="0"/>
          <w:numId w:val="5"/>
        </w:numPr>
        <w:spacing w:after="0"/>
        <w:rPr>
          <w:rFonts w:eastAsia="ＭＳ 明朝" w:eastAsiaTheme="minorEastAsia"/>
        </w:rPr>
      </w:pPr>
      <w:r w:rsidRPr="3A07DA9B" w:rsidR="0DD8D858">
        <w:rPr>
          <w:rFonts w:ascii="Arial Narrow" w:hAnsi="Arial Narrow" w:cs="Arial"/>
        </w:rPr>
        <w:t>Plantear la metodología y los análisis que se realizarán.</w:t>
      </w:r>
    </w:p>
    <w:p w:rsidR="3A07DA9B" w:rsidP="3A07DA9B" w:rsidRDefault="3A07DA9B" w14:paraId="25D62BB9" w14:textId="30FF8FDB">
      <w:pPr>
        <w:pStyle w:val="Prrafodelista"/>
        <w:numPr>
          <w:ilvl w:val="0"/>
          <w:numId w:val="5"/>
        </w:numPr>
        <w:spacing w:after="0"/>
        <w:rPr>
          <w:rFonts w:eastAsia="ＭＳ 明朝" w:eastAsiaTheme="minorEastAsia"/>
        </w:rPr>
      </w:pPr>
      <w:r w:rsidRPr="3A07DA9B" w:rsidR="3A07DA9B">
        <w:rPr>
          <w:rFonts w:ascii="Arial Narrow" w:hAnsi="Arial Narrow" w:eastAsia="ＭＳ 明朝" w:cs="Arial" w:eastAsiaTheme="minorEastAsia"/>
        </w:rPr>
        <w:t xml:space="preserve">Escribir la primera parte de un reporte técnico que incluya: Introducción, Descripción de los datos y Análisis exploratorio. </w:t>
      </w:r>
    </w:p>
    <w:p w:rsidR="3A07DA9B" w:rsidP="3A07DA9B" w:rsidRDefault="3A07DA9B" w14:paraId="699EC977" w14:textId="5957DE57">
      <w:pPr>
        <w:pStyle w:val="Normal"/>
        <w:spacing w:after="0"/>
        <w:ind w:left="0"/>
        <w:rPr>
          <w:rFonts w:eastAsia="ＭＳ 明朝" w:eastAsiaTheme="minorEastAsia"/>
        </w:rPr>
      </w:pPr>
    </w:p>
    <w:p w:rsidRPr="004544F6" w:rsidR="000A4695" w:rsidP="008A57AE" w:rsidRDefault="00531ECC" w14:paraId="7ED801F2" w14:textId="6815302E">
      <w:pPr>
        <w:pStyle w:val="Prrafodelista"/>
        <w:numPr>
          <w:ilvl w:val="0"/>
          <w:numId w:val="2"/>
        </w:numPr>
        <w:spacing w:after="0"/>
        <w:rPr>
          <w:rFonts w:eastAsiaTheme="minorEastAsia"/>
          <w:b/>
          <w:bCs/>
        </w:rPr>
      </w:pPr>
      <w:bookmarkStart w:name="actitudvalor" w:id="2"/>
      <w:bookmarkEnd w:id="2"/>
      <w:r w:rsidRPr="0013339D">
        <w:rPr>
          <w:rFonts w:ascii="Arial Narrow" w:hAnsi="Arial Narrow" w:cs="Arial"/>
          <w:b/>
        </w:rPr>
        <w:t xml:space="preserve">Acerca de las </w:t>
      </w:r>
      <w:r w:rsidRPr="0013339D" w:rsidR="000A4695">
        <w:rPr>
          <w:rFonts w:ascii="Arial Narrow" w:hAnsi="Arial Narrow" w:cs="Arial"/>
          <w:b/>
        </w:rPr>
        <w:t>Actitudes y Valores</w:t>
      </w:r>
    </w:p>
    <w:p w:rsidRPr="004544F6" w:rsidR="000A4695" w:rsidP="419C2BDB" w:rsidRDefault="000A4695" w14:paraId="108576EE" w14:textId="4DC8CED6">
      <w:pPr>
        <w:spacing w:after="0"/>
        <w:rPr>
          <w:rFonts w:ascii="Arial Narrow" w:hAnsi="Arial Narrow" w:cs="Arial"/>
        </w:rPr>
      </w:pPr>
      <w:r w:rsidRPr="419C2BDB">
        <w:rPr>
          <w:rFonts w:ascii="Arial Narrow" w:hAnsi="Arial Narrow" w:cs="Arial"/>
        </w:rPr>
        <w:t>Se espera que al cursar esta asignatura desarrolles responsabilidad ante la actividad académica, manifiesta en al menos los siguientes aspectos:</w:t>
      </w:r>
    </w:p>
    <w:p w:rsidRPr="004544F6" w:rsidR="000A4695" w:rsidP="008A57AE" w:rsidRDefault="000A4695" w14:paraId="3BA6F7FC" w14:textId="6BA8732A">
      <w:pPr>
        <w:pStyle w:val="Prrafodelista"/>
        <w:numPr>
          <w:ilvl w:val="0"/>
          <w:numId w:val="4"/>
        </w:numPr>
        <w:spacing w:after="0" w:line="259" w:lineRule="auto"/>
        <w:rPr>
          <w:rFonts w:eastAsiaTheme="minorEastAsia"/>
        </w:rPr>
      </w:pPr>
      <w:r w:rsidRPr="419C2BDB">
        <w:rPr>
          <w:rFonts w:ascii="Arial Narrow" w:hAnsi="Arial Narrow" w:cs="Arial"/>
        </w:rPr>
        <w:t>Participación, con compromiso, perseverancia y actitud positiva.</w:t>
      </w:r>
    </w:p>
    <w:p w:rsidRPr="004544F6" w:rsidR="000A4695" w:rsidP="008A57AE" w:rsidRDefault="000A4695" w14:paraId="1625F1D3" w14:textId="0C3D7F90">
      <w:pPr>
        <w:pStyle w:val="Prrafodelista"/>
        <w:numPr>
          <w:ilvl w:val="0"/>
          <w:numId w:val="4"/>
        </w:numPr>
        <w:spacing w:after="0" w:line="259" w:lineRule="auto"/>
        <w:rPr>
          <w:rFonts w:eastAsiaTheme="minorEastAsia"/>
        </w:rPr>
      </w:pPr>
      <w:r w:rsidRPr="419C2BDB">
        <w:rPr>
          <w:rFonts w:ascii="Arial Narrow" w:hAnsi="Arial Narrow" w:cs="Arial"/>
        </w:rPr>
        <w:t>El cumplimiento de las normas de disciplina establecidas.</w:t>
      </w:r>
    </w:p>
    <w:p w:rsidRPr="004544F6" w:rsidR="000A4695" w:rsidP="008A57AE" w:rsidRDefault="000A4695" w14:paraId="20E3DC8D" w14:textId="17C26D45">
      <w:pPr>
        <w:pStyle w:val="Prrafodelista"/>
        <w:numPr>
          <w:ilvl w:val="0"/>
          <w:numId w:val="4"/>
        </w:numPr>
        <w:spacing w:after="0" w:line="259" w:lineRule="auto"/>
        <w:rPr>
          <w:rFonts w:eastAsiaTheme="minorEastAsia"/>
        </w:rPr>
      </w:pPr>
      <w:r w:rsidRPr="419C2BDB">
        <w:rPr>
          <w:rFonts w:ascii="Arial Narrow" w:hAnsi="Arial Narrow" w:cs="Arial"/>
        </w:rPr>
        <w:t xml:space="preserve">El cumplimiento en tiempo y forma de las actividades que se te encomienden como trabajo independiente. </w:t>
      </w:r>
    </w:p>
    <w:p w:rsidRPr="004544F6" w:rsidR="000A4695" w:rsidP="008A57AE" w:rsidRDefault="000A4695" w14:paraId="17DCDCB6" w14:textId="774E8158">
      <w:pPr>
        <w:pStyle w:val="Prrafodelista"/>
        <w:numPr>
          <w:ilvl w:val="0"/>
          <w:numId w:val="4"/>
        </w:numPr>
        <w:spacing w:after="0" w:line="259" w:lineRule="auto"/>
        <w:rPr>
          <w:rFonts w:eastAsiaTheme="minorEastAsia"/>
        </w:rPr>
      </w:pPr>
      <w:r w:rsidRPr="419C2BDB">
        <w:rPr>
          <w:rFonts w:ascii="Arial Narrow" w:hAnsi="Arial Narrow" w:cs="Arial"/>
        </w:rPr>
        <w:t xml:space="preserve">El desarrollo de espíritu crítico y autocrítico (constructivo) en el análisis del desempeño tuyo y de tus compañeros. </w:t>
      </w:r>
    </w:p>
    <w:p w:rsidRPr="004544F6" w:rsidR="000A4695" w:rsidP="008A57AE" w:rsidRDefault="000A4695" w14:paraId="688C4340" w14:textId="61A6EAC3">
      <w:pPr>
        <w:pStyle w:val="Prrafodelista"/>
        <w:numPr>
          <w:ilvl w:val="0"/>
          <w:numId w:val="4"/>
        </w:numPr>
        <w:spacing w:after="0" w:line="259" w:lineRule="auto"/>
        <w:rPr>
          <w:rFonts w:eastAsiaTheme="minorEastAsia"/>
        </w:rPr>
      </w:pPr>
      <w:r w:rsidRPr="419C2BDB">
        <w:rPr>
          <w:rFonts w:ascii="Arial Narrow" w:hAnsi="Arial Narrow" w:cs="Arial"/>
        </w:rPr>
        <w:t>El sentido de la ética, evitando, en particular, cometer actos deshonestos en la realización de la</w:t>
      </w:r>
      <w:r w:rsidRPr="419C2BDB" w:rsidR="000232E9">
        <w:rPr>
          <w:rFonts w:ascii="Arial Narrow" w:hAnsi="Arial Narrow" w:cs="Arial"/>
        </w:rPr>
        <w:t>s evaluaciones</w:t>
      </w:r>
      <w:r w:rsidRPr="419C2BDB">
        <w:rPr>
          <w:rFonts w:ascii="Arial Narrow" w:hAnsi="Arial Narrow" w:cs="Arial"/>
        </w:rPr>
        <w:t>.</w:t>
      </w:r>
    </w:p>
    <w:p w:rsidRPr="004544F6" w:rsidR="000A4695" w:rsidP="008A57AE" w:rsidRDefault="000A4695" w14:paraId="50C215FD" w14:textId="1AF018C5">
      <w:pPr>
        <w:pStyle w:val="Prrafodelista"/>
        <w:numPr>
          <w:ilvl w:val="0"/>
          <w:numId w:val="4"/>
        </w:numPr>
        <w:spacing w:after="0" w:line="259" w:lineRule="auto"/>
        <w:rPr>
          <w:rFonts w:eastAsiaTheme="minorEastAsia"/>
        </w:rPr>
      </w:pPr>
      <w:r w:rsidRPr="419C2BDB">
        <w:rPr>
          <w:rFonts w:ascii="Arial Narrow" w:hAnsi="Arial Narrow" w:cs="Arial"/>
        </w:rPr>
        <w:lastRenderedPageBreak/>
        <w:t>El desarrollo de la capacidad para identificar características personales al afrontar procesos de aprendizaje y, como consecuencia, para aprender con mayor independencia.</w:t>
      </w:r>
    </w:p>
    <w:p w:rsidRPr="004544F6" w:rsidR="000A4695" w:rsidP="008A57AE" w:rsidRDefault="000A4695" w14:paraId="0D9F2A27" w14:textId="43E6C6E7">
      <w:pPr>
        <w:pStyle w:val="Prrafodelista"/>
        <w:numPr>
          <w:ilvl w:val="0"/>
          <w:numId w:val="4"/>
        </w:numPr>
        <w:spacing w:after="0" w:line="259" w:lineRule="auto"/>
        <w:rPr>
          <w:rFonts w:eastAsiaTheme="minorEastAsia"/>
        </w:rPr>
      </w:pPr>
      <w:r w:rsidRPr="419C2BDB">
        <w:rPr>
          <w:rFonts w:ascii="Arial Narrow" w:hAnsi="Arial Narrow" w:cs="Arial"/>
        </w:rPr>
        <w:t xml:space="preserve">Diálogo abierto, directo y respetuoso tanto con el profesor como con tus compañeros. </w:t>
      </w:r>
    </w:p>
    <w:p w:rsidRPr="00734DE2" w:rsidR="00CF2FBF" w:rsidP="00734DE2" w:rsidRDefault="000A4695" w14:paraId="1624A1BE" w14:textId="31960DD3">
      <w:pPr>
        <w:pStyle w:val="Prrafodelista"/>
        <w:numPr>
          <w:ilvl w:val="0"/>
          <w:numId w:val="4"/>
        </w:numPr>
        <w:spacing w:after="0" w:line="259" w:lineRule="auto"/>
      </w:pPr>
      <w:r w:rsidRPr="419C2BDB">
        <w:rPr>
          <w:rFonts w:ascii="Arial Narrow" w:hAnsi="Arial Narrow" w:cs="Arial"/>
        </w:rPr>
        <w:t xml:space="preserve">Tolerancia y respeto. </w:t>
      </w:r>
    </w:p>
    <w:p w:rsidRPr="00734DE2" w:rsidR="00734DE2" w:rsidP="00734DE2" w:rsidRDefault="00734DE2" w14:paraId="649D35FC" w14:textId="77777777">
      <w:pPr>
        <w:pStyle w:val="Prrafodelista"/>
        <w:spacing w:after="0" w:line="259" w:lineRule="auto"/>
      </w:pPr>
    </w:p>
    <w:p w:rsidRPr="00695D26" w:rsidR="00226995" w:rsidP="008A57AE" w:rsidRDefault="26A603D8" w14:paraId="623C104C" w14:textId="553524AE">
      <w:pPr>
        <w:pStyle w:val="Prrafodelista"/>
        <w:numPr>
          <w:ilvl w:val="0"/>
          <w:numId w:val="2"/>
        </w:numPr>
        <w:spacing w:after="0"/>
        <w:rPr>
          <w:rFonts w:eastAsiaTheme="minorEastAsia"/>
          <w:b/>
        </w:rPr>
      </w:pPr>
      <w:r w:rsidRPr="419C2BDB">
        <w:rPr>
          <w:rFonts w:ascii="Arial Narrow" w:hAnsi="Arial Narrow"/>
          <w:b/>
          <w:bCs/>
        </w:rPr>
        <w:t>Propósitos Específicos</w:t>
      </w:r>
    </w:p>
    <w:p w:rsidRPr="00695D26" w:rsidR="00226995" w:rsidP="419C2BDB" w:rsidRDefault="00226995" w14:paraId="335C5A3D" w14:textId="325DD064">
      <w:pPr>
        <w:spacing w:after="0"/>
        <w:rPr>
          <w:rFonts w:ascii="Arial Narrow" w:hAnsi="Arial Narrow"/>
          <w:b/>
        </w:rPr>
      </w:pPr>
    </w:p>
    <w:p w:rsidRPr="00695D26" w:rsidR="00226995" w:rsidP="3A07DA9B" w:rsidRDefault="0A25AC89" w14:paraId="7948625C" w14:textId="292836AE">
      <w:pPr>
        <w:pStyle w:val="Prrafodelista"/>
        <w:numPr>
          <w:ilvl w:val="0"/>
          <w:numId w:val="6"/>
        </w:numPr>
        <w:spacing w:after="0"/>
        <w:rPr>
          <w:rFonts w:eastAsia="ＭＳ 明朝" w:eastAsiaTheme="minorEastAsia"/>
        </w:rPr>
      </w:pPr>
      <w:r w:rsidRPr="3A07DA9B" w:rsidR="0A25AC89">
        <w:rPr>
          <w:rFonts w:ascii="Arial Narrow" w:hAnsi="Arial Narrow" w:cs="Arial"/>
        </w:rPr>
        <w:t>Plantear el problema objeto del trabajo de obtención de grado.</w:t>
      </w:r>
    </w:p>
    <w:p w:rsidRPr="00695D26" w:rsidR="00226995" w:rsidP="3A07DA9B" w:rsidRDefault="0A25AC89" w14:paraId="1CE6129B" w14:textId="1DDADD06">
      <w:pPr>
        <w:pStyle w:val="Prrafodelista"/>
        <w:numPr>
          <w:ilvl w:val="0"/>
          <w:numId w:val="1"/>
        </w:numPr>
        <w:spacing w:after="0"/>
        <w:rPr>
          <w:b w:val="1"/>
          <w:bCs w:val="1"/>
        </w:rPr>
      </w:pPr>
      <w:r w:rsidRPr="3A07DA9B" w:rsidR="0A25AC89">
        <w:rPr>
          <w:rFonts w:ascii="Arial Narrow" w:hAnsi="Arial Narrow" w:cs="Arial"/>
        </w:rPr>
        <w:t>Escoger datos apropiados para el problema.</w:t>
      </w:r>
    </w:p>
    <w:p w:rsidR="3A07DA9B" w:rsidP="3A07DA9B" w:rsidRDefault="3A07DA9B" w14:paraId="16F4D5CC" w14:textId="7F536F35">
      <w:pPr>
        <w:pStyle w:val="Prrafodelista"/>
        <w:numPr>
          <w:ilvl w:val="0"/>
          <w:numId w:val="1"/>
        </w:numPr>
        <w:bidi w:val="0"/>
        <w:spacing w:before="0" w:beforeAutospacing="off" w:after="0" w:afterAutospacing="off" w:line="256" w:lineRule="auto"/>
        <w:ind w:left="720" w:right="0" w:hanging="360"/>
        <w:jc w:val="left"/>
        <w:rPr>
          <w:rFonts w:ascii="Arial Narrow" w:hAnsi="Arial Narrow" w:cs="Arial"/>
        </w:rPr>
      </w:pPr>
      <w:r w:rsidRPr="3A07DA9B" w:rsidR="3A07DA9B">
        <w:rPr>
          <w:rFonts w:ascii="Arial Narrow" w:hAnsi="Arial Narrow" w:cs="Arial"/>
        </w:rPr>
        <w:t>Presentar la primera parte de un reporte técnico de acuerdo con una plantilla que se facilitará al estudiante.</w:t>
      </w:r>
    </w:p>
    <w:p w:rsidR="3A07DA9B" w:rsidP="3A07DA9B" w:rsidRDefault="3A07DA9B" w14:paraId="473C3236" w14:textId="51DBF554">
      <w:pPr>
        <w:pStyle w:val="Prrafodelista"/>
        <w:numPr>
          <w:ilvl w:val="0"/>
          <w:numId w:val="1"/>
        </w:numPr>
        <w:bidi w:val="0"/>
        <w:spacing w:before="0" w:beforeAutospacing="off" w:after="0" w:afterAutospacing="off" w:line="256" w:lineRule="auto"/>
        <w:ind w:left="720" w:right="0" w:hanging="360"/>
        <w:jc w:val="left"/>
        <w:rPr>
          <w:rFonts w:ascii="Arial Narrow" w:hAnsi="Arial Narrow" w:cs="Arial"/>
        </w:rPr>
      </w:pPr>
      <w:r w:rsidRPr="24A42CE2" w:rsidR="3A07DA9B">
        <w:rPr>
          <w:rFonts w:ascii="Arial Narrow" w:hAnsi="Arial Narrow" w:cs="Arial"/>
        </w:rPr>
        <w:t>Realizar un repositorio del proyecto en GitHub.</w:t>
      </w:r>
    </w:p>
    <w:p w:rsidR="3A07DA9B" w:rsidP="3A07DA9B" w:rsidRDefault="3A07DA9B" w14:paraId="4139725C" w14:textId="57CAA58D">
      <w:pPr>
        <w:pStyle w:val="Normal"/>
        <w:spacing w:after="0"/>
        <w:ind w:left="0"/>
        <w:rPr>
          <w:b w:val="1"/>
          <w:bCs w:val="1"/>
        </w:rPr>
      </w:pPr>
    </w:p>
    <w:p w:rsidRPr="00616F62" w:rsidR="00B25521" w:rsidP="008A57AE" w:rsidRDefault="00B25521" w14:paraId="2EEA4BF1" w14:textId="56166F99">
      <w:pPr>
        <w:pStyle w:val="Prrafodelista"/>
        <w:numPr>
          <w:ilvl w:val="0"/>
          <w:numId w:val="2"/>
        </w:numPr>
        <w:spacing w:after="0"/>
        <w:rPr>
          <w:rFonts w:eastAsiaTheme="minorEastAsia"/>
          <w:b/>
        </w:rPr>
      </w:pPr>
      <w:r w:rsidRPr="419C2BDB">
        <w:rPr>
          <w:rFonts w:ascii="Arial Narrow" w:hAnsi="Arial Narrow"/>
          <w:b/>
          <w:bCs/>
        </w:rPr>
        <w:t>E</w:t>
      </w:r>
      <w:r w:rsidRPr="419C2BDB" w:rsidR="3B624287">
        <w:rPr>
          <w:rFonts w:ascii="Arial Narrow" w:hAnsi="Arial Narrow"/>
          <w:b/>
          <w:bCs/>
        </w:rPr>
        <w:t>valuación</w:t>
      </w:r>
      <w:r w:rsidRPr="00616F62" w:rsidR="3B624287">
        <w:rPr>
          <w:rFonts w:ascii="Arial Narrow" w:hAnsi="Arial Narrow"/>
          <w:b/>
        </w:rPr>
        <w:t xml:space="preserve"> </w:t>
      </w:r>
      <w:r w:rsidRPr="419C2BDB" w:rsidR="3B624287">
        <w:rPr>
          <w:rFonts w:ascii="Arial Narrow" w:hAnsi="Arial Narrow"/>
          <w:b/>
          <w:bCs/>
        </w:rPr>
        <w:t xml:space="preserve">del </w:t>
      </w:r>
      <w:r w:rsidRPr="419C2BDB">
        <w:rPr>
          <w:rFonts w:ascii="Arial Narrow" w:hAnsi="Arial Narrow"/>
          <w:b/>
          <w:bCs/>
        </w:rPr>
        <w:t>A</w:t>
      </w:r>
      <w:r w:rsidRPr="419C2BDB" w:rsidR="7B3EF314">
        <w:rPr>
          <w:rFonts w:ascii="Arial Narrow" w:hAnsi="Arial Narrow"/>
          <w:b/>
          <w:bCs/>
        </w:rPr>
        <w:t>prendizaje</w:t>
      </w:r>
    </w:p>
    <w:p w:rsidR="419C2BDB" w:rsidP="419C2BDB" w:rsidRDefault="419C2BDB" w14:paraId="4A95F4AA" w14:textId="6985DBFC">
      <w:pPr>
        <w:spacing w:after="0"/>
        <w:rPr>
          <w:rFonts w:ascii="Arial Narrow" w:hAnsi="Arial Narrow"/>
          <w:b/>
          <w:bCs/>
        </w:rPr>
      </w:pPr>
    </w:p>
    <w:tbl>
      <w:tblPr>
        <w:tblStyle w:val="Tablaconcuadrcula"/>
        <w:tblW w:w="10800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930"/>
        <w:gridCol w:w="8545"/>
        <w:gridCol w:w="1325"/>
      </w:tblGrid>
      <w:tr w:rsidRPr="004544F6" w:rsidR="00B25521" w:rsidTr="24A42CE2" w14:paraId="3C898609" w14:textId="77777777">
        <w:trPr>
          <w:trHeight w:val="239"/>
        </w:trPr>
        <w:tc>
          <w:tcPr>
            <w:tcW w:w="930" w:type="dxa"/>
            <w:shd w:val="clear" w:color="auto" w:fill="D9D9D9" w:themeFill="background1" w:themeFillShade="D9"/>
            <w:tcMar/>
          </w:tcPr>
          <w:p w:rsidR="0141B63E" w:rsidP="419C2BDB" w:rsidRDefault="0141B63E" w14:paraId="0E138C47" w14:textId="0748A387">
            <w:pPr>
              <w:pStyle w:val="Prrafodelista"/>
              <w:ind w:left="0"/>
              <w:rPr>
                <w:rFonts w:ascii="Arial Narrow" w:hAnsi="Arial Narrow"/>
                <w:b/>
                <w:bCs/>
              </w:rPr>
            </w:pPr>
            <w:r w:rsidRPr="419C2BDB">
              <w:rPr>
                <w:rFonts w:ascii="Arial Narrow" w:hAnsi="Arial Narrow"/>
                <w:b/>
                <w:bCs/>
              </w:rPr>
              <w:t>Número</w:t>
            </w:r>
          </w:p>
        </w:tc>
        <w:tc>
          <w:tcPr>
            <w:tcW w:w="8545" w:type="dxa"/>
            <w:shd w:val="clear" w:color="auto" w:fill="D9D9D9" w:themeFill="background1" w:themeFillShade="D9"/>
            <w:tcMar/>
          </w:tcPr>
          <w:p w:rsidRPr="004544F6" w:rsidR="00B25521" w:rsidP="007E3C57" w:rsidRDefault="00B25521" w14:paraId="28C85E3B" w14:textId="631950C0">
            <w:pPr>
              <w:pStyle w:val="Prrafodelista"/>
              <w:ind w:left="0"/>
              <w:rPr>
                <w:rFonts w:ascii="Arial Narrow" w:hAnsi="Arial Narrow"/>
              </w:rPr>
            </w:pPr>
            <w:r w:rsidRPr="004544F6">
              <w:rPr>
                <w:rFonts w:ascii="Arial Narrow" w:hAnsi="Arial Narrow"/>
                <w:b/>
              </w:rPr>
              <w:t>Productos</w:t>
            </w:r>
            <w:r w:rsidR="00C70473">
              <w:rPr>
                <w:rFonts w:ascii="Arial Narrow" w:hAnsi="Arial Narrow"/>
                <w:b/>
              </w:rPr>
              <w:t xml:space="preserve"> esperados</w:t>
            </w:r>
          </w:p>
        </w:tc>
        <w:tc>
          <w:tcPr>
            <w:tcW w:w="1325" w:type="dxa"/>
            <w:shd w:val="clear" w:color="auto" w:fill="D9D9D9" w:themeFill="background1" w:themeFillShade="D9"/>
            <w:tcMar/>
          </w:tcPr>
          <w:p w:rsidRPr="004544F6" w:rsidR="00B25521" w:rsidP="007E3C57" w:rsidRDefault="00B25521" w14:paraId="29D3C717" w14:textId="77777777">
            <w:pPr>
              <w:pStyle w:val="Prrafodelista"/>
              <w:ind w:left="0"/>
              <w:rPr>
                <w:rFonts w:ascii="Arial Narrow" w:hAnsi="Arial Narrow"/>
              </w:rPr>
            </w:pPr>
            <w:r w:rsidRPr="004544F6">
              <w:rPr>
                <w:rFonts w:ascii="Arial Narrow" w:hAnsi="Arial Narrow"/>
                <w:b/>
              </w:rPr>
              <w:t>Calificación</w:t>
            </w:r>
          </w:p>
        </w:tc>
      </w:tr>
      <w:tr w:rsidRPr="004544F6" w:rsidR="00B25521" w:rsidTr="24A42CE2" w14:paraId="3160815E" w14:textId="77777777">
        <w:trPr>
          <w:trHeight w:val="856"/>
        </w:trPr>
        <w:tc>
          <w:tcPr>
            <w:tcW w:w="930" w:type="dxa"/>
            <w:tcMar/>
          </w:tcPr>
          <w:p w:rsidR="746DE645" w:rsidP="419C2BDB" w:rsidRDefault="746DE645" w14:paraId="69F58014" w14:textId="012913E4">
            <w:pPr>
              <w:pStyle w:val="Prrafodelista"/>
              <w:ind w:left="0"/>
              <w:jc w:val="both"/>
              <w:rPr>
                <w:rFonts w:ascii="Arial Narrow" w:hAnsi="Arial Narrow"/>
              </w:rPr>
            </w:pPr>
            <w:r w:rsidRPr="419C2BDB">
              <w:rPr>
                <w:rFonts w:ascii="Arial Narrow" w:hAnsi="Arial Narrow"/>
              </w:rPr>
              <w:t>1</w:t>
            </w:r>
          </w:p>
        </w:tc>
        <w:tc>
          <w:tcPr>
            <w:tcW w:w="8545" w:type="dxa"/>
            <w:tcMar/>
          </w:tcPr>
          <w:p w:rsidRPr="004544F6" w:rsidR="00B25521" w:rsidP="419C2BDB" w:rsidRDefault="5A116A8A" w14:paraId="02E7E875" w14:textId="065AB6F9">
            <w:pPr>
              <w:pStyle w:val="Prrafodelista"/>
              <w:spacing w:after="0"/>
              <w:ind w:left="0"/>
              <w:jc w:val="both"/>
              <w:rPr>
                <w:rFonts w:ascii="Arial Narrow" w:hAnsi="Arial Narrow"/>
              </w:rPr>
            </w:pPr>
            <w:r w:rsidRPr="24A42CE2" w:rsidR="0E3F5A3E">
              <w:rPr>
                <w:rFonts w:ascii="Arial Narrow" w:hAnsi="Arial Narrow"/>
              </w:rPr>
              <w:t xml:space="preserve">Repositorio en </w:t>
            </w:r>
            <w:r w:rsidRPr="24A42CE2" w:rsidR="0E3F5A3E">
              <w:rPr>
                <w:rFonts w:ascii="Arial Narrow" w:hAnsi="Arial Narrow"/>
              </w:rPr>
              <w:t>GitHub</w:t>
            </w:r>
            <w:r w:rsidRPr="24A42CE2" w:rsidR="0E3F5A3E">
              <w:rPr>
                <w:rFonts w:ascii="Arial Narrow" w:hAnsi="Arial Narrow"/>
              </w:rPr>
              <w:t xml:space="preserve"> de los avances.</w:t>
            </w:r>
          </w:p>
        </w:tc>
        <w:tc>
          <w:tcPr>
            <w:tcW w:w="1325" w:type="dxa"/>
            <w:tcMar/>
          </w:tcPr>
          <w:p w:rsidRPr="004544F6" w:rsidR="00B25521" w:rsidP="007E3C57" w:rsidRDefault="5DAE35E9" w14:paraId="15CD742C" w14:textId="1B47527A">
            <w:pPr>
              <w:pStyle w:val="Prrafodelista"/>
              <w:ind w:left="0"/>
              <w:jc w:val="center"/>
              <w:rPr>
                <w:rFonts w:ascii="Arial Narrow" w:hAnsi="Arial Narrow"/>
              </w:rPr>
            </w:pPr>
            <w:r w:rsidRPr="419C2BDB">
              <w:rPr>
                <w:rFonts w:ascii="Arial Narrow" w:hAnsi="Arial Narrow"/>
              </w:rPr>
              <w:t>2</w:t>
            </w:r>
            <w:r w:rsidRPr="419C2BDB" w:rsidR="00551C76">
              <w:rPr>
                <w:rFonts w:ascii="Arial Narrow" w:hAnsi="Arial Narrow"/>
              </w:rPr>
              <w:t>0</w:t>
            </w:r>
            <w:r w:rsidRPr="419C2BDB" w:rsidR="00B25521">
              <w:rPr>
                <w:rFonts w:ascii="Arial Narrow" w:hAnsi="Arial Narrow"/>
              </w:rPr>
              <w:t>%</w:t>
            </w:r>
          </w:p>
        </w:tc>
      </w:tr>
      <w:tr w:rsidRPr="004544F6" w:rsidR="001B2295" w:rsidTr="24A42CE2" w14:paraId="75170787" w14:textId="77777777">
        <w:trPr>
          <w:trHeight w:val="239"/>
        </w:trPr>
        <w:tc>
          <w:tcPr>
            <w:tcW w:w="930" w:type="dxa"/>
            <w:tcMar/>
          </w:tcPr>
          <w:p w:rsidR="1FA7A2CB" w:rsidP="3A07DA9B" w:rsidRDefault="1FA7A2CB" w14:paraId="68B33A6C" w14:textId="6E3B83D5">
            <w:pPr>
              <w:pStyle w:val="Prrafodelista"/>
              <w:ind w:left="0"/>
              <w:jc w:val="both"/>
              <w:rPr>
                <w:rFonts w:ascii="Arial Narrow" w:hAnsi="Arial Narrow"/>
              </w:rPr>
            </w:pPr>
            <w:r w:rsidRPr="3A07DA9B" w:rsidR="1FA7A2CB">
              <w:rPr>
                <w:rFonts w:ascii="Arial Narrow" w:hAnsi="Arial Narrow"/>
              </w:rPr>
              <w:t>2</w:t>
            </w:r>
          </w:p>
        </w:tc>
        <w:tc>
          <w:tcPr>
            <w:tcW w:w="8545" w:type="dxa"/>
            <w:tcMar/>
          </w:tcPr>
          <w:p w:rsidR="260E392F" w:rsidP="3A07DA9B" w:rsidRDefault="260E392F" w14:paraId="38871F4C" w14:textId="3F3A4052">
            <w:pPr>
              <w:pStyle w:val="Prrafodelista"/>
              <w:spacing w:after="0"/>
              <w:ind w:left="0"/>
              <w:jc w:val="both"/>
              <w:rPr>
                <w:rFonts w:ascii="Arial Narrow" w:hAnsi="Arial Narrow" w:eastAsia="Arial Narrow" w:cs="Arial Narrow"/>
              </w:rPr>
            </w:pPr>
            <w:r w:rsidRPr="3A07DA9B" w:rsidR="260E392F">
              <w:rPr>
                <w:rFonts w:ascii="Arial Narrow" w:hAnsi="Arial Narrow"/>
              </w:rPr>
              <w:t xml:space="preserve">Reporte técnico que incluya la Introducción, </w:t>
            </w:r>
            <w:r w:rsidRPr="3A07DA9B" w:rsidR="260E392F">
              <w:rPr>
                <w:rFonts w:ascii="Arial Narrow" w:hAnsi="Arial Narrow"/>
              </w:rPr>
              <w:t>Descripción</w:t>
            </w:r>
            <w:r w:rsidRPr="3A07DA9B" w:rsidR="260E392F">
              <w:rPr>
                <w:rFonts w:ascii="Arial Narrow" w:hAnsi="Arial Narrow"/>
              </w:rPr>
              <w:t xml:space="preserve"> de Datos y parte del Análisis.</w:t>
            </w:r>
          </w:p>
        </w:tc>
        <w:tc>
          <w:tcPr>
            <w:tcW w:w="1325" w:type="dxa"/>
            <w:tcMar/>
          </w:tcPr>
          <w:p w:rsidR="7137B3BB" w:rsidP="3A07DA9B" w:rsidRDefault="7137B3BB" w14:paraId="0EB78660" w14:textId="6E786717">
            <w:pPr>
              <w:pStyle w:val="Prrafodelista"/>
              <w:ind w:left="0"/>
              <w:jc w:val="center"/>
              <w:rPr>
                <w:rFonts w:ascii="Arial Narrow" w:hAnsi="Arial Narrow"/>
              </w:rPr>
            </w:pPr>
            <w:r w:rsidRPr="3A07DA9B" w:rsidR="7137B3BB">
              <w:rPr>
                <w:rFonts w:ascii="Arial Narrow" w:hAnsi="Arial Narrow"/>
              </w:rPr>
              <w:t>60%</w:t>
            </w:r>
          </w:p>
        </w:tc>
      </w:tr>
      <w:tr w:rsidR="3A07DA9B" w:rsidTr="24A42CE2" w14:paraId="7FFDAF9F">
        <w:trPr>
          <w:trHeight w:val="239"/>
        </w:trPr>
        <w:tc>
          <w:tcPr>
            <w:tcW w:w="930" w:type="dxa"/>
            <w:tcMar/>
          </w:tcPr>
          <w:p w:rsidR="3A07DA9B" w:rsidP="3A07DA9B" w:rsidRDefault="3A07DA9B" w14:paraId="028BF3B7" w14:textId="05FBDF39">
            <w:pPr>
              <w:pStyle w:val="Prrafodelista"/>
              <w:ind w:left="0"/>
              <w:jc w:val="both"/>
              <w:rPr>
                <w:rFonts w:ascii="Arial Narrow" w:hAnsi="Arial Narrow"/>
              </w:rPr>
            </w:pPr>
            <w:r w:rsidRPr="3A07DA9B" w:rsidR="3A07DA9B">
              <w:rPr>
                <w:rFonts w:ascii="Arial Narrow" w:hAnsi="Arial Narrow"/>
              </w:rPr>
              <w:t>3</w:t>
            </w:r>
          </w:p>
        </w:tc>
        <w:tc>
          <w:tcPr>
            <w:tcW w:w="8545" w:type="dxa"/>
            <w:tcMar/>
          </w:tcPr>
          <w:p w:rsidR="3A07DA9B" w:rsidP="3A07DA9B" w:rsidRDefault="3A07DA9B" w14:paraId="23525B0B" w14:textId="425CF84C">
            <w:pPr>
              <w:pStyle w:val="Prrafodelista"/>
              <w:ind w:left="0"/>
              <w:jc w:val="both"/>
              <w:rPr>
                <w:rFonts w:ascii="Arial Narrow" w:hAnsi="Arial Narrow"/>
              </w:rPr>
            </w:pPr>
            <w:r w:rsidRPr="3A07DA9B" w:rsidR="3A07DA9B">
              <w:rPr>
                <w:rFonts w:ascii="Arial Narrow" w:hAnsi="Arial Narrow"/>
              </w:rPr>
              <w:t>Actividades en clase (por definir con el grupo).</w:t>
            </w:r>
          </w:p>
        </w:tc>
        <w:tc>
          <w:tcPr>
            <w:tcW w:w="1325" w:type="dxa"/>
            <w:tcMar/>
          </w:tcPr>
          <w:p w:rsidR="3A07DA9B" w:rsidP="3A07DA9B" w:rsidRDefault="3A07DA9B" w14:paraId="4D2A15FF" w14:textId="30A467DF">
            <w:pPr>
              <w:pStyle w:val="Prrafodelista"/>
              <w:ind w:left="0"/>
              <w:jc w:val="center"/>
              <w:rPr>
                <w:rFonts w:ascii="Arial Narrow" w:hAnsi="Arial Narrow"/>
              </w:rPr>
            </w:pPr>
            <w:r w:rsidRPr="3A07DA9B" w:rsidR="3A07DA9B">
              <w:rPr>
                <w:rFonts w:ascii="Arial Narrow" w:hAnsi="Arial Narrow"/>
              </w:rPr>
              <w:t>20%</w:t>
            </w:r>
          </w:p>
        </w:tc>
      </w:tr>
    </w:tbl>
    <w:p w:rsidR="00BB55A1" w:rsidP="3A07DA9B" w:rsidRDefault="00BB55A1" w14:paraId="6769BB9F" w14:textId="4722ECF6">
      <w:pPr>
        <w:pStyle w:val="Prrafodelista"/>
        <w:spacing w:after="0"/>
        <w:ind w:left="0"/>
        <w:jc w:val="both"/>
        <w:rPr>
          <w:rFonts w:ascii="Arial Narrow" w:hAnsi="Arial Narrow"/>
        </w:rPr>
      </w:pPr>
    </w:p>
    <w:p w:rsidR="006D0555" w:rsidP="006D0555" w:rsidRDefault="00A4506A" w14:paraId="1E22971A" w14:textId="28687DA6">
      <w:pPr>
        <w:pStyle w:val="Prrafodelista"/>
        <w:numPr>
          <w:ilvl w:val="0"/>
          <w:numId w:val="2"/>
        </w:numPr>
        <w:spacing w:after="0"/>
        <w:jc w:val="both"/>
        <w:rPr>
          <w:rFonts w:ascii="Arial Narrow" w:hAnsi="Arial Narrow"/>
          <w:b/>
        </w:rPr>
      </w:pPr>
      <w:r w:rsidRPr="00A4506A">
        <w:rPr>
          <w:rFonts w:ascii="Arial Narrow" w:hAnsi="Arial Narrow"/>
          <w:b/>
        </w:rPr>
        <w:t>Cronograma</w:t>
      </w:r>
    </w:p>
    <w:p w:rsidRPr="00734DE2" w:rsidR="00734DE2" w:rsidP="00734DE2" w:rsidRDefault="00734DE2" w14:paraId="4BA9132F" w14:textId="77777777">
      <w:pPr>
        <w:pStyle w:val="Prrafodelista"/>
        <w:spacing w:after="0"/>
        <w:ind w:left="360"/>
        <w:jc w:val="both"/>
        <w:rPr>
          <w:rFonts w:ascii="Arial Narrow" w:hAnsi="Arial Narrow"/>
          <w:b/>
        </w:rPr>
      </w:pPr>
    </w:p>
    <w:tbl>
      <w:tblPr>
        <w:tblStyle w:val="Tablaconcuadrcula"/>
        <w:tblW w:w="9475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3521"/>
        <w:gridCol w:w="5954"/>
      </w:tblGrid>
      <w:tr w:rsidRPr="004544F6" w:rsidR="00BB55A1" w:rsidTr="24A42CE2" w14:paraId="2E1F693F" w14:textId="77777777">
        <w:trPr>
          <w:trHeight w:val="239"/>
        </w:trPr>
        <w:tc>
          <w:tcPr>
            <w:tcW w:w="3521" w:type="dxa"/>
            <w:shd w:val="clear" w:color="auto" w:fill="D9D9D9" w:themeFill="background1" w:themeFillShade="D9"/>
            <w:tcMar/>
          </w:tcPr>
          <w:p w:rsidR="00BB55A1" w:rsidP="00030B77" w:rsidRDefault="00BB55A1" w14:paraId="7F1983F9" w14:textId="4E87C948">
            <w:pPr>
              <w:pStyle w:val="Prrafodelista"/>
              <w:ind w:left="0"/>
              <w:rPr>
                <w:rFonts w:ascii="Arial Narrow" w:hAnsi="Arial Narrow"/>
                <w:b/>
                <w:bCs/>
              </w:rPr>
            </w:pPr>
            <w:r>
              <w:rPr>
                <w:rFonts w:ascii="Arial Narrow" w:hAnsi="Arial Narrow"/>
                <w:b/>
                <w:bCs/>
              </w:rPr>
              <w:t>Fecha</w:t>
            </w:r>
          </w:p>
        </w:tc>
        <w:tc>
          <w:tcPr>
            <w:tcW w:w="5954" w:type="dxa"/>
            <w:shd w:val="clear" w:color="auto" w:fill="D9D9D9" w:themeFill="background1" w:themeFillShade="D9"/>
            <w:tcMar/>
          </w:tcPr>
          <w:p w:rsidRPr="004544F6" w:rsidR="00BB55A1" w:rsidP="00030B77" w:rsidRDefault="00BB55A1" w14:paraId="10E8DF92" w14:textId="60C2B362">
            <w:pPr>
              <w:pStyle w:val="Prrafodelista"/>
              <w:ind w:left="0"/>
              <w:rPr>
                <w:rFonts w:ascii="Arial Narrow" w:hAnsi="Arial Narrow"/>
              </w:rPr>
            </w:pPr>
            <w:r w:rsidRPr="004544F6">
              <w:rPr>
                <w:rFonts w:ascii="Arial Narrow" w:hAnsi="Arial Narrow"/>
                <w:b/>
              </w:rPr>
              <w:t>Productos</w:t>
            </w:r>
            <w:r w:rsidR="00C70473">
              <w:rPr>
                <w:rFonts w:ascii="Arial Narrow" w:hAnsi="Arial Narrow"/>
                <w:b/>
              </w:rPr>
              <w:t xml:space="preserve"> esperados</w:t>
            </w:r>
          </w:p>
        </w:tc>
      </w:tr>
      <w:tr w:rsidRPr="004544F6" w:rsidR="00BB55A1" w:rsidTr="24A42CE2" w14:paraId="713D2A0C" w14:textId="77777777">
        <w:trPr>
          <w:trHeight w:val="682"/>
        </w:trPr>
        <w:tc>
          <w:tcPr>
            <w:tcW w:w="3521" w:type="dxa"/>
            <w:tcMar/>
          </w:tcPr>
          <w:p w:rsidR="006D0555" w:rsidP="00DC6D94" w:rsidRDefault="006D0555" w14:paraId="04041925" w14:textId="77777777">
            <w:pPr>
              <w:pStyle w:val="Prrafodelista"/>
              <w:ind w:left="0"/>
              <w:jc w:val="center"/>
              <w:rPr>
                <w:rFonts w:ascii="Arial Narrow" w:hAnsi="Arial Narrow"/>
              </w:rPr>
            </w:pPr>
          </w:p>
          <w:p w:rsidR="00BB55A1" w:rsidP="00DC6D94" w:rsidRDefault="00C70473" w14:paraId="06155DE6" w14:textId="6C28BEE5">
            <w:pPr>
              <w:pStyle w:val="Prrafodelista"/>
              <w:ind w:left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Semana 1</w:t>
            </w:r>
            <w:r w:rsidR="006D0555">
              <w:rPr>
                <w:rFonts w:ascii="Arial Narrow" w:hAnsi="Arial Narrow"/>
              </w:rPr>
              <w:t xml:space="preserve"> - </w:t>
            </w:r>
            <w:r w:rsidR="006E6247">
              <w:rPr>
                <w:rFonts w:ascii="Arial Narrow" w:hAnsi="Arial Narrow"/>
              </w:rPr>
              <w:t>S</w:t>
            </w:r>
            <w:r>
              <w:rPr>
                <w:rFonts w:ascii="Arial Narrow" w:hAnsi="Arial Narrow"/>
              </w:rPr>
              <w:t>emana 4</w:t>
            </w:r>
          </w:p>
        </w:tc>
        <w:tc>
          <w:tcPr>
            <w:tcW w:w="5954" w:type="dxa"/>
            <w:tcMar/>
          </w:tcPr>
          <w:p w:rsidRPr="004544F6" w:rsidR="00BB55A1" w:rsidP="00030B77" w:rsidRDefault="00BB55A1" w14:paraId="7CBFE305" w14:textId="64484421">
            <w:pPr>
              <w:pStyle w:val="Prrafodelista"/>
              <w:spacing w:after="0"/>
              <w:ind w:left="0"/>
              <w:jc w:val="both"/>
              <w:rPr>
                <w:rFonts w:ascii="Arial Narrow" w:hAnsi="Arial Narrow"/>
              </w:rPr>
            </w:pPr>
            <w:r w:rsidRPr="24A42CE2" w:rsidR="24A42CE2">
              <w:rPr>
                <w:rFonts w:ascii="Arial Narrow" w:hAnsi="Arial Narrow"/>
              </w:rPr>
              <w:t xml:space="preserve">Reporte en </w:t>
            </w:r>
            <w:proofErr w:type="spellStart"/>
            <w:r w:rsidRPr="24A42CE2" w:rsidR="24A42CE2">
              <w:rPr>
                <w:rFonts w:ascii="Arial Narrow" w:hAnsi="Arial Narrow"/>
              </w:rPr>
              <w:t>Quarto</w:t>
            </w:r>
            <w:proofErr w:type="spellEnd"/>
            <w:r w:rsidRPr="24A42CE2" w:rsidR="24A42CE2">
              <w:rPr>
                <w:rFonts w:ascii="Arial Narrow" w:hAnsi="Arial Narrow"/>
              </w:rPr>
              <w:t xml:space="preserve"> que incluya la definición y </w:t>
            </w:r>
            <w:proofErr w:type="spellStart"/>
            <w:r w:rsidRPr="24A42CE2" w:rsidR="24A42CE2">
              <w:rPr>
                <w:rFonts w:ascii="Arial Narrow" w:hAnsi="Arial Narrow"/>
              </w:rPr>
              <w:t>plantamiento</w:t>
            </w:r>
            <w:proofErr w:type="spellEnd"/>
            <w:r w:rsidRPr="24A42CE2" w:rsidR="24A42CE2">
              <w:rPr>
                <w:rFonts w:ascii="Arial Narrow" w:hAnsi="Arial Narrow"/>
              </w:rPr>
              <w:t xml:space="preserve"> del problema (ver la plantilla en el repositorio del curso).</w:t>
            </w:r>
          </w:p>
        </w:tc>
      </w:tr>
      <w:tr w:rsidRPr="004544F6" w:rsidR="00BB55A1" w:rsidTr="24A42CE2" w14:paraId="38C7A51E" w14:textId="77777777">
        <w:trPr>
          <w:trHeight w:val="239"/>
        </w:trPr>
        <w:tc>
          <w:tcPr>
            <w:tcW w:w="3521" w:type="dxa"/>
            <w:tcMar/>
          </w:tcPr>
          <w:p w:rsidR="00DC6D94" w:rsidP="00DC6D94" w:rsidRDefault="006D0555" w14:paraId="52830199" w14:textId="43D4CC98">
            <w:pPr>
              <w:pStyle w:val="Prrafodelista"/>
              <w:ind w:left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lastRenderedPageBreak/>
              <w:t xml:space="preserve">Semana 5 - </w:t>
            </w:r>
            <w:r w:rsidR="006E6247">
              <w:rPr>
                <w:rFonts w:ascii="Arial Narrow" w:hAnsi="Arial Narrow"/>
              </w:rPr>
              <w:t>S</w:t>
            </w:r>
            <w:r>
              <w:rPr>
                <w:rFonts w:ascii="Arial Narrow" w:hAnsi="Arial Narrow"/>
              </w:rPr>
              <w:t>emana 8</w:t>
            </w:r>
          </w:p>
        </w:tc>
        <w:tc>
          <w:tcPr>
            <w:tcW w:w="5954" w:type="dxa"/>
            <w:tcMar/>
          </w:tcPr>
          <w:p w:rsidR="00BB55A1" w:rsidP="3A07DA9B" w:rsidRDefault="00BB55A1" w14:paraId="06E13283" w14:textId="5D7CB9F1">
            <w:pPr>
              <w:pStyle w:val="Prrafodelista"/>
              <w:spacing w:after="0"/>
              <w:ind w:left="0"/>
              <w:jc w:val="both"/>
              <w:rPr>
                <w:rFonts w:ascii="Arial Narrow" w:hAnsi="Arial Narrow" w:eastAsia="Arial Narrow" w:cs="Arial Narrow"/>
              </w:rPr>
            </w:pPr>
            <w:r w:rsidRPr="24A42CE2" w:rsidR="24A42CE2">
              <w:rPr>
                <w:rFonts w:ascii="Arial Narrow" w:hAnsi="Arial Narrow" w:eastAsia="Arial Narrow" w:cs="Arial Narrow"/>
              </w:rPr>
              <w:t>Repositorio de GitHub: scripts de limpieza y depuración de datos (además del reporte en Quarto).</w:t>
            </w:r>
          </w:p>
        </w:tc>
      </w:tr>
      <w:tr w:rsidRPr="004544F6" w:rsidR="00BB55A1" w:rsidTr="24A42CE2" w14:paraId="24C073D5" w14:textId="77777777">
        <w:trPr>
          <w:trHeight w:val="588"/>
        </w:trPr>
        <w:tc>
          <w:tcPr>
            <w:tcW w:w="3521" w:type="dxa"/>
            <w:tcMar/>
          </w:tcPr>
          <w:p w:rsidR="00734DE2" w:rsidP="00DC6D94" w:rsidRDefault="006D0555" w14:paraId="7180C38D" w14:textId="507D06CB">
            <w:pPr>
              <w:pStyle w:val="Prrafodelista"/>
              <w:ind w:left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Semana 9 - </w:t>
            </w:r>
            <w:r w:rsidR="006E6247">
              <w:rPr>
                <w:rFonts w:ascii="Arial Narrow" w:hAnsi="Arial Narrow"/>
              </w:rPr>
              <w:t>S</w:t>
            </w:r>
            <w:r>
              <w:rPr>
                <w:rFonts w:ascii="Arial Narrow" w:hAnsi="Arial Narrow"/>
              </w:rPr>
              <w:t>emana 12</w:t>
            </w:r>
          </w:p>
          <w:p w:rsidR="00DC6D94" w:rsidP="00734DE2" w:rsidRDefault="00DC6D94" w14:paraId="5E1637D4" w14:textId="79F99D24">
            <w:pPr>
              <w:pStyle w:val="Prrafodelista"/>
              <w:ind w:left="0"/>
              <w:jc w:val="center"/>
              <w:rPr>
                <w:rFonts w:ascii="Arial Narrow" w:hAnsi="Arial Narrow"/>
              </w:rPr>
            </w:pPr>
          </w:p>
        </w:tc>
        <w:tc>
          <w:tcPr>
            <w:tcW w:w="5954" w:type="dxa"/>
            <w:tcMar/>
          </w:tcPr>
          <w:p w:rsidRPr="004544F6" w:rsidR="00DC6D94" w:rsidP="00030B77" w:rsidRDefault="00BB55A1" w14:paraId="1568A83E" w14:textId="515AA411">
            <w:pPr>
              <w:pStyle w:val="Prrafodelista"/>
              <w:tabs>
                <w:tab w:val="left" w:pos="2190"/>
              </w:tabs>
              <w:ind w:left="0"/>
              <w:jc w:val="both"/>
              <w:rPr>
                <w:rFonts w:ascii="Arial Narrow" w:hAnsi="Arial Narrow"/>
              </w:rPr>
            </w:pPr>
            <w:r w:rsidRPr="24A42CE2" w:rsidR="24A42CE2">
              <w:rPr>
                <w:rFonts w:ascii="Arial Narrow" w:hAnsi="Arial Narrow"/>
              </w:rPr>
              <w:t xml:space="preserve">Reporte en </w:t>
            </w:r>
            <w:proofErr w:type="spellStart"/>
            <w:r w:rsidRPr="24A42CE2" w:rsidR="24A42CE2">
              <w:rPr>
                <w:rFonts w:ascii="Arial Narrow" w:hAnsi="Arial Narrow"/>
              </w:rPr>
              <w:t>Quarto</w:t>
            </w:r>
            <w:proofErr w:type="spellEnd"/>
            <w:r w:rsidRPr="24A42CE2" w:rsidR="24A42CE2">
              <w:rPr>
                <w:rFonts w:ascii="Arial Narrow" w:hAnsi="Arial Narrow"/>
              </w:rPr>
              <w:t xml:space="preserve"> con la descripción de los datos: la fuente de los datos, las variables, la limpieza, etc (sección 3 de la plantilla de Quarto; ver repositorio de GitHub).</w:t>
            </w:r>
          </w:p>
        </w:tc>
      </w:tr>
      <w:tr w:rsidR="00BB55A1" w:rsidTr="24A42CE2" w14:paraId="05AF6C7F" w14:textId="77777777">
        <w:trPr>
          <w:trHeight w:val="239"/>
        </w:trPr>
        <w:tc>
          <w:tcPr>
            <w:tcW w:w="3521" w:type="dxa"/>
            <w:tcMar/>
          </w:tcPr>
          <w:p w:rsidR="00DC6D94" w:rsidP="00DC6D94" w:rsidRDefault="006D0555" w14:paraId="06287BE3" w14:textId="39336310">
            <w:pPr>
              <w:pStyle w:val="Prrafodelista"/>
              <w:ind w:left="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Semana 13- </w:t>
            </w:r>
            <w:r w:rsidR="006E6247">
              <w:rPr>
                <w:rFonts w:ascii="Arial Narrow" w:hAnsi="Arial Narrow"/>
              </w:rPr>
              <w:t>S</w:t>
            </w:r>
            <w:r>
              <w:rPr>
                <w:rFonts w:ascii="Arial Narrow" w:hAnsi="Arial Narrow"/>
              </w:rPr>
              <w:t>emana 16</w:t>
            </w:r>
          </w:p>
        </w:tc>
        <w:tc>
          <w:tcPr>
            <w:tcW w:w="5954" w:type="dxa"/>
            <w:tcMar/>
          </w:tcPr>
          <w:p w:rsidR="00BB55A1" w:rsidP="24A42CE2" w:rsidRDefault="00DC6D94" w14:paraId="341ED96C" w14:textId="5FFFB7CD">
            <w:pPr>
              <w:pStyle w:val="Prrafodelista"/>
              <w:ind w:left="0"/>
              <w:jc w:val="both"/>
              <w:rPr>
                <w:rFonts w:ascii="Arial Narrow" w:hAnsi="Arial Narrow"/>
              </w:rPr>
            </w:pPr>
            <w:r w:rsidRPr="24A42CE2" w:rsidR="24A42CE2">
              <w:rPr>
                <w:rFonts w:ascii="Arial Narrow" w:hAnsi="Arial Narrow"/>
              </w:rPr>
              <w:t xml:space="preserve">Reporte en </w:t>
            </w:r>
            <w:proofErr w:type="spellStart"/>
            <w:r w:rsidRPr="24A42CE2" w:rsidR="24A42CE2">
              <w:rPr>
                <w:rFonts w:ascii="Arial Narrow" w:hAnsi="Arial Narrow"/>
              </w:rPr>
              <w:t>Quarto</w:t>
            </w:r>
            <w:proofErr w:type="spellEnd"/>
            <w:r w:rsidRPr="24A42CE2" w:rsidR="24A42CE2">
              <w:rPr>
                <w:rFonts w:ascii="Arial Narrow" w:hAnsi="Arial Narrow"/>
              </w:rPr>
              <w:t xml:space="preserve"> del análisis exploratorio de los datos. Ver la sección 4.1 de la plantilla en el repositorio. </w:t>
            </w:r>
          </w:p>
          <w:p w:rsidR="00BB55A1" w:rsidP="00030B77" w:rsidRDefault="00DC6D94" w14:paraId="5A256E35" w14:textId="34F09DFB">
            <w:pPr>
              <w:pStyle w:val="Prrafodelista"/>
              <w:ind w:left="0"/>
              <w:jc w:val="both"/>
              <w:rPr>
                <w:rFonts w:ascii="Arial Narrow" w:hAnsi="Arial Narrow"/>
              </w:rPr>
            </w:pPr>
            <w:r w:rsidRPr="24A42CE2" w:rsidR="24A42CE2">
              <w:rPr>
                <w:rFonts w:ascii="Arial Narrow" w:hAnsi="Arial Narrow"/>
              </w:rPr>
              <w:t>Además, incluir todas las observaciones realizadas en las revisiones pasadas.</w:t>
            </w:r>
          </w:p>
        </w:tc>
      </w:tr>
    </w:tbl>
    <w:p w:rsidRPr="00BB55A1" w:rsidR="00BB55A1" w:rsidP="00BB55A1" w:rsidRDefault="00BB55A1" w14:paraId="33EBFB6E" w14:textId="77777777">
      <w:pPr>
        <w:pStyle w:val="Prrafodelista"/>
        <w:spacing w:after="0"/>
        <w:jc w:val="both"/>
      </w:pPr>
    </w:p>
    <w:p w:rsidR="00BB55A1" w:rsidP="00BB55A1" w:rsidRDefault="00BB55A1" w14:paraId="4C6F9582" w14:textId="6FC76820">
      <w:pPr>
        <w:pStyle w:val="Prrafodelista"/>
        <w:spacing w:after="0"/>
        <w:jc w:val="both"/>
        <w:rPr>
          <w:rFonts w:ascii="Arial Narrow" w:hAnsi="Arial Narrow"/>
        </w:rPr>
      </w:pPr>
    </w:p>
    <w:p w:rsidR="24A42CE2" w:rsidP="24A42CE2" w:rsidRDefault="24A42CE2" w14:paraId="39C42B40" w14:textId="2105AEC2">
      <w:pPr>
        <w:pStyle w:val="Prrafodelista"/>
        <w:spacing w:after="0"/>
        <w:jc w:val="both"/>
        <w:rPr>
          <w:rFonts w:ascii="Arial Narrow" w:hAnsi="Arial Narrow"/>
        </w:rPr>
      </w:pPr>
      <w:r w:rsidRPr="24A42CE2" w:rsidR="24A42CE2">
        <w:rPr>
          <w:rFonts w:ascii="Arial Narrow" w:hAnsi="Arial Narrow"/>
        </w:rPr>
        <w:t>Referencias</w:t>
      </w:r>
    </w:p>
    <w:p w:rsidR="24A42CE2" w:rsidP="24A42CE2" w:rsidRDefault="24A42CE2" w14:paraId="0B29BEC6" w14:textId="21EB7CDB">
      <w:pPr>
        <w:pStyle w:val="Prrafodelista"/>
        <w:spacing w:after="0"/>
        <w:ind w:left="0"/>
        <w:jc w:val="both"/>
        <w:rPr>
          <w:rFonts w:ascii="Arial Narrow" w:hAnsi="Arial Narrow"/>
        </w:rPr>
      </w:pPr>
      <w:r w:rsidRPr="24A42CE2" w:rsidR="24A42CE2">
        <w:rPr>
          <w:rFonts w:ascii="Arial Narrow" w:hAnsi="Arial Narrow"/>
        </w:rPr>
        <w:t xml:space="preserve">Revisar el repositorio del curso: </w:t>
      </w:r>
      <w:hyperlink r:id="R756d3b527dcc4d48">
        <w:r w:rsidRPr="24A42CE2" w:rsidR="24A42CE2">
          <w:rPr>
            <w:rStyle w:val="Hipervnculo"/>
            <w:rFonts w:ascii="Arial Narrow" w:hAnsi="Arial Narrow"/>
          </w:rPr>
          <w:t>GitHub</w:t>
        </w:r>
      </w:hyperlink>
    </w:p>
    <w:p w:rsidR="00BB55A1" w:rsidP="00BB55A1" w:rsidRDefault="00BB55A1" w14:paraId="4FF293E7" w14:textId="77777777">
      <w:pPr>
        <w:pStyle w:val="Prrafodelista"/>
        <w:spacing w:after="0"/>
        <w:jc w:val="both"/>
      </w:pPr>
    </w:p>
    <w:p w:rsidR="007E3C57" w:rsidP="419C2BDB" w:rsidRDefault="007E3C57" w14:paraId="3C041482" w14:textId="19AA17E2">
      <w:pPr>
        <w:pStyle w:val="Prrafodelista"/>
        <w:spacing w:after="0"/>
        <w:jc w:val="both"/>
        <w:rPr>
          <w:rFonts w:ascii="Arial Narrow" w:hAnsi="Arial Narrow"/>
        </w:rPr>
      </w:pPr>
    </w:p>
    <w:sectPr w:rsidR="007E3C57" w:rsidSect="000F19BC">
      <w:type w:val="continuous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23AB8" w:rsidP="00654909" w:rsidRDefault="00F23AB8" w14:paraId="131618B2" w14:textId="77777777">
      <w:pPr>
        <w:spacing w:after="0" w:line="240" w:lineRule="auto"/>
      </w:pPr>
      <w:r>
        <w:separator/>
      </w:r>
    </w:p>
  </w:endnote>
  <w:endnote w:type="continuationSeparator" w:id="0">
    <w:p w:rsidR="00F23AB8" w:rsidP="00654909" w:rsidRDefault="00F23AB8" w14:paraId="03BF799E" w14:textId="77777777">
      <w:pPr>
        <w:spacing w:after="0" w:line="240" w:lineRule="auto"/>
      </w:pPr>
      <w:r>
        <w:continuationSeparator/>
      </w:r>
    </w:p>
  </w:endnote>
  <w:endnote w:type="continuationNotice" w:id="1">
    <w:p w:rsidR="00F23AB8" w:rsidRDefault="00F23AB8" w14:paraId="7261834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00000003" w:usb1="08070000" w:usb2="00000010" w:usb3="00000000" w:csb0="00020001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23AB8" w:rsidP="00654909" w:rsidRDefault="00F23AB8" w14:paraId="64388826" w14:textId="77777777">
      <w:pPr>
        <w:spacing w:after="0" w:line="240" w:lineRule="auto"/>
      </w:pPr>
      <w:r>
        <w:separator/>
      </w:r>
    </w:p>
  </w:footnote>
  <w:footnote w:type="continuationSeparator" w:id="0">
    <w:p w:rsidR="00F23AB8" w:rsidP="00654909" w:rsidRDefault="00F23AB8" w14:paraId="19AD2BD1" w14:textId="77777777">
      <w:pPr>
        <w:spacing w:after="0" w:line="240" w:lineRule="auto"/>
      </w:pPr>
      <w:r>
        <w:continuationSeparator/>
      </w:r>
    </w:p>
  </w:footnote>
  <w:footnote w:type="continuationNotice" w:id="1">
    <w:p w:rsidR="00F23AB8" w:rsidRDefault="00F23AB8" w14:paraId="1DEEE2A8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94891"/>
    <w:multiLevelType w:val="hybridMultilevel"/>
    <w:tmpl w:val="FFFFFFFF"/>
    <w:lvl w:ilvl="0" w:tplc="4854351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149EB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75C8B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7A2FFD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214295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73A377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A1EB9A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D8E50B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AC8F86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88F210F"/>
    <w:multiLevelType w:val="hybridMultilevel"/>
    <w:tmpl w:val="FFFFFFFF"/>
    <w:lvl w:ilvl="0" w:tplc="F0F0C1F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8C85D2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D8C930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A10CBB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27A2B4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39C45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D10D1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F6A9E9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01C168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C7D6A43"/>
    <w:multiLevelType w:val="hybridMultilevel"/>
    <w:tmpl w:val="3BA493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2572EA"/>
    <w:multiLevelType w:val="hybridMultilevel"/>
    <w:tmpl w:val="FFFFFFFF"/>
    <w:lvl w:ilvl="0" w:tplc="8E1EB9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1D25A5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B5A0A6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70C6B8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F345AF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950EFD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ABA62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1B05B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D4AE29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F1E1A33"/>
    <w:multiLevelType w:val="hybridMultilevel"/>
    <w:tmpl w:val="B2F63F16"/>
    <w:lvl w:ilvl="0" w:tplc="040A000F">
      <w:start w:val="1"/>
      <w:numFmt w:val="decimal"/>
      <w:lvlText w:val="%1."/>
      <w:lvlJc w:val="left"/>
      <w:pPr>
        <w:ind w:left="1440" w:hanging="360"/>
      </w:p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8CD715A"/>
    <w:multiLevelType w:val="hybridMultilevel"/>
    <w:tmpl w:val="F38E3DB0"/>
    <w:lvl w:ilvl="0" w:tplc="6C24087C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F670E516">
      <w:start w:val="1"/>
      <w:numFmt w:val="lowerLetter"/>
      <w:lvlText w:val="%2."/>
      <w:lvlJc w:val="left"/>
      <w:pPr>
        <w:ind w:left="1080" w:hanging="360"/>
      </w:pPr>
      <w:rPr>
        <w:b/>
        <w:color w:val="auto"/>
      </w:rPr>
    </w:lvl>
    <w:lvl w:ilvl="2" w:tplc="080A001B">
      <w:start w:val="1"/>
      <w:numFmt w:val="lowerRoman"/>
      <w:lvlText w:val="%3."/>
      <w:lvlJc w:val="right"/>
      <w:pPr>
        <w:ind w:left="1800" w:hanging="180"/>
      </w:pPr>
    </w:lvl>
    <w:lvl w:ilvl="3" w:tplc="080A000F">
      <w:start w:val="1"/>
      <w:numFmt w:val="decimal"/>
      <w:lvlText w:val="%4."/>
      <w:lvlJc w:val="left"/>
      <w:pPr>
        <w:ind w:left="2520" w:hanging="360"/>
      </w:pPr>
    </w:lvl>
    <w:lvl w:ilvl="4" w:tplc="080A0019">
      <w:start w:val="1"/>
      <w:numFmt w:val="lowerLetter"/>
      <w:lvlText w:val="%5."/>
      <w:lvlJc w:val="left"/>
      <w:pPr>
        <w:ind w:left="3240" w:hanging="360"/>
      </w:pPr>
    </w:lvl>
    <w:lvl w:ilvl="5" w:tplc="080A001B">
      <w:start w:val="1"/>
      <w:numFmt w:val="lowerRoman"/>
      <w:lvlText w:val="%6."/>
      <w:lvlJc w:val="right"/>
      <w:pPr>
        <w:ind w:left="3960" w:hanging="180"/>
      </w:pPr>
    </w:lvl>
    <w:lvl w:ilvl="6" w:tplc="080A000F">
      <w:start w:val="1"/>
      <w:numFmt w:val="decimal"/>
      <w:lvlText w:val="%7."/>
      <w:lvlJc w:val="left"/>
      <w:pPr>
        <w:ind w:left="4680" w:hanging="360"/>
      </w:pPr>
    </w:lvl>
    <w:lvl w:ilvl="7" w:tplc="080A0019">
      <w:start w:val="1"/>
      <w:numFmt w:val="lowerLetter"/>
      <w:lvlText w:val="%8."/>
      <w:lvlJc w:val="left"/>
      <w:pPr>
        <w:ind w:left="5400" w:hanging="360"/>
      </w:pPr>
    </w:lvl>
    <w:lvl w:ilvl="8" w:tplc="080A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0BE0508"/>
    <w:multiLevelType w:val="hybridMultilevel"/>
    <w:tmpl w:val="FFFFFFFF"/>
    <w:lvl w:ilvl="0" w:tplc="56C8916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E54734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E30E4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EFAAA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294795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1286F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5DCFC2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112A9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7E4D0F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1"/>
  </w:num>
  <w:num w:numId="6">
    <w:abstractNumId w:val="6"/>
  </w:num>
  <w:num w:numId="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trackRevisions w:val="false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MDCzNLIwNzEwtTBW0lEKTi0uzszPAykwrgUAssyDFCwAAAA="/>
  </w:docVars>
  <w:rsids>
    <w:rsidRoot w:val="005764B4"/>
    <w:rsid w:val="000012C1"/>
    <w:rsid w:val="00005A13"/>
    <w:rsid w:val="00007C24"/>
    <w:rsid w:val="000109A9"/>
    <w:rsid w:val="000115F8"/>
    <w:rsid w:val="00012545"/>
    <w:rsid w:val="000139CB"/>
    <w:rsid w:val="00013A90"/>
    <w:rsid w:val="00014CEE"/>
    <w:rsid w:val="00014DCD"/>
    <w:rsid w:val="0001704D"/>
    <w:rsid w:val="00017658"/>
    <w:rsid w:val="000207E5"/>
    <w:rsid w:val="000232E9"/>
    <w:rsid w:val="00023554"/>
    <w:rsid w:val="0002445C"/>
    <w:rsid w:val="00024E42"/>
    <w:rsid w:val="00025CBA"/>
    <w:rsid w:val="00032256"/>
    <w:rsid w:val="000334B1"/>
    <w:rsid w:val="0003413E"/>
    <w:rsid w:val="00037EE5"/>
    <w:rsid w:val="00040691"/>
    <w:rsid w:val="00041AAA"/>
    <w:rsid w:val="00041D32"/>
    <w:rsid w:val="00042F33"/>
    <w:rsid w:val="00043265"/>
    <w:rsid w:val="00044736"/>
    <w:rsid w:val="00044910"/>
    <w:rsid w:val="00045051"/>
    <w:rsid w:val="00045A00"/>
    <w:rsid w:val="00055C92"/>
    <w:rsid w:val="00056C5F"/>
    <w:rsid w:val="00057AF6"/>
    <w:rsid w:val="00062B15"/>
    <w:rsid w:val="00062BA2"/>
    <w:rsid w:val="00063920"/>
    <w:rsid w:val="00064624"/>
    <w:rsid w:val="00064A7A"/>
    <w:rsid w:val="00064F6F"/>
    <w:rsid w:val="000658EF"/>
    <w:rsid w:val="0006659D"/>
    <w:rsid w:val="00066DED"/>
    <w:rsid w:val="00067569"/>
    <w:rsid w:val="000719D1"/>
    <w:rsid w:val="00074F1D"/>
    <w:rsid w:val="00076831"/>
    <w:rsid w:val="00077B67"/>
    <w:rsid w:val="00080554"/>
    <w:rsid w:val="000805C2"/>
    <w:rsid w:val="00081420"/>
    <w:rsid w:val="000840EE"/>
    <w:rsid w:val="000853DE"/>
    <w:rsid w:val="00085B10"/>
    <w:rsid w:val="00085E20"/>
    <w:rsid w:val="00087C0C"/>
    <w:rsid w:val="000921E0"/>
    <w:rsid w:val="000929B1"/>
    <w:rsid w:val="0009357F"/>
    <w:rsid w:val="00094FCC"/>
    <w:rsid w:val="000A002A"/>
    <w:rsid w:val="000A042C"/>
    <w:rsid w:val="000A2E0C"/>
    <w:rsid w:val="000A4695"/>
    <w:rsid w:val="000A5281"/>
    <w:rsid w:val="000A573B"/>
    <w:rsid w:val="000A759B"/>
    <w:rsid w:val="000B164D"/>
    <w:rsid w:val="000B1E10"/>
    <w:rsid w:val="000B220F"/>
    <w:rsid w:val="000B30D7"/>
    <w:rsid w:val="000B449D"/>
    <w:rsid w:val="000B5EF7"/>
    <w:rsid w:val="000C2220"/>
    <w:rsid w:val="000C3222"/>
    <w:rsid w:val="000C5FCF"/>
    <w:rsid w:val="000C70E3"/>
    <w:rsid w:val="000D0D09"/>
    <w:rsid w:val="000D1977"/>
    <w:rsid w:val="000D1AD4"/>
    <w:rsid w:val="000D4458"/>
    <w:rsid w:val="000D58D6"/>
    <w:rsid w:val="000D58E8"/>
    <w:rsid w:val="000E1DEE"/>
    <w:rsid w:val="000E317E"/>
    <w:rsid w:val="000E3322"/>
    <w:rsid w:val="000E3785"/>
    <w:rsid w:val="000E4F27"/>
    <w:rsid w:val="000E545C"/>
    <w:rsid w:val="000E6F5F"/>
    <w:rsid w:val="000F1725"/>
    <w:rsid w:val="000F19BC"/>
    <w:rsid w:val="000F2A17"/>
    <w:rsid w:val="000F2A64"/>
    <w:rsid w:val="000F2ED8"/>
    <w:rsid w:val="000F45F6"/>
    <w:rsid w:val="000F4CAB"/>
    <w:rsid w:val="000F4D08"/>
    <w:rsid w:val="000F60EB"/>
    <w:rsid w:val="00100E0B"/>
    <w:rsid w:val="001016D7"/>
    <w:rsid w:val="00104D78"/>
    <w:rsid w:val="00110B9F"/>
    <w:rsid w:val="00112CEF"/>
    <w:rsid w:val="001204FF"/>
    <w:rsid w:val="0012245F"/>
    <w:rsid w:val="00123106"/>
    <w:rsid w:val="00124324"/>
    <w:rsid w:val="001262AD"/>
    <w:rsid w:val="001276CD"/>
    <w:rsid w:val="001327C4"/>
    <w:rsid w:val="0013339D"/>
    <w:rsid w:val="001340D1"/>
    <w:rsid w:val="00137023"/>
    <w:rsid w:val="00143548"/>
    <w:rsid w:val="00144827"/>
    <w:rsid w:val="00144C51"/>
    <w:rsid w:val="00145DD9"/>
    <w:rsid w:val="00147218"/>
    <w:rsid w:val="00155086"/>
    <w:rsid w:val="00163ED0"/>
    <w:rsid w:val="001642A9"/>
    <w:rsid w:val="00167015"/>
    <w:rsid w:val="00167833"/>
    <w:rsid w:val="00167E65"/>
    <w:rsid w:val="00172135"/>
    <w:rsid w:val="0017556D"/>
    <w:rsid w:val="00176902"/>
    <w:rsid w:val="00181A45"/>
    <w:rsid w:val="00182884"/>
    <w:rsid w:val="001840AC"/>
    <w:rsid w:val="00190E52"/>
    <w:rsid w:val="00191DDE"/>
    <w:rsid w:val="00192029"/>
    <w:rsid w:val="001920C0"/>
    <w:rsid w:val="00193D1E"/>
    <w:rsid w:val="00193D31"/>
    <w:rsid w:val="0019441C"/>
    <w:rsid w:val="00194884"/>
    <w:rsid w:val="001958AD"/>
    <w:rsid w:val="001969CC"/>
    <w:rsid w:val="00197CDF"/>
    <w:rsid w:val="001A24AD"/>
    <w:rsid w:val="001A43EB"/>
    <w:rsid w:val="001A5A13"/>
    <w:rsid w:val="001A6CDB"/>
    <w:rsid w:val="001A797B"/>
    <w:rsid w:val="001B00F5"/>
    <w:rsid w:val="001B0281"/>
    <w:rsid w:val="001B0ADB"/>
    <w:rsid w:val="001B2295"/>
    <w:rsid w:val="001B2760"/>
    <w:rsid w:val="001B2F0C"/>
    <w:rsid w:val="001B5BDF"/>
    <w:rsid w:val="001B65CF"/>
    <w:rsid w:val="001B78DC"/>
    <w:rsid w:val="001C0134"/>
    <w:rsid w:val="001C0345"/>
    <w:rsid w:val="001C1B93"/>
    <w:rsid w:val="001C2C1D"/>
    <w:rsid w:val="001C7D0A"/>
    <w:rsid w:val="001D08CE"/>
    <w:rsid w:val="001D3F45"/>
    <w:rsid w:val="001D683F"/>
    <w:rsid w:val="001D6D81"/>
    <w:rsid w:val="001D704F"/>
    <w:rsid w:val="001E2542"/>
    <w:rsid w:val="001E44FF"/>
    <w:rsid w:val="001E5B6D"/>
    <w:rsid w:val="001E7BC2"/>
    <w:rsid w:val="001F19BB"/>
    <w:rsid w:val="001F3814"/>
    <w:rsid w:val="001F3D48"/>
    <w:rsid w:val="001F4CC8"/>
    <w:rsid w:val="001F4F2C"/>
    <w:rsid w:val="001F7158"/>
    <w:rsid w:val="00201CDC"/>
    <w:rsid w:val="00204B2D"/>
    <w:rsid w:val="00206AEE"/>
    <w:rsid w:val="0020700C"/>
    <w:rsid w:val="002108AD"/>
    <w:rsid w:val="00211163"/>
    <w:rsid w:val="00211FEE"/>
    <w:rsid w:val="00213331"/>
    <w:rsid w:val="0021344D"/>
    <w:rsid w:val="00214733"/>
    <w:rsid w:val="0021754F"/>
    <w:rsid w:val="00222C6C"/>
    <w:rsid w:val="0022444C"/>
    <w:rsid w:val="00226323"/>
    <w:rsid w:val="00226995"/>
    <w:rsid w:val="00227644"/>
    <w:rsid w:val="00227C53"/>
    <w:rsid w:val="0023054A"/>
    <w:rsid w:val="00230E83"/>
    <w:rsid w:val="00230F77"/>
    <w:rsid w:val="00232B96"/>
    <w:rsid w:val="002338F0"/>
    <w:rsid w:val="00234B76"/>
    <w:rsid w:val="00235079"/>
    <w:rsid w:val="00242600"/>
    <w:rsid w:val="00244490"/>
    <w:rsid w:val="00251B76"/>
    <w:rsid w:val="002527C6"/>
    <w:rsid w:val="00253A83"/>
    <w:rsid w:val="00253CC5"/>
    <w:rsid w:val="00254FED"/>
    <w:rsid w:val="002559F8"/>
    <w:rsid w:val="002565E4"/>
    <w:rsid w:val="00256730"/>
    <w:rsid w:val="0025692B"/>
    <w:rsid w:val="00257694"/>
    <w:rsid w:val="00260132"/>
    <w:rsid w:val="002603A0"/>
    <w:rsid w:val="00260489"/>
    <w:rsid w:val="002644EA"/>
    <w:rsid w:val="0026687C"/>
    <w:rsid w:val="00272370"/>
    <w:rsid w:val="00274F21"/>
    <w:rsid w:val="00275D5E"/>
    <w:rsid w:val="00275F22"/>
    <w:rsid w:val="002776C4"/>
    <w:rsid w:val="002824AB"/>
    <w:rsid w:val="002851C5"/>
    <w:rsid w:val="00285F87"/>
    <w:rsid w:val="002914C9"/>
    <w:rsid w:val="002928CD"/>
    <w:rsid w:val="00293895"/>
    <w:rsid w:val="00293E64"/>
    <w:rsid w:val="002944B0"/>
    <w:rsid w:val="002966E3"/>
    <w:rsid w:val="0029758D"/>
    <w:rsid w:val="002A06B6"/>
    <w:rsid w:val="002A0938"/>
    <w:rsid w:val="002A3B64"/>
    <w:rsid w:val="002A4E10"/>
    <w:rsid w:val="002A6162"/>
    <w:rsid w:val="002B05F5"/>
    <w:rsid w:val="002B174F"/>
    <w:rsid w:val="002B1FB2"/>
    <w:rsid w:val="002B2448"/>
    <w:rsid w:val="002B5C60"/>
    <w:rsid w:val="002B68B9"/>
    <w:rsid w:val="002B7350"/>
    <w:rsid w:val="002B737A"/>
    <w:rsid w:val="002B73BB"/>
    <w:rsid w:val="002B750C"/>
    <w:rsid w:val="002C0929"/>
    <w:rsid w:val="002C0DEC"/>
    <w:rsid w:val="002C0F84"/>
    <w:rsid w:val="002C2A21"/>
    <w:rsid w:val="002C3ED3"/>
    <w:rsid w:val="002C53BC"/>
    <w:rsid w:val="002C5960"/>
    <w:rsid w:val="002C67A4"/>
    <w:rsid w:val="002D02F7"/>
    <w:rsid w:val="002D0434"/>
    <w:rsid w:val="002D337F"/>
    <w:rsid w:val="002D51DA"/>
    <w:rsid w:val="002D7BA8"/>
    <w:rsid w:val="002E1076"/>
    <w:rsid w:val="002E38C7"/>
    <w:rsid w:val="002E5D81"/>
    <w:rsid w:val="002F0FB3"/>
    <w:rsid w:val="002F1764"/>
    <w:rsid w:val="002F1F98"/>
    <w:rsid w:val="002F39BB"/>
    <w:rsid w:val="002F4144"/>
    <w:rsid w:val="0030003F"/>
    <w:rsid w:val="00302D73"/>
    <w:rsid w:val="003031AD"/>
    <w:rsid w:val="00303751"/>
    <w:rsid w:val="003066E3"/>
    <w:rsid w:val="0030741F"/>
    <w:rsid w:val="00314D65"/>
    <w:rsid w:val="00315EDA"/>
    <w:rsid w:val="003160B4"/>
    <w:rsid w:val="00316D97"/>
    <w:rsid w:val="00317394"/>
    <w:rsid w:val="00320954"/>
    <w:rsid w:val="00327792"/>
    <w:rsid w:val="003311CC"/>
    <w:rsid w:val="00332447"/>
    <w:rsid w:val="0033411B"/>
    <w:rsid w:val="003347AD"/>
    <w:rsid w:val="00334904"/>
    <w:rsid w:val="0033608F"/>
    <w:rsid w:val="003361E6"/>
    <w:rsid w:val="003370E1"/>
    <w:rsid w:val="00341F33"/>
    <w:rsid w:val="00342387"/>
    <w:rsid w:val="0034301B"/>
    <w:rsid w:val="00343767"/>
    <w:rsid w:val="0034540C"/>
    <w:rsid w:val="00347A83"/>
    <w:rsid w:val="0035027F"/>
    <w:rsid w:val="00350E85"/>
    <w:rsid w:val="00353ECC"/>
    <w:rsid w:val="00357A0D"/>
    <w:rsid w:val="003618A6"/>
    <w:rsid w:val="00363D3D"/>
    <w:rsid w:val="00365339"/>
    <w:rsid w:val="00367C57"/>
    <w:rsid w:val="00370516"/>
    <w:rsid w:val="0037126A"/>
    <w:rsid w:val="00373177"/>
    <w:rsid w:val="00373228"/>
    <w:rsid w:val="0037474D"/>
    <w:rsid w:val="00375061"/>
    <w:rsid w:val="0037580D"/>
    <w:rsid w:val="003809EF"/>
    <w:rsid w:val="003814DF"/>
    <w:rsid w:val="00381534"/>
    <w:rsid w:val="00381DF5"/>
    <w:rsid w:val="003830B0"/>
    <w:rsid w:val="003845AD"/>
    <w:rsid w:val="003874C7"/>
    <w:rsid w:val="00387701"/>
    <w:rsid w:val="00390933"/>
    <w:rsid w:val="00390BB5"/>
    <w:rsid w:val="003922F4"/>
    <w:rsid w:val="00393923"/>
    <w:rsid w:val="00393E04"/>
    <w:rsid w:val="00394E2B"/>
    <w:rsid w:val="00395589"/>
    <w:rsid w:val="00395FB3"/>
    <w:rsid w:val="003A0922"/>
    <w:rsid w:val="003A1C8D"/>
    <w:rsid w:val="003A2AB9"/>
    <w:rsid w:val="003A51C9"/>
    <w:rsid w:val="003B078F"/>
    <w:rsid w:val="003B0F7B"/>
    <w:rsid w:val="003B379D"/>
    <w:rsid w:val="003B4969"/>
    <w:rsid w:val="003B4AE1"/>
    <w:rsid w:val="003B4BF4"/>
    <w:rsid w:val="003B75F6"/>
    <w:rsid w:val="003C0DD7"/>
    <w:rsid w:val="003C1AAF"/>
    <w:rsid w:val="003C27C9"/>
    <w:rsid w:val="003C27D8"/>
    <w:rsid w:val="003C2F0D"/>
    <w:rsid w:val="003C34A4"/>
    <w:rsid w:val="003C3980"/>
    <w:rsid w:val="003C47A0"/>
    <w:rsid w:val="003C72FD"/>
    <w:rsid w:val="003C7C1E"/>
    <w:rsid w:val="003C7D8B"/>
    <w:rsid w:val="003D2181"/>
    <w:rsid w:val="003D2A75"/>
    <w:rsid w:val="003D32C5"/>
    <w:rsid w:val="003D48A3"/>
    <w:rsid w:val="003D5407"/>
    <w:rsid w:val="003E2741"/>
    <w:rsid w:val="003E3340"/>
    <w:rsid w:val="003E38A4"/>
    <w:rsid w:val="003E4C32"/>
    <w:rsid w:val="003E644C"/>
    <w:rsid w:val="003F039C"/>
    <w:rsid w:val="003F0E00"/>
    <w:rsid w:val="003F4009"/>
    <w:rsid w:val="003F659C"/>
    <w:rsid w:val="004002A5"/>
    <w:rsid w:val="00400772"/>
    <w:rsid w:val="0040147C"/>
    <w:rsid w:val="004016C5"/>
    <w:rsid w:val="00402391"/>
    <w:rsid w:val="004039B3"/>
    <w:rsid w:val="00406305"/>
    <w:rsid w:val="00406E10"/>
    <w:rsid w:val="00410040"/>
    <w:rsid w:val="004106F5"/>
    <w:rsid w:val="004113FB"/>
    <w:rsid w:val="0041178A"/>
    <w:rsid w:val="00411C56"/>
    <w:rsid w:val="00411FC6"/>
    <w:rsid w:val="00413C09"/>
    <w:rsid w:val="004144A8"/>
    <w:rsid w:val="0041472A"/>
    <w:rsid w:val="0041581F"/>
    <w:rsid w:val="00416A77"/>
    <w:rsid w:val="00417E18"/>
    <w:rsid w:val="00420A66"/>
    <w:rsid w:val="00421844"/>
    <w:rsid w:val="0042333A"/>
    <w:rsid w:val="00424180"/>
    <w:rsid w:val="0042658E"/>
    <w:rsid w:val="00427762"/>
    <w:rsid w:val="00430121"/>
    <w:rsid w:val="0043167A"/>
    <w:rsid w:val="004329F2"/>
    <w:rsid w:val="004348BD"/>
    <w:rsid w:val="004356F6"/>
    <w:rsid w:val="00435FB2"/>
    <w:rsid w:val="004362D2"/>
    <w:rsid w:val="00436C32"/>
    <w:rsid w:val="0044014E"/>
    <w:rsid w:val="0044366B"/>
    <w:rsid w:val="00443A33"/>
    <w:rsid w:val="00443DCF"/>
    <w:rsid w:val="00445637"/>
    <w:rsid w:val="004463D2"/>
    <w:rsid w:val="00447D1C"/>
    <w:rsid w:val="00450D82"/>
    <w:rsid w:val="004529AE"/>
    <w:rsid w:val="004544F6"/>
    <w:rsid w:val="00454F2D"/>
    <w:rsid w:val="00460B83"/>
    <w:rsid w:val="00460DA3"/>
    <w:rsid w:val="004618C6"/>
    <w:rsid w:val="00464473"/>
    <w:rsid w:val="004658E2"/>
    <w:rsid w:val="00465ABF"/>
    <w:rsid w:val="00467269"/>
    <w:rsid w:val="0046734D"/>
    <w:rsid w:val="004678D0"/>
    <w:rsid w:val="00467A1C"/>
    <w:rsid w:val="004714A5"/>
    <w:rsid w:val="0047284F"/>
    <w:rsid w:val="00474116"/>
    <w:rsid w:val="004754F8"/>
    <w:rsid w:val="00476230"/>
    <w:rsid w:val="00480FBA"/>
    <w:rsid w:val="0048197B"/>
    <w:rsid w:val="00482417"/>
    <w:rsid w:val="004875D0"/>
    <w:rsid w:val="004919B6"/>
    <w:rsid w:val="00494487"/>
    <w:rsid w:val="004947C8"/>
    <w:rsid w:val="0049701C"/>
    <w:rsid w:val="004A1E52"/>
    <w:rsid w:val="004A39D9"/>
    <w:rsid w:val="004B1B58"/>
    <w:rsid w:val="004B7DAE"/>
    <w:rsid w:val="004C16C1"/>
    <w:rsid w:val="004C19E0"/>
    <w:rsid w:val="004C1B50"/>
    <w:rsid w:val="004C3F9E"/>
    <w:rsid w:val="004C71C8"/>
    <w:rsid w:val="004C75A1"/>
    <w:rsid w:val="004D0160"/>
    <w:rsid w:val="004D01CA"/>
    <w:rsid w:val="004D07E7"/>
    <w:rsid w:val="004D329A"/>
    <w:rsid w:val="004D33C8"/>
    <w:rsid w:val="004D374E"/>
    <w:rsid w:val="004D3CC0"/>
    <w:rsid w:val="004D5E87"/>
    <w:rsid w:val="004E0086"/>
    <w:rsid w:val="004E4BB7"/>
    <w:rsid w:val="004E6915"/>
    <w:rsid w:val="004F1748"/>
    <w:rsid w:val="005037BD"/>
    <w:rsid w:val="00503FA7"/>
    <w:rsid w:val="00510D38"/>
    <w:rsid w:val="005119E8"/>
    <w:rsid w:val="00514810"/>
    <w:rsid w:val="00516290"/>
    <w:rsid w:val="005172DC"/>
    <w:rsid w:val="00520261"/>
    <w:rsid w:val="005231FE"/>
    <w:rsid w:val="00526EC2"/>
    <w:rsid w:val="0052780C"/>
    <w:rsid w:val="00527D81"/>
    <w:rsid w:val="005302E9"/>
    <w:rsid w:val="00530E4C"/>
    <w:rsid w:val="00531467"/>
    <w:rsid w:val="00531ECC"/>
    <w:rsid w:val="0053389F"/>
    <w:rsid w:val="00533B5B"/>
    <w:rsid w:val="00534FEE"/>
    <w:rsid w:val="005356FC"/>
    <w:rsid w:val="0053636A"/>
    <w:rsid w:val="00540A89"/>
    <w:rsid w:val="00541A8E"/>
    <w:rsid w:val="00541D60"/>
    <w:rsid w:val="00545808"/>
    <w:rsid w:val="00546592"/>
    <w:rsid w:val="00551C76"/>
    <w:rsid w:val="00552F49"/>
    <w:rsid w:val="00553258"/>
    <w:rsid w:val="0055350A"/>
    <w:rsid w:val="00554492"/>
    <w:rsid w:val="00554629"/>
    <w:rsid w:val="005551D9"/>
    <w:rsid w:val="005555AF"/>
    <w:rsid w:val="00555A94"/>
    <w:rsid w:val="005566A6"/>
    <w:rsid w:val="00557558"/>
    <w:rsid w:val="00557738"/>
    <w:rsid w:val="0056032D"/>
    <w:rsid w:val="00562C2E"/>
    <w:rsid w:val="00564FC3"/>
    <w:rsid w:val="00565CC6"/>
    <w:rsid w:val="0057003F"/>
    <w:rsid w:val="0057097A"/>
    <w:rsid w:val="00573EDA"/>
    <w:rsid w:val="00575D41"/>
    <w:rsid w:val="005764B4"/>
    <w:rsid w:val="0058038C"/>
    <w:rsid w:val="0058153D"/>
    <w:rsid w:val="00581BEF"/>
    <w:rsid w:val="00583170"/>
    <w:rsid w:val="00583275"/>
    <w:rsid w:val="005839C3"/>
    <w:rsid w:val="00585453"/>
    <w:rsid w:val="005859F2"/>
    <w:rsid w:val="005921D1"/>
    <w:rsid w:val="00592460"/>
    <w:rsid w:val="00592770"/>
    <w:rsid w:val="00593BDE"/>
    <w:rsid w:val="005958B9"/>
    <w:rsid w:val="00595D15"/>
    <w:rsid w:val="005A0877"/>
    <w:rsid w:val="005A091C"/>
    <w:rsid w:val="005A0F9A"/>
    <w:rsid w:val="005A51F7"/>
    <w:rsid w:val="005A68B7"/>
    <w:rsid w:val="005B0CFD"/>
    <w:rsid w:val="005B1BD1"/>
    <w:rsid w:val="005B36E6"/>
    <w:rsid w:val="005B3AAB"/>
    <w:rsid w:val="005B3CEA"/>
    <w:rsid w:val="005C0756"/>
    <w:rsid w:val="005C1382"/>
    <w:rsid w:val="005C38FC"/>
    <w:rsid w:val="005C69E7"/>
    <w:rsid w:val="005D1410"/>
    <w:rsid w:val="005D2B04"/>
    <w:rsid w:val="005D565B"/>
    <w:rsid w:val="005D58E1"/>
    <w:rsid w:val="005D7F0A"/>
    <w:rsid w:val="005E0B3F"/>
    <w:rsid w:val="005E25A7"/>
    <w:rsid w:val="005E55C0"/>
    <w:rsid w:val="005E6E1F"/>
    <w:rsid w:val="005F3557"/>
    <w:rsid w:val="005F4CFA"/>
    <w:rsid w:val="005F4E9C"/>
    <w:rsid w:val="00602192"/>
    <w:rsid w:val="00602937"/>
    <w:rsid w:val="00603FC5"/>
    <w:rsid w:val="00605305"/>
    <w:rsid w:val="006072E7"/>
    <w:rsid w:val="0061148F"/>
    <w:rsid w:val="00613B43"/>
    <w:rsid w:val="00613E2F"/>
    <w:rsid w:val="00616F62"/>
    <w:rsid w:val="00617760"/>
    <w:rsid w:val="00617D94"/>
    <w:rsid w:val="00621320"/>
    <w:rsid w:val="00621489"/>
    <w:rsid w:val="0062325D"/>
    <w:rsid w:val="0062502F"/>
    <w:rsid w:val="00625743"/>
    <w:rsid w:val="00626192"/>
    <w:rsid w:val="00626CEF"/>
    <w:rsid w:val="0063074E"/>
    <w:rsid w:val="00630CE7"/>
    <w:rsid w:val="00635B83"/>
    <w:rsid w:val="00635FC8"/>
    <w:rsid w:val="00637735"/>
    <w:rsid w:val="00637DE7"/>
    <w:rsid w:val="00640BC7"/>
    <w:rsid w:val="0064182B"/>
    <w:rsid w:val="006440F6"/>
    <w:rsid w:val="00645585"/>
    <w:rsid w:val="00650499"/>
    <w:rsid w:val="00650E2A"/>
    <w:rsid w:val="00651AB6"/>
    <w:rsid w:val="00652147"/>
    <w:rsid w:val="00653028"/>
    <w:rsid w:val="00653E85"/>
    <w:rsid w:val="00654755"/>
    <w:rsid w:val="00654909"/>
    <w:rsid w:val="00661F96"/>
    <w:rsid w:val="00662B77"/>
    <w:rsid w:val="006648D0"/>
    <w:rsid w:val="006657CE"/>
    <w:rsid w:val="00665C30"/>
    <w:rsid w:val="00666B41"/>
    <w:rsid w:val="006674E0"/>
    <w:rsid w:val="00667C23"/>
    <w:rsid w:val="00670408"/>
    <w:rsid w:val="00671860"/>
    <w:rsid w:val="00671E1A"/>
    <w:rsid w:val="006746B8"/>
    <w:rsid w:val="006754BA"/>
    <w:rsid w:val="006802A3"/>
    <w:rsid w:val="00682677"/>
    <w:rsid w:val="00695952"/>
    <w:rsid w:val="00695D26"/>
    <w:rsid w:val="0069653E"/>
    <w:rsid w:val="006A05CE"/>
    <w:rsid w:val="006A1FAB"/>
    <w:rsid w:val="006A2142"/>
    <w:rsid w:val="006A3FCA"/>
    <w:rsid w:val="006A4A85"/>
    <w:rsid w:val="006A5384"/>
    <w:rsid w:val="006A5819"/>
    <w:rsid w:val="006A5E02"/>
    <w:rsid w:val="006A6967"/>
    <w:rsid w:val="006A6A42"/>
    <w:rsid w:val="006B23B2"/>
    <w:rsid w:val="006B2403"/>
    <w:rsid w:val="006B5EF5"/>
    <w:rsid w:val="006B7408"/>
    <w:rsid w:val="006C0967"/>
    <w:rsid w:val="006C1644"/>
    <w:rsid w:val="006C1731"/>
    <w:rsid w:val="006C35BA"/>
    <w:rsid w:val="006C618D"/>
    <w:rsid w:val="006D0555"/>
    <w:rsid w:val="006D3F73"/>
    <w:rsid w:val="006D5831"/>
    <w:rsid w:val="006D74BE"/>
    <w:rsid w:val="006E1899"/>
    <w:rsid w:val="006E1AA9"/>
    <w:rsid w:val="006E2AFB"/>
    <w:rsid w:val="006E3B81"/>
    <w:rsid w:val="006E3B9C"/>
    <w:rsid w:val="006E6247"/>
    <w:rsid w:val="006E6749"/>
    <w:rsid w:val="006E6E68"/>
    <w:rsid w:val="006E6ECF"/>
    <w:rsid w:val="006F06F1"/>
    <w:rsid w:val="006F0AD0"/>
    <w:rsid w:val="006F23BC"/>
    <w:rsid w:val="006F2CEC"/>
    <w:rsid w:val="006F57CB"/>
    <w:rsid w:val="006F7F60"/>
    <w:rsid w:val="00700B72"/>
    <w:rsid w:val="00706351"/>
    <w:rsid w:val="0071019D"/>
    <w:rsid w:val="00712183"/>
    <w:rsid w:val="00713CD7"/>
    <w:rsid w:val="00714F99"/>
    <w:rsid w:val="00720498"/>
    <w:rsid w:val="007208F8"/>
    <w:rsid w:val="00721DEF"/>
    <w:rsid w:val="00724403"/>
    <w:rsid w:val="007258E1"/>
    <w:rsid w:val="0072596C"/>
    <w:rsid w:val="00727393"/>
    <w:rsid w:val="0072768F"/>
    <w:rsid w:val="00730281"/>
    <w:rsid w:val="007306EA"/>
    <w:rsid w:val="007312FD"/>
    <w:rsid w:val="007325C9"/>
    <w:rsid w:val="00732627"/>
    <w:rsid w:val="00733672"/>
    <w:rsid w:val="00734356"/>
    <w:rsid w:val="00734DE2"/>
    <w:rsid w:val="00735694"/>
    <w:rsid w:val="00736467"/>
    <w:rsid w:val="00742B68"/>
    <w:rsid w:val="00743D9C"/>
    <w:rsid w:val="00746A8A"/>
    <w:rsid w:val="00746D00"/>
    <w:rsid w:val="00751D7F"/>
    <w:rsid w:val="00752094"/>
    <w:rsid w:val="00752183"/>
    <w:rsid w:val="0075231F"/>
    <w:rsid w:val="00752FC3"/>
    <w:rsid w:val="00753328"/>
    <w:rsid w:val="00753507"/>
    <w:rsid w:val="007538D6"/>
    <w:rsid w:val="00753D8A"/>
    <w:rsid w:val="00755806"/>
    <w:rsid w:val="0075726B"/>
    <w:rsid w:val="00757388"/>
    <w:rsid w:val="007624A7"/>
    <w:rsid w:val="00767D77"/>
    <w:rsid w:val="00771CC3"/>
    <w:rsid w:val="00781293"/>
    <w:rsid w:val="00782DFC"/>
    <w:rsid w:val="00784994"/>
    <w:rsid w:val="00785A61"/>
    <w:rsid w:val="007863EF"/>
    <w:rsid w:val="007910FB"/>
    <w:rsid w:val="00791445"/>
    <w:rsid w:val="007928D1"/>
    <w:rsid w:val="00795D0C"/>
    <w:rsid w:val="00796F0B"/>
    <w:rsid w:val="00797C42"/>
    <w:rsid w:val="007A0604"/>
    <w:rsid w:val="007A6A59"/>
    <w:rsid w:val="007B065B"/>
    <w:rsid w:val="007B1AFE"/>
    <w:rsid w:val="007B4EDC"/>
    <w:rsid w:val="007B698A"/>
    <w:rsid w:val="007B6E54"/>
    <w:rsid w:val="007C13C3"/>
    <w:rsid w:val="007C205D"/>
    <w:rsid w:val="007C2674"/>
    <w:rsid w:val="007C56E3"/>
    <w:rsid w:val="007C5A6D"/>
    <w:rsid w:val="007C65C7"/>
    <w:rsid w:val="007D2CA7"/>
    <w:rsid w:val="007D3BCE"/>
    <w:rsid w:val="007D616D"/>
    <w:rsid w:val="007D73B6"/>
    <w:rsid w:val="007D7788"/>
    <w:rsid w:val="007E141C"/>
    <w:rsid w:val="007E15C4"/>
    <w:rsid w:val="007E202A"/>
    <w:rsid w:val="007E3C57"/>
    <w:rsid w:val="007E5B73"/>
    <w:rsid w:val="007E64C3"/>
    <w:rsid w:val="007E677E"/>
    <w:rsid w:val="007E7442"/>
    <w:rsid w:val="007E7DBE"/>
    <w:rsid w:val="007F0D5E"/>
    <w:rsid w:val="008029CE"/>
    <w:rsid w:val="00802F7A"/>
    <w:rsid w:val="00805A84"/>
    <w:rsid w:val="00807020"/>
    <w:rsid w:val="0080728C"/>
    <w:rsid w:val="008073B7"/>
    <w:rsid w:val="008121E7"/>
    <w:rsid w:val="00813980"/>
    <w:rsid w:val="008139D5"/>
    <w:rsid w:val="008141CE"/>
    <w:rsid w:val="00815424"/>
    <w:rsid w:val="00816B9B"/>
    <w:rsid w:val="00817D8F"/>
    <w:rsid w:val="008206CF"/>
    <w:rsid w:val="008230EF"/>
    <w:rsid w:val="00824509"/>
    <w:rsid w:val="008258D5"/>
    <w:rsid w:val="00826FD0"/>
    <w:rsid w:val="008302BB"/>
    <w:rsid w:val="00830F87"/>
    <w:rsid w:val="0083229E"/>
    <w:rsid w:val="008359B5"/>
    <w:rsid w:val="008448E4"/>
    <w:rsid w:val="00846566"/>
    <w:rsid w:val="00846775"/>
    <w:rsid w:val="00850FA4"/>
    <w:rsid w:val="00851041"/>
    <w:rsid w:val="00851E4B"/>
    <w:rsid w:val="0085322F"/>
    <w:rsid w:val="00853DAC"/>
    <w:rsid w:val="00854B72"/>
    <w:rsid w:val="008554FC"/>
    <w:rsid w:val="00856936"/>
    <w:rsid w:val="00863573"/>
    <w:rsid w:val="008665D5"/>
    <w:rsid w:val="00867225"/>
    <w:rsid w:val="00870917"/>
    <w:rsid w:val="00870DD7"/>
    <w:rsid w:val="008716AB"/>
    <w:rsid w:val="008719F2"/>
    <w:rsid w:val="00876113"/>
    <w:rsid w:val="00882829"/>
    <w:rsid w:val="00883010"/>
    <w:rsid w:val="00885101"/>
    <w:rsid w:val="008878DE"/>
    <w:rsid w:val="008906C6"/>
    <w:rsid w:val="00890B3C"/>
    <w:rsid w:val="0089153A"/>
    <w:rsid w:val="008915A2"/>
    <w:rsid w:val="00892467"/>
    <w:rsid w:val="0089357C"/>
    <w:rsid w:val="0089447E"/>
    <w:rsid w:val="00894F8E"/>
    <w:rsid w:val="008961CA"/>
    <w:rsid w:val="00897FD6"/>
    <w:rsid w:val="008A024B"/>
    <w:rsid w:val="008A0AC0"/>
    <w:rsid w:val="008A0D69"/>
    <w:rsid w:val="008A3F13"/>
    <w:rsid w:val="008A41AB"/>
    <w:rsid w:val="008A57AE"/>
    <w:rsid w:val="008A6371"/>
    <w:rsid w:val="008B09B7"/>
    <w:rsid w:val="008B6DCD"/>
    <w:rsid w:val="008B7D92"/>
    <w:rsid w:val="008C0CB7"/>
    <w:rsid w:val="008C162B"/>
    <w:rsid w:val="008C18DC"/>
    <w:rsid w:val="008C387F"/>
    <w:rsid w:val="008C58A5"/>
    <w:rsid w:val="008C7818"/>
    <w:rsid w:val="008C7CDC"/>
    <w:rsid w:val="008D14A7"/>
    <w:rsid w:val="008D66C5"/>
    <w:rsid w:val="008D6703"/>
    <w:rsid w:val="008D73BF"/>
    <w:rsid w:val="008E2D97"/>
    <w:rsid w:val="008E2F11"/>
    <w:rsid w:val="008E31C8"/>
    <w:rsid w:val="008E460E"/>
    <w:rsid w:val="008E49A9"/>
    <w:rsid w:val="008E4DA2"/>
    <w:rsid w:val="008E5750"/>
    <w:rsid w:val="008E5AE7"/>
    <w:rsid w:val="008E5D57"/>
    <w:rsid w:val="008E7132"/>
    <w:rsid w:val="008F22E4"/>
    <w:rsid w:val="008F3541"/>
    <w:rsid w:val="008F3579"/>
    <w:rsid w:val="008F3B6A"/>
    <w:rsid w:val="008F5DF2"/>
    <w:rsid w:val="008F6813"/>
    <w:rsid w:val="008F6A69"/>
    <w:rsid w:val="008F6E64"/>
    <w:rsid w:val="00900CC1"/>
    <w:rsid w:val="00900DBE"/>
    <w:rsid w:val="0090151A"/>
    <w:rsid w:val="00902CE8"/>
    <w:rsid w:val="009035FA"/>
    <w:rsid w:val="00906111"/>
    <w:rsid w:val="009070E1"/>
    <w:rsid w:val="00907E6F"/>
    <w:rsid w:val="00910CEA"/>
    <w:rsid w:val="00914748"/>
    <w:rsid w:val="009156C5"/>
    <w:rsid w:val="00921D8D"/>
    <w:rsid w:val="009230BE"/>
    <w:rsid w:val="00926D99"/>
    <w:rsid w:val="00930BC4"/>
    <w:rsid w:val="00932148"/>
    <w:rsid w:val="0093236A"/>
    <w:rsid w:val="009328D9"/>
    <w:rsid w:val="00935190"/>
    <w:rsid w:val="00935CB5"/>
    <w:rsid w:val="00937E1B"/>
    <w:rsid w:val="0094003B"/>
    <w:rsid w:val="00944EB3"/>
    <w:rsid w:val="00946A2E"/>
    <w:rsid w:val="00947185"/>
    <w:rsid w:val="00957C98"/>
    <w:rsid w:val="0096747A"/>
    <w:rsid w:val="00972D4B"/>
    <w:rsid w:val="00975011"/>
    <w:rsid w:val="00976788"/>
    <w:rsid w:val="009767C2"/>
    <w:rsid w:val="009767C4"/>
    <w:rsid w:val="0097687E"/>
    <w:rsid w:val="009832E5"/>
    <w:rsid w:val="009846FD"/>
    <w:rsid w:val="009853E1"/>
    <w:rsid w:val="00985AEB"/>
    <w:rsid w:val="009864AD"/>
    <w:rsid w:val="00986AEB"/>
    <w:rsid w:val="009903AB"/>
    <w:rsid w:val="00991638"/>
    <w:rsid w:val="009917DA"/>
    <w:rsid w:val="0099223A"/>
    <w:rsid w:val="009922B4"/>
    <w:rsid w:val="0099348B"/>
    <w:rsid w:val="00994229"/>
    <w:rsid w:val="00994A09"/>
    <w:rsid w:val="00994CDC"/>
    <w:rsid w:val="009953C0"/>
    <w:rsid w:val="00995497"/>
    <w:rsid w:val="00996495"/>
    <w:rsid w:val="00996D3F"/>
    <w:rsid w:val="00997272"/>
    <w:rsid w:val="009975E6"/>
    <w:rsid w:val="009A0BCA"/>
    <w:rsid w:val="009B0085"/>
    <w:rsid w:val="009B0515"/>
    <w:rsid w:val="009B11F0"/>
    <w:rsid w:val="009B35DC"/>
    <w:rsid w:val="009B4229"/>
    <w:rsid w:val="009B4517"/>
    <w:rsid w:val="009B46BB"/>
    <w:rsid w:val="009B5E0B"/>
    <w:rsid w:val="009B6556"/>
    <w:rsid w:val="009C128A"/>
    <w:rsid w:val="009C2C11"/>
    <w:rsid w:val="009C5266"/>
    <w:rsid w:val="009C619A"/>
    <w:rsid w:val="009D0099"/>
    <w:rsid w:val="009D14D2"/>
    <w:rsid w:val="009D14F0"/>
    <w:rsid w:val="009D1AED"/>
    <w:rsid w:val="009D1E67"/>
    <w:rsid w:val="009D31D1"/>
    <w:rsid w:val="009D45FD"/>
    <w:rsid w:val="009D4B75"/>
    <w:rsid w:val="009D5DB5"/>
    <w:rsid w:val="009D6AEA"/>
    <w:rsid w:val="009E3430"/>
    <w:rsid w:val="009E532A"/>
    <w:rsid w:val="009E68DC"/>
    <w:rsid w:val="009E7C18"/>
    <w:rsid w:val="009F03A0"/>
    <w:rsid w:val="009F090E"/>
    <w:rsid w:val="009F25A5"/>
    <w:rsid w:val="009F26FF"/>
    <w:rsid w:val="009F2754"/>
    <w:rsid w:val="009F34F6"/>
    <w:rsid w:val="009F3623"/>
    <w:rsid w:val="009F3B1B"/>
    <w:rsid w:val="009F41F9"/>
    <w:rsid w:val="009F44D2"/>
    <w:rsid w:val="009F4D44"/>
    <w:rsid w:val="009F7D79"/>
    <w:rsid w:val="00A00EE4"/>
    <w:rsid w:val="00A041E5"/>
    <w:rsid w:val="00A043BA"/>
    <w:rsid w:val="00A054F0"/>
    <w:rsid w:val="00A06504"/>
    <w:rsid w:val="00A078FB"/>
    <w:rsid w:val="00A10D28"/>
    <w:rsid w:val="00A13472"/>
    <w:rsid w:val="00A13516"/>
    <w:rsid w:val="00A15E4A"/>
    <w:rsid w:val="00A17A88"/>
    <w:rsid w:val="00A2157B"/>
    <w:rsid w:val="00A21814"/>
    <w:rsid w:val="00A21A2A"/>
    <w:rsid w:val="00A24E6A"/>
    <w:rsid w:val="00A25F51"/>
    <w:rsid w:val="00A26334"/>
    <w:rsid w:val="00A272EC"/>
    <w:rsid w:val="00A27C6A"/>
    <w:rsid w:val="00A31D97"/>
    <w:rsid w:val="00A320A2"/>
    <w:rsid w:val="00A32BC4"/>
    <w:rsid w:val="00A33DDD"/>
    <w:rsid w:val="00A33EEF"/>
    <w:rsid w:val="00A343F6"/>
    <w:rsid w:val="00A37D73"/>
    <w:rsid w:val="00A4006C"/>
    <w:rsid w:val="00A403F8"/>
    <w:rsid w:val="00A409AA"/>
    <w:rsid w:val="00A43078"/>
    <w:rsid w:val="00A43391"/>
    <w:rsid w:val="00A4506A"/>
    <w:rsid w:val="00A479F4"/>
    <w:rsid w:val="00A51B4C"/>
    <w:rsid w:val="00A55151"/>
    <w:rsid w:val="00A57A02"/>
    <w:rsid w:val="00A57A99"/>
    <w:rsid w:val="00A6222F"/>
    <w:rsid w:val="00A623E9"/>
    <w:rsid w:val="00A64ABE"/>
    <w:rsid w:val="00A65203"/>
    <w:rsid w:val="00A678C8"/>
    <w:rsid w:val="00A67BAC"/>
    <w:rsid w:val="00A67F35"/>
    <w:rsid w:val="00A73B58"/>
    <w:rsid w:val="00A74220"/>
    <w:rsid w:val="00A80090"/>
    <w:rsid w:val="00A86D68"/>
    <w:rsid w:val="00A931E2"/>
    <w:rsid w:val="00A93354"/>
    <w:rsid w:val="00A957A3"/>
    <w:rsid w:val="00A95955"/>
    <w:rsid w:val="00AA0521"/>
    <w:rsid w:val="00AA14D5"/>
    <w:rsid w:val="00AA163E"/>
    <w:rsid w:val="00AA318E"/>
    <w:rsid w:val="00AA50A0"/>
    <w:rsid w:val="00AA698A"/>
    <w:rsid w:val="00AA777D"/>
    <w:rsid w:val="00AB2565"/>
    <w:rsid w:val="00AB2736"/>
    <w:rsid w:val="00AB2C9A"/>
    <w:rsid w:val="00AB6094"/>
    <w:rsid w:val="00AB68D3"/>
    <w:rsid w:val="00AB6B0E"/>
    <w:rsid w:val="00AC25BD"/>
    <w:rsid w:val="00AC7FAE"/>
    <w:rsid w:val="00AD0A03"/>
    <w:rsid w:val="00AD10CE"/>
    <w:rsid w:val="00AD1BBD"/>
    <w:rsid w:val="00AD2CC3"/>
    <w:rsid w:val="00AD4122"/>
    <w:rsid w:val="00AD6F35"/>
    <w:rsid w:val="00AD7B97"/>
    <w:rsid w:val="00AE09C2"/>
    <w:rsid w:val="00AE1469"/>
    <w:rsid w:val="00AE4180"/>
    <w:rsid w:val="00AE50DE"/>
    <w:rsid w:val="00AE57D9"/>
    <w:rsid w:val="00AE6B34"/>
    <w:rsid w:val="00AF00C2"/>
    <w:rsid w:val="00AF0D0F"/>
    <w:rsid w:val="00AF0EB2"/>
    <w:rsid w:val="00AF6CEE"/>
    <w:rsid w:val="00B00A43"/>
    <w:rsid w:val="00B021D5"/>
    <w:rsid w:val="00B027F4"/>
    <w:rsid w:val="00B078A1"/>
    <w:rsid w:val="00B11712"/>
    <w:rsid w:val="00B1216E"/>
    <w:rsid w:val="00B125D2"/>
    <w:rsid w:val="00B13CA7"/>
    <w:rsid w:val="00B14D2F"/>
    <w:rsid w:val="00B15DFB"/>
    <w:rsid w:val="00B22417"/>
    <w:rsid w:val="00B25521"/>
    <w:rsid w:val="00B328EC"/>
    <w:rsid w:val="00B34DFF"/>
    <w:rsid w:val="00B355DC"/>
    <w:rsid w:val="00B40CA2"/>
    <w:rsid w:val="00B43905"/>
    <w:rsid w:val="00B45082"/>
    <w:rsid w:val="00B46C4E"/>
    <w:rsid w:val="00B47FDD"/>
    <w:rsid w:val="00B503C6"/>
    <w:rsid w:val="00B567A1"/>
    <w:rsid w:val="00B571CA"/>
    <w:rsid w:val="00B57566"/>
    <w:rsid w:val="00B57600"/>
    <w:rsid w:val="00B615A4"/>
    <w:rsid w:val="00B62A31"/>
    <w:rsid w:val="00B62E59"/>
    <w:rsid w:val="00B632FD"/>
    <w:rsid w:val="00B67B1B"/>
    <w:rsid w:val="00B706EE"/>
    <w:rsid w:val="00B711EE"/>
    <w:rsid w:val="00B72856"/>
    <w:rsid w:val="00B73DAC"/>
    <w:rsid w:val="00B77E73"/>
    <w:rsid w:val="00B80624"/>
    <w:rsid w:val="00B8133A"/>
    <w:rsid w:val="00B81976"/>
    <w:rsid w:val="00B8283A"/>
    <w:rsid w:val="00B8332A"/>
    <w:rsid w:val="00B84349"/>
    <w:rsid w:val="00B85D7D"/>
    <w:rsid w:val="00B87AB9"/>
    <w:rsid w:val="00B87F1F"/>
    <w:rsid w:val="00B94749"/>
    <w:rsid w:val="00B9719C"/>
    <w:rsid w:val="00B97D18"/>
    <w:rsid w:val="00B97FB3"/>
    <w:rsid w:val="00BA0F08"/>
    <w:rsid w:val="00BA1FD4"/>
    <w:rsid w:val="00BA25A1"/>
    <w:rsid w:val="00BA7C76"/>
    <w:rsid w:val="00BB28BE"/>
    <w:rsid w:val="00BB55A1"/>
    <w:rsid w:val="00BB7E5D"/>
    <w:rsid w:val="00BC1F75"/>
    <w:rsid w:val="00BC24B8"/>
    <w:rsid w:val="00BC25C7"/>
    <w:rsid w:val="00BC3B22"/>
    <w:rsid w:val="00BC4592"/>
    <w:rsid w:val="00BC5FD3"/>
    <w:rsid w:val="00BC60DA"/>
    <w:rsid w:val="00BC6903"/>
    <w:rsid w:val="00BD15C4"/>
    <w:rsid w:val="00BD4DD6"/>
    <w:rsid w:val="00BD609D"/>
    <w:rsid w:val="00BE038A"/>
    <w:rsid w:val="00BE0854"/>
    <w:rsid w:val="00BE09E0"/>
    <w:rsid w:val="00BE3F6E"/>
    <w:rsid w:val="00BE4A04"/>
    <w:rsid w:val="00BE4D1A"/>
    <w:rsid w:val="00BE5760"/>
    <w:rsid w:val="00BE5D48"/>
    <w:rsid w:val="00BE7B8B"/>
    <w:rsid w:val="00BF1EE0"/>
    <w:rsid w:val="00BF578F"/>
    <w:rsid w:val="00C02387"/>
    <w:rsid w:val="00C0324D"/>
    <w:rsid w:val="00C05DA3"/>
    <w:rsid w:val="00C11142"/>
    <w:rsid w:val="00C12628"/>
    <w:rsid w:val="00C12733"/>
    <w:rsid w:val="00C12F21"/>
    <w:rsid w:val="00C1525D"/>
    <w:rsid w:val="00C153AE"/>
    <w:rsid w:val="00C158B3"/>
    <w:rsid w:val="00C1598D"/>
    <w:rsid w:val="00C20579"/>
    <w:rsid w:val="00C22417"/>
    <w:rsid w:val="00C2293F"/>
    <w:rsid w:val="00C233B9"/>
    <w:rsid w:val="00C25215"/>
    <w:rsid w:val="00C256B5"/>
    <w:rsid w:val="00C26661"/>
    <w:rsid w:val="00C26A44"/>
    <w:rsid w:val="00C26DBF"/>
    <w:rsid w:val="00C27456"/>
    <w:rsid w:val="00C27734"/>
    <w:rsid w:val="00C316AB"/>
    <w:rsid w:val="00C32477"/>
    <w:rsid w:val="00C3453C"/>
    <w:rsid w:val="00C34AB8"/>
    <w:rsid w:val="00C34CEE"/>
    <w:rsid w:val="00C355EC"/>
    <w:rsid w:val="00C36AFC"/>
    <w:rsid w:val="00C37027"/>
    <w:rsid w:val="00C3784E"/>
    <w:rsid w:val="00C379FD"/>
    <w:rsid w:val="00C41E37"/>
    <w:rsid w:val="00C424E7"/>
    <w:rsid w:val="00C444D9"/>
    <w:rsid w:val="00C5066A"/>
    <w:rsid w:val="00C52E11"/>
    <w:rsid w:val="00C5528F"/>
    <w:rsid w:val="00C55738"/>
    <w:rsid w:val="00C557AF"/>
    <w:rsid w:val="00C570CA"/>
    <w:rsid w:val="00C600F6"/>
    <w:rsid w:val="00C6540D"/>
    <w:rsid w:val="00C65946"/>
    <w:rsid w:val="00C67104"/>
    <w:rsid w:val="00C67800"/>
    <w:rsid w:val="00C703D5"/>
    <w:rsid w:val="00C70473"/>
    <w:rsid w:val="00C71E59"/>
    <w:rsid w:val="00C732C9"/>
    <w:rsid w:val="00C735FB"/>
    <w:rsid w:val="00C73A9C"/>
    <w:rsid w:val="00C75431"/>
    <w:rsid w:val="00C765E5"/>
    <w:rsid w:val="00C7714E"/>
    <w:rsid w:val="00C775FF"/>
    <w:rsid w:val="00C80708"/>
    <w:rsid w:val="00C80EE8"/>
    <w:rsid w:val="00C833CE"/>
    <w:rsid w:val="00C8658E"/>
    <w:rsid w:val="00C87618"/>
    <w:rsid w:val="00C935BA"/>
    <w:rsid w:val="00C94220"/>
    <w:rsid w:val="00C96D87"/>
    <w:rsid w:val="00C96DD8"/>
    <w:rsid w:val="00C9764C"/>
    <w:rsid w:val="00CA0A93"/>
    <w:rsid w:val="00CA52C1"/>
    <w:rsid w:val="00CA5C12"/>
    <w:rsid w:val="00CB2818"/>
    <w:rsid w:val="00CB4412"/>
    <w:rsid w:val="00CB48E3"/>
    <w:rsid w:val="00CB6705"/>
    <w:rsid w:val="00CB74EF"/>
    <w:rsid w:val="00CB792F"/>
    <w:rsid w:val="00CC04E2"/>
    <w:rsid w:val="00CC092F"/>
    <w:rsid w:val="00CC1758"/>
    <w:rsid w:val="00CC2A0F"/>
    <w:rsid w:val="00CC3FEF"/>
    <w:rsid w:val="00CD0921"/>
    <w:rsid w:val="00CD1348"/>
    <w:rsid w:val="00CD231D"/>
    <w:rsid w:val="00CD2AB8"/>
    <w:rsid w:val="00CD76A1"/>
    <w:rsid w:val="00CD7ED7"/>
    <w:rsid w:val="00CE1B3C"/>
    <w:rsid w:val="00CE1C05"/>
    <w:rsid w:val="00CE205E"/>
    <w:rsid w:val="00CE574A"/>
    <w:rsid w:val="00CE5B3F"/>
    <w:rsid w:val="00CE70F9"/>
    <w:rsid w:val="00CF2412"/>
    <w:rsid w:val="00CF2F95"/>
    <w:rsid w:val="00CF2FBF"/>
    <w:rsid w:val="00CF39A4"/>
    <w:rsid w:val="00CF55E6"/>
    <w:rsid w:val="00D029F6"/>
    <w:rsid w:val="00D03F95"/>
    <w:rsid w:val="00D06F9C"/>
    <w:rsid w:val="00D15C58"/>
    <w:rsid w:val="00D24B2D"/>
    <w:rsid w:val="00D2544C"/>
    <w:rsid w:val="00D275C5"/>
    <w:rsid w:val="00D3097D"/>
    <w:rsid w:val="00D31C31"/>
    <w:rsid w:val="00D34465"/>
    <w:rsid w:val="00D345FB"/>
    <w:rsid w:val="00D37E3D"/>
    <w:rsid w:val="00D406DE"/>
    <w:rsid w:val="00D41AA4"/>
    <w:rsid w:val="00D42F44"/>
    <w:rsid w:val="00D43B5D"/>
    <w:rsid w:val="00D44C86"/>
    <w:rsid w:val="00D5478D"/>
    <w:rsid w:val="00D56C9E"/>
    <w:rsid w:val="00D56DAF"/>
    <w:rsid w:val="00D5717E"/>
    <w:rsid w:val="00D60051"/>
    <w:rsid w:val="00D6225B"/>
    <w:rsid w:val="00D63C8B"/>
    <w:rsid w:val="00D64233"/>
    <w:rsid w:val="00D65DA8"/>
    <w:rsid w:val="00D66577"/>
    <w:rsid w:val="00D66BB3"/>
    <w:rsid w:val="00D67A35"/>
    <w:rsid w:val="00D7131B"/>
    <w:rsid w:val="00D717BC"/>
    <w:rsid w:val="00D750E3"/>
    <w:rsid w:val="00D75D08"/>
    <w:rsid w:val="00D76A20"/>
    <w:rsid w:val="00D80577"/>
    <w:rsid w:val="00D80758"/>
    <w:rsid w:val="00D836F7"/>
    <w:rsid w:val="00D852C1"/>
    <w:rsid w:val="00D85C3A"/>
    <w:rsid w:val="00D86BAF"/>
    <w:rsid w:val="00D87486"/>
    <w:rsid w:val="00D87A44"/>
    <w:rsid w:val="00D900D9"/>
    <w:rsid w:val="00D9131E"/>
    <w:rsid w:val="00D91881"/>
    <w:rsid w:val="00D91DFC"/>
    <w:rsid w:val="00D939DA"/>
    <w:rsid w:val="00D93F11"/>
    <w:rsid w:val="00DA0941"/>
    <w:rsid w:val="00DA2198"/>
    <w:rsid w:val="00DA6FA8"/>
    <w:rsid w:val="00DA6FEF"/>
    <w:rsid w:val="00DA708D"/>
    <w:rsid w:val="00DA7098"/>
    <w:rsid w:val="00DA7E16"/>
    <w:rsid w:val="00DB1870"/>
    <w:rsid w:val="00DB3B95"/>
    <w:rsid w:val="00DB54E6"/>
    <w:rsid w:val="00DB5767"/>
    <w:rsid w:val="00DC090B"/>
    <w:rsid w:val="00DC420F"/>
    <w:rsid w:val="00DC5D16"/>
    <w:rsid w:val="00DC6A50"/>
    <w:rsid w:val="00DC6D94"/>
    <w:rsid w:val="00DC7200"/>
    <w:rsid w:val="00DD0666"/>
    <w:rsid w:val="00DD3B48"/>
    <w:rsid w:val="00DD475D"/>
    <w:rsid w:val="00DD4ABF"/>
    <w:rsid w:val="00DD5FE5"/>
    <w:rsid w:val="00DE0519"/>
    <w:rsid w:val="00DE10B9"/>
    <w:rsid w:val="00DE3361"/>
    <w:rsid w:val="00DE3551"/>
    <w:rsid w:val="00DE3AC2"/>
    <w:rsid w:val="00DE64E8"/>
    <w:rsid w:val="00DF2A4F"/>
    <w:rsid w:val="00DF3654"/>
    <w:rsid w:val="00DF3926"/>
    <w:rsid w:val="00DF3C89"/>
    <w:rsid w:val="00DF4062"/>
    <w:rsid w:val="00DF7745"/>
    <w:rsid w:val="00DF7AF9"/>
    <w:rsid w:val="00E02A05"/>
    <w:rsid w:val="00E048CC"/>
    <w:rsid w:val="00E055F2"/>
    <w:rsid w:val="00E05F90"/>
    <w:rsid w:val="00E072D8"/>
    <w:rsid w:val="00E10A85"/>
    <w:rsid w:val="00E122AA"/>
    <w:rsid w:val="00E13357"/>
    <w:rsid w:val="00E13D12"/>
    <w:rsid w:val="00E16CD0"/>
    <w:rsid w:val="00E225BD"/>
    <w:rsid w:val="00E227A2"/>
    <w:rsid w:val="00E2388F"/>
    <w:rsid w:val="00E241A2"/>
    <w:rsid w:val="00E24F23"/>
    <w:rsid w:val="00E2627F"/>
    <w:rsid w:val="00E263FB"/>
    <w:rsid w:val="00E30074"/>
    <w:rsid w:val="00E31B07"/>
    <w:rsid w:val="00E3229F"/>
    <w:rsid w:val="00E3255A"/>
    <w:rsid w:val="00E34B89"/>
    <w:rsid w:val="00E353D9"/>
    <w:rsid w:val="00E36C0D"/>
    <w:rsid w:val="00E404B4"/>
    <w:rsid w:val="00E40828"/>
    <w:rsid w:val="00E424A9"/>
    <w:rsid w:val="00E45E17"/>
    <w:rsid w:val="00E47BE1"/>
    <w:rsid w:val="00E47BF7"/>
    <w:rsid w:val="00E50E33"/>
    <w:rsid w:val="00E525B3"/>
    <w:rsid w:val="00E52D28"/>
    <w:rsid w:val="00E530DA"/>
    <w:rsid w:val="00E53B21"/>
    <w:rsid w:val="00E56162"/>
    <w:rsid w:val="00E606D2"/>
    <w:rsid w:val="00E60727"/>
    <w:rsid w:val="00E60D57"/>
    <w:rsid w:val="00E610EB"/>
    <w:rsid w:val="00E6153B"/>
    <w:rsid w:val="00E617E9"/>
    <w:rsid w:val="00E61A5B"/>
    <w:rsid w:val="00E61D98"/>
    <w:rsid w:val="00E63F60"/>
    <w:rsid w:val="00E6469B"/>
    <w:rsid w:val="00E65887"/>
    <w:rsid w:val="00E66CD0"/>
    <w:rsid w:val="00E67422"/>
    <w:rsid w:val="00E72E49"/>
    <w:rsid w:val="00E73A58"/>
    <w:rsid w:val="00E745F1"/>
    <w:rsid w:val="00E74889"/>
    <w:rsid w:val="00E77214"/>
    <w:rsid w:val="00E8013E"/>
    <w:rsid w:val="00E80A7D"/>
    <w:rsid w:val="00E8247D"/>
    <w:rsid w:val="00E87523"/>
    <w:rsid w:val="00E91D4D"/>
    <w:rsid w:val="00E91EB1"/>
    <w:rsid w:val="00E95197"/>
    <w:rsid w:val="00EA0BCD"/>
    <w:rsid w:val="00EA14B1"/>
    <w:rsid w:val="00EA32A6"/>
    <w:rsid w:val="00EA532C"/>
    <w:rsid w:val="00EA8FCA"/>
    <w:rsid w:val="00EB0BF0"/>
    <w:rsid w:val="00EB73B7"/>
    <w:rsid w:val="00EC5A4B"/>
    <w:rsid w:val="00EC6DC1"/>
    <w:rsid w:val="00ED095C"/>
    <w:rsid w:val="00ED2B1B"/>
    <w:rsid w:val="00ED39DA"/>
    <w:rsid w:val="00ED3EAE"/>
    <w:rsid w:val="00ED6015"/>
    <w:rsid w:val="00ED61D5"/>
    <w:rsid w:val="00EE1EBA"/>
    <w:rsid w:val="00EE4852"/>
    <w:rsid w:val="00EE7FB1"/>
    <w:rsid w:val="00EF0152"/>
    <w:rsid w:val="00EF0FA1"/>
    <w:rsid w:val="00EF1D83"/>
    <w:rsid w:val="00EF308E"/>
    <w:rsid w:val="00EF4DBE"/>
    <w:rsid w:val="00EF717D"/>
    <w:rsid w:val="00EF739C"/>
    <w:rsid w:val="00EF73F5"/>
    <w:rsid w:val="00F007BF"/>
    <w:rsid w:val="00F0096B"/>
    <w:rsid w:val="00F01340"/>
    <w:rsid w:val="00F01C91"/>
    <w:rsid w:val="00F02C9A"/>
    <w:rsid w:val="00F07488"/>
    <w:rsid w:val="00F100BA"/>
    <w:rsid w:val="00F11F81"/>
    <w:rsid w:val="00F12219"/>
    <w:rsid w:val="00F12A0A"/>
    <w:rsid w:val="00F12A59"/>
    <w:rsid w:val="00F16C67"/>
    <w:rsid w:val="00F16CFD"/>
    <w:rsid w:val="00F17725"/>
    <w:rsid w:val="00F178BA"/>
    <w:rsid w:val="00F17F1C"/>
    <w:rsid w:val="00F23AB8"/>
    <w:rsid w:val="00F26106"/>
    <w:rsid w:val="00F26EFD"/>
    <w:rsid w:val="00F32EEC"/>
    <w:rsid w:val="00F347F0"/>
    <w:rsid w:val="00F35C17"/>
    <w:rsid w:val="00F36550"/>
    <w:rsid w:val="00F36B72"/>
    <w:rsid w:val="00F37A71"/>
    <w:rsid w:val="00F41AE1"/>
    <w:rsid w:val="00F42B07"/>
    <w:rsid w:val="00F4364A"/>
    <w:rsid w:val="00F439A9"/>
    <w:rsid w:val="00F43B0A"/>
    <w:rsid w:val="00F46F90"/>
    <w:rsid w:val="00F476EA"/>
    <w:rsid w:val="00F515E8"/>
    <w:rsid w:val="00F51708"/>
    <w:rsid w:val="00F51CC1"/>
    <w:rsid w:val="00F540A1"/>
    <w:rsid w:val="00F554C6"/>
    <w:rsid w:val="00F55AFB"/>
    <w:rsid w:val="00F614EA"/>
    <w:rsid w:val="00F625B3"/>
    <w:rsid w:val="00F629BE"/>
    <w:rsid w:val="00F62AE2"/>
    <w:rsid w:val="00F62DE9"/>
    <w:rsid w:val="00F64CDF"/>
    <w:rsid w:val="00F66A34"/>
    <w:rsid w:val="00F72819"/>
    <w:rsid w:val="00F729B1"/>
    <w:rsid w:val="00F72BED"/>
    <w:rsid w:val="00F76F2A"/>
    <w:rsid w:val="00F8283B"/>
    <w:rsid w:val="00F845DC"/>
    <w:rsid w:val="00F852D8"/>
    <w:rsid w:val="00F85353"/>
    <w:rsid w:val="00F866FE"/>
    <w:rsid w:val="00F86F5E"/>
    <w:rsid w:val="00F873FB"/>
    <w:rsid w:val="00F922BB"/>
    <w:rsid w:val="00F933D5"/>
    <w:rsid w:val="00F9580F"/>
    <w:rsid w:val="00F96D68"/>
    <w:rsid w:val="00F96FF1"/>
    <w:rsid w:val="00FA0AA0"/>
    <w:rsid w:val="00FA0E6F"/>
    <w:rsid w:val="00FA1B7F"/>
    <w:rsid w:val="00FA1CDB"/>
    <w:rsid w:val="00FA311D"/>
    <w:rsid w:val="00FA69D0"/>
    <w:rsid w:val="00FA6E7B"/>
    <w:rsid w:val="00FB0F3A"/>
    <w:rsid w:val="00FB6BC5"/>
    <w:rsid w:val="00FB7C30"/>
    <w:rsid w:val="00FC1F2D"/>
    <w:rsid w:val="00FC1F75"/>
    <w:rsid w:val="00FC405B"/>
    <w:rsid w:val="00FC5A34"/>
    <w:rsid w:val="00FC613F"/>
    <w:rsid w:val="00FD05A4"/>
    <w:rsid w:val="00FD073F"/>
    <w:rsid w:val="00FD079E"/>
    <w:rsid w:val="00FD1EEF"/>
    <w:rsid w:val="00FD2CEE"/>
    <w:rsid w:val="00FD360E"/>
    <w:rsid w:val="00FD3C74"/>
    <w:rsid w:val="00FD6329"/>
    <w:rsid w:val="00FD7418"/>
    <w:rsid w:val="00FE052B"/>
    <w:rsid w:val="00FE0894"/>
    <w:rsid w:val="00FE2BBA"/>
    <w:rsid w:val="00FE3A6D"/>
    <w:rsid w:val="00FE454E"/>
    <w:rsid w:val="00FE4C62"/>
    <w:rsid w:val="00FE5226"/>
    <w:rsid w:val="00FE73EB"/>
    <w:rsid w:val="00FF203A"/>
    <w:rsid w:val="00FF29EC"/>
    <w:rsid w:val="00FF2FCE"/>
    <w:rsid w:val="00FF31F8"/>
    <w:rsid w:val="00FF368F"/>
    <w:rsid w:val="00FF57EB"/>
    <w:rsid w:val="0141B63E"/>
    <w:rsid w:val="01AC68D8"/>
    <w:rsid w:val="020E3A04"/>
    <w:rsid w:val="021957D1"/>
    <w:rsid w:val="02E8F40D"/>
    <w:rsid w:val="030256BD"/>
    <w:rsid w:val="034F6446"/>
    <w:rsid w:val="035EA509"/>
    <w:rsid w:val="03E4FB7F"/>
    <w:rsid w:val="04193D4A"/>
    <w:rsid w:val="0434AF2C"/>
    <w:rsid w:val="046A0525"/>
    <w:rsid w:val="0487D7BC"/>
    <w:rsid w:val="04E8F5FD"/>
    <w:rsid w:val="05514B5B"/>
    <w:rsid w:val="056E5054"/>
    <w:rsid w:val="0591FF8A"/>
    <w:rsid w:val="05B0D242"/>
    <w:rsid w:val="05D17C05"/>
    <w:rsid w:val="05DC16E0"/>
    <w:rsid w:val="068EB880"/>
    <w:rsid w:val="07381A56"/>
    <w:rsid w:val="078E9D65"/>
    <w:rsid w:val="07944069"/>
    <w:rsid w:val="07ABA25E"/>
    <w:rsid w:val="08893074"/>
    <w:rsid w:val="08B5197A"/>
    <w:rsid w:val="095C9148"/>
    <w:rsid w:val="09ACD3C0"/>
    <w:rsid w:val="09DD6947"/>
    <w:rsid w:val="0A25AC89"/>
    <w:rsid w:val="0A97F134"/>
    <w:rsid w:val="0AD40B0B"/>
    <w:rsid w:val="0AD6D4D3"/>
    <w:rsid w:val="0BD899AA"/>
    <w:rsid w:val="0C02CF7F"/>
    <w:rsid w:val="0C63C110"/>
    <w:rsid w:val="0C9F3605"/>
    <w:rsid w:val="0CA18783"/>
    <w:rsid w:val="0D866AAF"/>
    <w:rsid w:val="0DAE7F17"/>
    <w:rsid w:val="0DD8D858"/>
    <w:rsid w:val="0E3F5A3E"/>
    <w:rsid w:val="0EC9186E"/>
    <w:rsid w:val="0F106D3D"/>
    <w:rsid w:val="0F32BBAD"/>
    <w:rsid w:val="0F44B035"/>
    <w:rsid w:val="0F89648D"/>
    <w:rsid w:val="0FFEE00E"/>
    <w:rsid w:val="100269C8"/>
    <w:rsid w:val="10F49F56"/>
    <w:rsid w:val="115B884B"/>
    <w:rsid w:val="117CC09A"/>
    <w:rsid w:val="1196C546"/>
    <w:rsid w:val="11A0C31B"/>
    <w:rsid w:val="11B892B2"/>
    <w:rsid w:val="11FF8B3B"/>
    <w:rsid w:val="12648D85"/>
    <w:rsid w:val="13438AAC"/>
    <w:rsid w:val="135E6FB0"/>
    <w:rsid w:val="13FB022D"/>
    <w:rsid w:val="13FC0187"/>
    <w:rsid w:val="1407F23D"/>
    <w:rsid w:val="14137D5D"/>
    <w:rsid w:val="142AD825"/>
    <w:rsid w:val="147489D9"/>
    <w:rsid w:val="14D013BC"/>
    <w:rsid w:val="15388CC3"/>
    <w:rsid w:val="154899CF"/>
    <w:rsid w:val="158DCC0C"/>
    <w:rsid w:val="15A4F549"/>
    <w:rsid w:val="1652C173"/>
    <w:rsid w:val="1661D13B"/>
    <w:rsid w:val="1705C126"/>
    <w:rsid w:val="174F5797"/>
    <w:rsid w:val="176AFCEA"/>
    <w:rsid w:val="178314CF"/>
    <w:rsid w:val="17D26A82"/>
    <w:rsid w:val="18E9C852"/>
    <w:rsid w:val="197E0094"/>
    <w:rsid w:val="19EC7C95"/>
    <w:rsid w:val="1A95D76B"/>
    <w:rsid w:val="1AA11B3E"/>
    <w:rsid w:val="1B304A30"/>
    <w:rsid w:val="1BBDA6F4"/>
    <w:rsid w:val="1BD669F8"/>
    <w:rsid w:val="1C0E6EEF"/>
    <w:rsid w:val="1C88C2CC"/>
    <w:rsid w:val="1C947895"/>
    <w:rsid w:val="1CA9D6B9"/>
    <w:rsid w:val="1D32D7DF"/>
    <w:rsid w:val="1D47CC8D"/>
    <w:rsid w:val="1D629A46"/>
    <w:rsid w:val="1D90B4F3"/>
    <w:rsid w:val="1E83C842"/>
    <w:rsid w:val="1EBE7FE0"/>
    <w:rsid w:val="1ED2023F"/>
    <w:rsid w:val="1F59CB59"/>
    <w:rsid w:val="1F921610"/>
    <w:rsid w:val="1FA7A2CB"/>
    <w:rsid w:val="1FB24EEA"/>
    <w:rsid w:val="1FB8DC5E"/>
    <w:rsid w:val="1FBE05AE"/>
    <w:rsid w:val="1FD7E300"/>
    <w:rsid w:val="20BC912C"/>
    <w:rsid w:val="20D25EC0"/>
    <w:rsid w:val="210109FB"/>
    <w:rsid w:val="216BCD2A"/>
    <w:rsid w:val="218A5D64"/>
    <w:rsid w:val="21A5AC0E"/>
    <w:rsid w:val="21AB13D8"/>
    <w:rsid w:val="220CE91D"/>
    <w:rsid w:val="221FD137"/>
    <w:rsid w:val="228BD15B"/>
    <w:rsid w:val="22AF4328"/>
    <w:rsid w:val="23498183"/>
    <w:rsid w:val="2385E2AA"/>
    <w:rsid w:val="239AE6BF"/>
    <w:rsid w:val="23B62C00"/>
    <w:rsid w:val="23CDACEA"/>
    <w:rsid w:val="240D91D6"/>
    <w:rsid w:val="245CC5C7"/>
    <w:rsid w:val="24A42CE2"/>
    <w:rsid w:val="253320B3"/>
    <w:rsid w:val="258479FF"/>
    <w:rsid w:val="25C41C84"/>
    <w:rsid w:val="260E392F"/>
    <w:rsid w:val="262F173C"/>
    <w:rsid w:val="2660B188"/>
    <w:rsid w:val="26792E44"/>
    <w:rsid w:val="26A603D8"/>
    <w:rsid w:val="26ED65AE"/>
    <w:rsid w:val="26F316B6"/>
    <w:rsid w:val="2721D373"/>
    <w:rsid w:val="272D4CCE"/>
    <w:rsid w:val="27730D0B"/>
    <w:rsid w:val="27787B4D"/>
    <w:rsid w:val="28E83DDA"/>
    <w:rsid w:val="28F45DEB"/>
    <w:rsid w:val="2909F0D1"/>
    <w:rsid w:val="29311822"/>
    <w:rsid w:val="294989F0"/>
    <w:rsid w:val="2A220263"/>
    <w:rsid w:val="2A5F5DEA"/>
    <w:rsid w:val="2A73340A"/>
    <w:rsid w:val="2ACB43D9"/>
    <w:rsid w:val="2B1C8EE0"/>
    <w:rsid w:val="2BBBA294"/>
    <w:rsid w:val="2BFC4494"/>
    <w:rsid w:val="2C13BF30"/>
    <w:rsid w:val="2C271B55"/>
    <w:rsid w:val="2CB55EF5"/>
    <w:rsid w:val="2DA28A23"/>
    <w:rsid w:val="2E0A2CA5"/>
    <w:rsid w:val="2EF1C995"/>
    <w:rsid w:val="2F0DC9A9"/>
    <w:rsid w:val="2F3F08F0"/>
    <w:rsid w:val="2F4805F3"/>
    <w:rsid w:val="2F6387C5"/>
    <w:rsid w:val="2F8799A5"/>
    <w:rsid w:val="2FBED186"/>
    <w:rsid w:val="2FF63A7F"/>
    <w:rsid w:val="308A4D30"/>
    <w:rsid w:val="312ACFC0"/>
    <w:rsid w:val="31577471"/>
    <w:rsid w:val="31898E61"/>
    <w:rsid w:val="31949A96"/>
    <w:rsid w:val="328CB1B6"/>
    <w:rsid w:val="33AE712D"/>
    <w:rsid w:val="3412433E"/>
    <w:rsid w:val="3474BA91"/>
    <w:rsid w:val="35411584"/>
    <w:rsid w:val="359360F4"/>
    <w:rsid w:val="35C49DF9"/>
    <w:rsid w:val="35E3AD81"/>
    <w:rsid w:val="36A1894D"/>
    <w:rsid w:val="36AED3A8"/>
    <w:rsid w:val="372582DE"/>
    <w:rsid w:val="375A3E29"/>
    <w:rsid w:val="37D1A5D4"/>
    <w:rsid w:val="37DEA50A"/>
    <w:rsid w:val="396CE901"/>
    <w:rsid w:val="396CE901"/>
    <w:rsid w:val="39E4495B"/>
    <w:rsid w:val="3A07DA9B"/>
    <w:rsid w:val="3A130D45"/>
    <w:rsid w:val="3A9F87F2"/>
    <w:rsid w:val="3AD9B1AA"/>
    <w:rsid w:val="3B041185"/>
    <w:rsid w:val="3B16A94E"/>
    <w:rsid w:val="3B3A1996"/>
    <w:rsid w:val="3B624287"/>
    <w:rsid w:val="3BD644BE"/>
    <w:rsid w:val="3C1D5523"/>
    <w:rsid w:val="3C574523"/>
    <w:rsid w:val="3CC56B81"/>
    <w:rsid w:val="3CFE5672"/>
    <w:rsid w:val="3D0110D0"/>
    <w:rsid w:val="3DCB1030"/>
    <w:rsid w:val="3E86F0C1"/>
    <w:rsid w:val="3E9DE828"/>
    <w:rsid w:val="3ED1B212"/>
    <w:rsid w:val="3F1B8E57"/>
    <w:rsid w:val="3F68C9C4"/>
    <w:rsid w:val="3FB8B358"/>
    <w:rsid w:val="40D28C42"/>
    <w:rsid w:val="4117B0FD"/>
    <w:rsid w:val="419C2BDB"/>
    <w:rsid w:val="41A109C1"/>
    <w:rsid w:val="41AE22F7"/>
    <w:rsid w:val="41F4BF69"/>
    <w:rsid w:val="41F8E28F"/>
    <w:rsid w:val="4274EB09"/>
    <w:rsid w:val="429B789D"/>
    <w:rsid w:val="42A63C08"/>
    <w:rsid w:val="433E6837"/>
    <w:rsid w:val="43C4915E"/>
    <w:rsid w:val="440F8CCC"/>
    <w:rsid w:val="44EAEEB8"/>
    <w:rsid w:val="44F07E15"/>
    <w:rsid w:val="45452B85"/>
    <w:rsid w:val="4597B4E9"/>
    <w:rsid w:val="45DD0BE1"/>
    <w:rsid w:val="4627925F"/>
    <w:rsid w:val="465AEF8C"/>
    <w:rsid w:val="467F0C61"/>
    <w:rsid w:val="46818787"/>
    <w:rsid w:val="46995AB6"/>
    <w:rsid w:val="46DACEBC"/>
    <w:rsid w:val="46FF8BB0"/>
    <w:rsid w:val="4764FE20"/>
    <w:rsid w:val="4791C567"/>
    <w:rsid w:val="47ABEF25"/>
    <w:rsid w:val="48147174"/>
    <w:rsid w:val="482C2E14"/>
    <w:rsid w:val="48323A57"/>
    <w:rsid w:val="4852D2A2"/>
    <w:rsid w:val="48C53E3B"/>
    <w:rsid w:val="48F7A4D1"/>
    <w:rsid w:val="49597198"/>
    <w:rsid w:val="495EA260"/>
    <w:rsid w:val="497CC3DE"/>
    <w:rsid w:val="49DBA818"/>
    <w:rsid w:val="49F2C56A"/>
    <w:rsid w:val="49F8D98E"/>
    <w:rsid w:val="4A45B270"/>
    <w:rsid w:val="4AE70243"/>
    <w:rsid w:val="4B46BEC3"/>
    <w:rsid w:val="4B5C0A28"/>
    <w:rsid w:val="4BCABA42"/>
    <w:rsid w:val="4C16B2C6"/>
    <w:rsid w:val="4C8E5697"/>
    <w:rsid w:val="4CA0BCF1"/>
    <w:rsid w:val="4CABDEAF"/>
    <w:rsid w:val="4CCB3879"/>
    <w:rsid w:val="4D2C4349"/>
    <w:rsid w:val="4DB0B9DE"/>
    <w:rsid w:val="4E0F065D"/>
    <w:rsid w:val="4E33E483"/>
    <w:rsid w:val="4E776F19"/>
    <w:rsid w:val="4E9ACB6D"/>
    <w:rsid w:val="4EA1446B"/>
    <w:rsid w:val="4F5A5BDC"/>
    <w:rsid w:val="4F6EC974"/>
    <w:rsid w:val="4F94D58F"/>
    <w:rsid w:val="500F6FC1"/>
    <w:rsid w:val="50C33A6E"/>
    <w:rsid w:val="51972377"/>
    <w:rsid w:val="51A75526"/>
    <w:rsid w:val="51B0D643"/>
    <w:rsid w:val="51E184A6"/>
    <w:rsid w:val="51FDF985"/>
    <w:rsid w:val="5202B48C"/>
    <w:rsid w:val="5247D904"/>
    <w:rsid w:val="52A4A317"/>
    <w:rsid w:val="52EBBF35"/>
    <w:rsid w:val="535D72DF"/>
    <w:rsid w:val="537D5507"/>
    <w:rsid w:val="5392851F"/>
    <w:rsid w:val="54110E35"/>
    <w:rsid w:val="54446FF5"/>
    <w:rsid w:val="54863BB0"/>
    <w:rsid w:val="54B214FA"/>
    <w:rsid w:val="5518890D"/>
    <w:rsid w:val="5524C65B"/>
    <w:rsid w:val="55607188"/>
    <w:rsid w:val="556DDBF4"/>
    <w:rsid w:val="5571D803"/>
    <w:rsid w:val="5574359A"/>
    <w:rsid w:val="56915EF0"/>
    <w:rsid w:val="56F60DD8"/>
    <w:rsid w:val="570A6245"/>
    <w:rsid w:val="57FB1CB2"/>
    <w:rsid w:val="5806BD94"/>
    <w:rsid w:val="5812B7F3"/>
    <w:rsid w:val="587FDFDA"/>
    <w:rsid w:val="5890B60A"/>
    <w:rsid w:val="59258B5E"/>
    <w:rsid w:val="592E1A98"/>
    <w:rsid w:val="594F5B24"/>
    <w:rsid w:val="59859C5A"/>
    <w:rsid w:val="5997149A"/>
    <w:rsid w:val="59B81529"/>
    <w:rsid w:val="59E615E4"/>
    <w:rsid w:val="5A116A8A"/>
    <w:rsid w:val="5A31DB49"/>
    <w:rsid w:val="5A679796"/>
    <w:rsid w:val="5B494A9A"/>
    <w:rsid w:val="5BD28607"/>
    <w:rsid w:val="5BE5A0C8"/>
    <w:rsid w:val="5BE767E3"/>
    <w:rsid w:val="5C6BD0B3"/>
    <w:rsid w:val="5C77ED83"/>
    <w:rsid w:val="5C9AE69C"/>
    <w:rsid w:val="5CE74344"/>
    <w:rsid w:val="5CF42AFA"/>
    <w:rsid w:val="5DA22406"/>
    <w:rsid w:val="5DAE35E9"/>
    <w:rsid w:val="5DB6AE2D"/>
    <w:rsid w:val="5DD0F09F"/>
    <w:rsid w:val="5DFD4795"/>
    <w:rsid w:val="5F4CDB13"/>
    <w:rsid w:val="5F4DA551"/>
    <w:rsid w:val="60D69BB1"/>
    <w:rsid w:val="628BB39D"/>
    <w:rsid w:val="62EC7FDF"/>
    <w:rsid w:val="631BB5A9"/>
    <w:rsid w:val="6358E4AA"/>
    <w:rsid w:val="6368F18C"/>
    <w:rsid w:val="63A5501F"/>
    <w:rsid w:val="642DF095"/>
    <w:rsid w:val="6485428B"/>
    <w:rsid w:val="64B3321A"/>
    <w:rsid w:val="667878A1"/>
    <w:rsid w:val="66D8F143"/>
    <w:rsid w:val="67908242"/>
    <w:rsid w:val="67EFA16E"/>
    <w:rsid w:val="682F1491"/>
    <w:rsid w:val="68599359"/>
    <w:rsid w:val="68A1E1A6"/>
    <w:rsid w:val="68DA335B"/>
    <w:rsid w:val="68FF9B50"/>
    <w:rsid w:val="693759A9"/>
    <w:rsid w:val="698BFE83"/>
    <w:rsid w:val="6A319D52"/>
    <w:rsid w:val="6AABBBEB"/>
    <w:rsid w:val="6AB52BE3"/>
    <w:rsid w:val="6AC18675"/>
    <w:rsid w:val="6B0F95C9"/>
    <w:rsid w:val="6B2E9384"/>
    <w:rsid w:val="6B4264A3"/>
    <w:rsid w:val="6B5FD342"/>
    <w:rsid w:val="6BA88EA3"/>
    <w:rsid w:val="6BCF16F1"/>
    <w:rsid w:val="6C890A7B"/>
    <w:rsid w:val="6CDC6CC4"/>
    <w:rsid w:val="6D05750E"/>
    <w:rsid w:val="6D1BBC6C"/>
    <w:rsid w:val="6D462A38"/>
    <w:rsid w:val="6D7327BA"/>
    <w:rsid w:val="6E16389A"/>
    <w:rsid w:val="6E46407C"/>
    <w:rsid w:val="6E9E9741"/>
    <w:rsid w:val="6FC34832"/>
    <w:rsid w:val="71004F10"/>
    <w:rsid w:val="7137B3BB"/>
    <w:rsid w:val="714D146E"/>
    <w:rsid w:val="71CAE6E1"/>
    <w:rsid w:val="71F0D4AA"/>
    <w:rsid w:val="71F1F016"/>
    <w:rsid w:val="725364F9"/>
    <w:rsid w:val="7296C1FD"/>
    <w:rsid w:val="72AB6627"/>
    <w:rsid w:val="7399A4B1"/>
    <w:rsid w:val="73A7DB32"/>
    <w:rsid w:val="73EFA806"/>
    <w:rsid w:val="740BBBFA"/>
    <w:rsid w:val="74126CE2"/>
    <w:rsid w:val="746DE645"/>
    <w:rsid w:val="74A454F9"/>
    <w:rsid w:val="751A08DB"/>
    <w:rsid w:val="75424CD5"/>
    <w:rsid w:val="75C081E7"/>
    <w:rsid w:val="7665B8DA"/>
    <w:rsid w:val="76F63343"/>
    <w:rsid w:val="775483B3"/>
    <w:rsid w:val="77677908"/>
    <w:rsid w:val="77963483"/>
    <w:rsid w:val="78016065"/>
    <w:rsid w:val="7809396C"/>
    <w:rsid w:val="7881EC2A"/>
    <w:rsid w:val="78DD1122"/>
    <w:rsid w:val="78E5D47F"/>
    <w:rsid w:val="7912440F"/>
    <w:rsid w:val="7A292FFC"/>
    <w:rsid w:val="7A6848D3"/>
    <w:rsid w:val="7A9BC11D"/>
    <w:rsid w:val="7AE2FB8B"/>
    <w:rsid w:val="7B2376AD"/>
    <w:rsid w:val="7B3EF314"/>
    <w:rsid w:val="7B4A8C7C"/>
    <w:rsid w:val="7B4DBEE7"/>
    <w:rsid w:val="7BF33C9F"/>
    <w:rsid w:val="7C8BB0D1"/>
    <w:rsid w:val="7CA44577"/>
    <w:rsid w:val="7CB79998"/>
    <w:rsid w:val="7CBC5FF0"/>
    <w:rsid w:val="7D24CDFF"/>
    <w:rsid w:val="7D6E5227"/>
    <w:rsid w:val="7DAA3509"/>
    <w:rsid w:val="7E47D08D"/>
    <w:rsid w:val="7E498530"/>
    <w:rsid w:val="7E830D17"/>
    <w:rsid w:val="7EA4E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560410"/>
  <w15:docId w15:val="{899B6EAE-FD60-4E64-AC82-159CB5F5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0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uiPriority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764B4"/>
    <w:pPr>
      <w:spacing w:after="160" w:line="256" w:lineRule="auto"/>
    </w:pPr>
    <w:rPr>
      <w:lang w:val="es-MX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53507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FE73EB"/>
    <w:pPr>
      <w:keepNext/>
      <w:spacing w:after="0" w:line="240" w:lineRule="auto"/>
      <w:ind w:left="285"/>
      <w:jc w:val="both"/>
      <w:outlineLvl w:val="3"/>
    </w:pPr>
    <w:rPr>
      <w:rFonts w:ascii="Times New Roman" w:hAnsi="Times New Roman" w:eastAsia="Times New Roman" w:cs="Times New Roman"/>
      <w:b/>
      <w:bCs/>
      <w:sz w:val="16"/>
      <w:szCs w:val="20"/>
      <w:lang w:val="es-ES_tradnl" w:eastAsia="es-ES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Textocomentario">
    <w:name w:val="annotation text"/>
    <w:basedOn w:val="Normal"/>
    <w:link w:val="TextocomentarioCar"/>
    <w:semiHidden/>
    <w:unhideWhenUsed/>
    <w:rsid w:val="005764B4"/>
    <w:pPr>
      <w:spacing w:after="0" w:line="240" w:lineRule="auto"/>
    </w:pPr>
    <w:rPr>
      <w:rFonts w:ascii="Times New Roman" w:hAnsi="Times New Roman" w:eastAsia="Calibri" w:cs="Times New Roman"/>
      <w:sz w:val="20"/>
      <w:szCs w:val="20"/>
      <w:lang w:val="es-ES" w:eastAsia="es-ES"/>
    </w:rPr>
  </w:style>
  <w:style w:type="character" w:styleId="TextocomentarioCar" w:customStyle="1">
    <w:name w:val="Texto comentario Car"/>
    <w:basedOn w:val="Fuentedeprrafopredeter"/>
    <w:link w:val="Textocomentario"/>
    <w:semiHidden/>
    <w:rsid w:val="005764B4"/>
    <w:rPr>
      <w:rFonts w:ascii="Times New Roman" w:hAnsi="Times New Roman" w:eastAsia="Calibri" w:cs="Times New Roman"/>
      <w:sz w:val="20"/>
      <w:szCs w:val="20"/>
      <w:lang w:val="es-ES" w:eastAsia="es-ES"/>
    </w:rPr>
  </w:style>
  <w:style w:type="paragraph" w:styleId="Textoindependiente">
    <w:name w:val="Body Text"/>
    <w:basedOn w:val="Normal"/>
    <w:link w:val="TextoindependienteCar"/>
    <w:unhideWhenUsed/>
    <w:rsid w:val="005764B4"/>
    <w:pPr>
      <w:spacing w:after="0" w:line="240" w:lineRule="auto"/>
      <w:jc w:val="both"/>
    </w:pPr>
    <w:rPr>
      <w:rFonts w:ascii="Arial" w:hAnsi="Arial" w:eastAsia="Times New Roman" w:cs="Times New Roman"/>
      <w:sz w:val="24"/>
      <w:szCs w:val="24"/>
      <w:lang w:val="es-ES" w:eastAsia="es-ES"/>
    </w:rPr>
  </w:style>
  <w:style w:type="character" w:styleId="TextoindependienteCar" w:customStyle="1">
    <w:name w:val="Texto independiente Car"/>
    <w:basedOn w:val="Fuentedeprrafopredeter"/>
    <w:link w:val="Textoindependiente"/>
    <w:rsid w:val="005764B4"/>
    <w:rPr>
      <w:rFonts w:ascii="Arial" w:hAnsi="Arial" w:eastAsia="Times New Roman" w:cs="Times New Roman"/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5764B4"/>
    <w:pPr>
      <w:ind w:left="720"/>
      <w:contextualSpacing/>
    </w:pPr>
  </w:style>
  <w:style w:type="character" w:styleId="unnamed1" w:customStyle="1">
    <w:name w:val="unnamed1"/>
    <w:basedOn w:val="Fuentedeprrafopredeter"/>
    <w:qFormat/>
    <w:rsid w:val="005764B4"/>
  </w:style>
  <w:style w:type="table" w:styleId="Tablaconcuadrcula">
    <w:name w:val="Table Grid"/>
    <w:basedOn w:val="Tablanormal"/>
    <w:uiPriority w:val="39"/>
    <w:rsid w:val="005764B4"/>
    <w:pPr>
      <w:spacing w:after="0" w:line="240" w:lineRule="auto"/>
    </w:pPr>
    <w:rPr>
      <w:lang w:val="es-MX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5764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5764B4"/>
    <w:rPr>
      <w:rFonts w:ascii="Tahoma" w:hAnsi="Tahoma" w:cs="Tahoma"/>
      <w:sz w:val="16"/>
      <w:szCs w:val="16"/>
      <w:lang w:val="es-MX"/>
    </w:rPr>
  </w:style>
  <w:style w:type="character" w:styleId="Hipervnculo">
    <w:name w:val="Hyperlink"/>
    <w:basedOn w:val="Fuentedeprrafopredeter"/>
    <w:uiPriority w:val="99"/>
    <w:unhideWhenUsed/>
    <w:rsid w:val="00BE7B8B"/>
    <w:rPr>
      <w:color w:val="0000FF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654909"/>
    <w:pPr>
      <w:tabs>
        <w:tab w:val="center" w:pos="4680"/>
        <w:tab w:val="right" w:pos="9360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654909"/>
    <w:rPr>
      <w:lang w:val="es-MX"/>
    </w:rPr>
  </w:style>
  <w:style w:type="paragraph" w:styleId="Piedepgina">
    <w:name w:val="footer"/>
    <w:basedOn w:val="Normal"/>
    <w:link w:val="PiedepginaCar"/>
    <w:uiPriority w:val="99"/>
    <w:unhideWhenUsed/>
    <w:rsid w:val="00654909"/>
    <w:pPr>
      <w:tabs>
        <w:tab w:val="center" w:pos="4680"/>
        <w:tab w:val="right" w:pos="9360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654909"/>
    <w:rPr>
      <w:lang w:val="es-MX"/>
    </w:rPr>
  </w:style>
  <w:style w:type="character" w:styleId="Ttulo4Car" w:customStyle="1">
    <w:name w:val="Título 4 Car"/>
    <w:basedOn w:val="Fuentedeprrafopredeter"/>
    <w:link w:val="Ttulo4"/>
    <w:semiHidden/>
    <w:rsid w:val="00FE73EB"/>
    <w:rPr>
      <w:rFonts w:ascii="Times New Roman" w:hAnsi="Times New Roman" w:eastAsia="Times New Roman" w:cs="Times New Roman"/>
      <w:b/>
      <w:bCs/>
      <w:sz w:val="16"/>
      <w:szCs w:val="20"/>
      <w:lang w:val="es-ES_tradnl" w:eastAsia="es-ES"/>
    </w:rPr>
  </w:style>
  <w:style w:type="paragraph" w:styleId="Body" w:customStyle="1">
    <w:name w:val="Body"/>
    <w:rsid w:val="002C0929"/>
    <w:pPr>
      <w:spacing w:after="0" w:line="240" w:lineRule="auto"/>
    </w:pPr>
    <w:rPr>
      <w:rFonts w:ascii="Times New Roman" w:hAnsi="Arial Unicode MS" w:eastAsia="Arial Unicode MS" w:cs="Arial Unicode MS"/>
      <w:color w:val="000000"/>
      <w:sz w:val="24"/>
      <w:szCs w:val="24"/>
      <w:u w:color="000000"/>
      <w:lang w:val="es-ES_tradnl"/>
    </w:rPr>
  </w:style>
  <w:style w:type="table" w:styleId="TableNormal1" w:customStyle="1">
    <w:name w:val="Table Normal1"/>
    <w:rsid w:val="002C0929"/>
    <w:pPr>
      <w:spacing w:after="0" w:line="240" w:lineRule="auto"/>
    </w:pPr>
    <w:rPr>
      <w:rFonts w:ascii="Times New Roman" w:hAnsi="Times New Roman" w:eastAsia="Arial Unicode MS" w:cs="Times New Roman"/>
      <w:sz w:val="20"/>
      <w:szCs w:val="20"/>
      <w:bdr w:val="none" w:color="auto" w:sz="0" w:space="0" w:frame="1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Refdecomentario">
    <w:name w:val="annotation reference"/>
    <w:basedOn w:val="Fuentedeprrafopredeter"/>
    <w:uiPriority w:val="99"/>
    <w:semiHidden/>
    <w:unhideWhenUsed/>
    <w:rsid w:val="005D58E1"/>
    <w:rPr>
      <w:sz w:val="16"/>
      <w:szCs w:val="16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D58E1"/>
    <w:pPr>
      <w:spacing w:after="160"/>
    </w:pPr>
    <w:rPr>
      <w:rFonts w:asciiTheme="minorHAnsi" w:hAnsiTheme="minorHAnsi" w:eastAsiaTheme="minorHAnsi" w:cstheme="minorBidi"/>
      <w:b/>
      <w:bCs/>
      <w:lang w:val="es-MX" w:eastAsia="en-US"/>
    </w:rPr>
  </w:style>
  <w:style w:type="character" w:styleId="AsuntodelcomentarioCar" w:customStyle="1">
    <w:name w:val="Asunto del comentario Car"/>
    <w:basedOn w:val="TextocomentarioCar"/>
    <w:link w:val="Asuntodelcomentario"/>
    <w:uiPriority w:val="99"/>
    <w:semiHidden/>
    <w:rsid w:val="005D58E1"/>
    <w:rPr>
      <w:rFonts w:ascii="Times New Roman" w:hAnsi="Times New Roman" w:eastAsia="Calibri" w:cs="Times New Roman"/>
      <w:b/>
      <w:bCs/>
      <w:sz w:val="20"/>
      <w:szCs w:val="20"/>
      <w:lang w:val="es-MX" w:eastAsia="es-ES"/>
    </w:rPr>
  </w:style>
  <w:style w:type="paragraph" w:styleId="NoSpacing1" w:customStyle="1">
    <w:name w:val="No Spacing1"/>
    <w:uiPriority w:val="99"/>
    <w:rsid w:val="005A0877"/>
    <w:pPr>
      <w:spacing w:after="0" w:line="240" w:lineRule="auto"/>
      <w:jc w:val="center"/>
    </w:pPr>
    <w:rPr>
      <w:rFonts w:ascii="Calibri" w:hAnsi="Calibri" w:eastAsia="Times New Roman" w:cs="Times New Roman"/>
    </w:rPr>
  </w:style>
  <w:style w:type="paragraph" w:styleId="ListParagraph1" w:customStyle="1">
    <w:name w:val="List Paragraph1"/>
    <w:basedOn w:val="Normal"/>
    <w:uiPriority w:val="99"/>
    <w:rsid w:val="005A0877"/>
    <w:pPr>
      <w:spacing w:after="0" w:line="240" w:lineRule="auto"/>
      <w:ind w:left="720"/>
      <w:contextualSpacing/>
    </w:pPr>
    <w:rPr>
      <w:rFonts w:ascii="Times New Roman" w:hAnsi="Times New Roman" w:eastAsia="Calibri" w:cs="Times New Roman"/>
      <w:sz w:val="24"/>
      <w:szCs w:val="24"/>
      <w:lang w:val="es-ES" w:eastAsia="es-ES"/>
    </w:rPr>
  </w:style>
  <w:style w:type="paragraph" w:styleId="Default" w:customStyle="1">
    <w:name w:val="Default"/>
    <w:rsid w:val="000D58D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ipervnculovisitado">
    <w:name w:val="FollowedHyperlink"/>
    <w:basedOn w:val="Fuentedeprrafopredeter"/>
    <w:uiPriority w:val="99"/>
    <w:semiHidden/>
    <w:unhideWhenUsed/>
    <w:rsid w:val="00085E20"/>
    <w:rPr>
      <w:color w:val="800080" w:themeColor="followedHyperlink"/>
      <w:u w:val="single"/>
    </w:rPr>
  </w:style>
  <w:style w:type="character" w:styleId="Mention1" w:customStyle="1">
    <w:name w:val="Mention1"/>
    <w:basedOn w:val="Fuentedeprrafopredeter"/>
    <w:uiPriority w:val="99"/>
    <w:rsid w:val="002C0DEC"/>
    <w:rPr>
      <w:color w:val="2B579A"/>
      <w:shd w:val="clear" w:color="auto" w:fill="E6E6E6"/>
    </w:rPr>
  </w:style>
  <w:style w:type="character" w:styleId="UnresolvedMention1" w:customStyle="1">
    <w:name w:val="Unresolved Mention1"/>
    <w:basedOn w:val="Fuentedeprrafopredeter"/>
    <w:uiPriority w:val="99"/>
    <w:semiHidden/>
    <w:unhideWhenUsed/>
    <w:rsid w:val="002C0DEC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42658E"/>
    <w:rPr>
      <w:color w:val="605E5C"/>
      <w:shd w:val="clear" w:color="auto" w:fill="E1DFDD"/>
    </w:rPr>
  </w:style>
  <w:style w:type="character" w:styleId="Ttulo3Car" w:customStyle="1">
    <w:name w:val="Título 3 Car"/>
    <w:basedOn w:val="Fuentedeprrafopredeter"/>
    <w:link w:val="Ttulo3"/>
    <w:uiPriority w:val="9"/>
    <w:rsid w:val="00753507"/>
    <w:rPr>
      <w:rFonts w:asciiTheme="majorHAnsi" w:hAnsiTheme="majorHAnsi" w:eastAsiaTheme="majorEastAsia" w:cstheme="majorBidi"/>
      <w:color w:val="243F60" w:themeColor="accent1" w:themeShade="7F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6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5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9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672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46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281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324844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393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453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298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500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732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0546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8827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0754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90847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71647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23657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87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0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3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5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mailto:rociocarrasco@iteso.mx" TargetMode="Externa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yperlink" Target="mailto:Dsanchez@iteso.mx" TargetMode="Externa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jpe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hyperlink" Target="https://github.com/jealcalat/IDI_III_profe" TargetMode="External" Id="R756d3b527dcc4d48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4cbf1cb3-1469-4e35-afb2-95d7bcbf8f9d" xsi:nil="true"/>
    <Invited_Teachers xmlns="4cbf1cb3-1469-4e35-afb2-95d7bcbf8f9d" xsi:nil="true"/>
    <IsNotebookLocked xmlns="4cbf1cb3-1469-4e35-afb2-95d7bcbf8f9d" xsi:nil="true"/>
    <DefaultSectionNames xmlns="4cbf1cb3-1469-4e35-afb2-95d7bcbf8f9d" xsi:nil="true"/>
    <Teachers xmlns="4cbf1cb3-1469-4e35-afb2-95d7bcbf8f9d">
      <UserInfo>
        <DisplayName/>
        <AccountId xsi:nil="true"/>
        <AccountType/>
      </UserInfo>
    </Teachers>
    <Distribution_Groups xmlns="4cbf1cb3-1469-4e35-afb2-95d7bcbf8f9d" xsi:nil="true"/>
    <Is_Collaboration_Space_Locked xmlns="4cbf1cb3-1469-4e35-afb2-95d7bcbf8f9d" xsi:nil="true"/>
    <CultureName xmlns="4cbf1cb3-1469-4e35-afb2-95d7bcbf8f9d" xsi:nil="true"/>
    <Templates xmlns="4cbf1cb3-1469-4e35-afb2-95d7bcbf8f9d" xsi:nil="true"/>
    <Self_Registration_Enabled xmlns="4cbf1cb3-1469-4e35-afb2-95d7bcbf8f9d" xsi:nil="true"/>
    <Student_Groups xmlns="4cbf1cb3-1469-4e35-afb2-95d7bcbf8f9d">
      <UserInfo>
        <DisplayName/>
        <AccountId xsi:nil="true"/>
        <AccountType/>
      </UserInfo>
    </Student_Groups>
    <TeamsChannelId xmlns="4cbf1cb3-1469-4e35-afb2-95d7bcbf8f9d" xsi:nil="true"/>
    <Math_Settings xmlns="4cbf1cb3-1469-4e35-afb2-95d7bcbf8f9d" xsi:nil="true"/>
    <NotebookType xmlns="4cbf1cb3-1469-4e35-afb2-95d7bcbf8f9d" xsi:nil="true"/>
    <AppVersion xmlns="4cbf1cb3-1469-4e35-afb2-95d7bcbf8f9d" xsi:nil="true"/>
    <Invited_Students xmlns="4cbf1cb3-1469-4e35-afb2-95d7bcbf8f9d" xsi:nil="true"/>
    <Has_Teacher_Only_SectionGroup xmlns="4cbf1cb3-1469-4e35-afb2-95d7bcbf8f9d" xsi:nil="true"/>
    <FolderType xmlns="4cbf1cb3-1469-4e35-afb2-95d7bcbf8f9d" xsi:nil="true"/>
    <Owner xmlns="4cbf1cb3-1469-4e35-afb2-95d7bcbf8f9d">
      <UserInfo>
        <DisplayName/>
        <AccountId xsi:nil="true"/>
        <AccountType/>
      </UserInfo>
    </Owner>
    <Students xmlns="4cbf1cb3-1469-4e35-afb2-95d7bcbf8f9d">
      <UserInfo>
        <DisplayName/>
        <AccountId xsi:nil="true"/>
        <AccountType/>
      </UserInfo>
    </Student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2D6EE268A4CA54CA5420769FC4B97F5" ma:contentTypeVersion="32" ma:contentTypeDescription="Crear nuevo documento." ma:contentTypeScope="" ma:versionID="5b09b45df5663caa4afa4ac3152d8850">
  <xsd:schema xmlns:xsd="http://www.w3.org/2001/XMLSchema" xmlns:xs="http://www.w3.org/2001/XMLSchema" xmlns:p="http://schemas.microsoft.com/office/2006/metadata/properties" xmlns:ns3="c9f30ccb-4534-4a32-90ad-dc3eb3887c43" xmlns:ns4="4cbf1cb3-1469-4e35-afb2-95d7bcbf8f9d" targetNamespace="http://schemas.microsoft.com/office/2006/metadata/properties" ma:root="true" ma:fieldsID="12ce1539f92336087a083ee650b55c1a" ns3:_="" ns4:_="">
    <xsd:import namespace="c9f30ccb-4534-4a32-90ad-dc3eb3887c43"/>
    <xsd:import namespace="4cbf1cb3-1469-4e35-afb2-95d7bcbf8f9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EventHashCode" minOccurs="0"/>
                <xsd:element ref="ns4:MediaServiceGenerationTime" minOccurs="0"/>
                <xsd:element ref="ns4:NotebookType" minOccurs="0"/>
                <xsd:element ref="ns4:FolderType" minOccurs="0"/>
                <xsd:element ref="ns4:CultureName" minOccurs="0"/>
                <xsd:element ref="ns4:AppVersion" minOccurs="0"/>
                <xsd:element ref="ns4:TeamsChannelId" minOccurs="0"/>
                <xsd:element ref="ns4:Owner" minOccurs="0"/>
                <xsd:element ref="ns4:Math_Settings" minOccurs="0"/>
                <xsd:element ref="ns4:DefaultSectionNames" minOccurs="0"/>
                <xsd:element ref="ns4:Templates" minOccurs="0"/>
                <xsd:element ref="ns4:Teachers" minOccurs="0"/>
                <xsd:element ref="ns4:Students" minOccurs="0"/>
                <xsd:element ref="ns4:Student_Groups" minOccurs="0"/>
                <xsd:element ref="ns4:Distribution_Groups" minOccurs="0"/>
                <xsd:element ref="ns4:LMS_Mappings" minOccurs="0"/>
                <xsd:element ref="ns4:Invited_Teachers" minOccurs="0"/>
                <xsd:element ref="ns4:Invited_Students" minOccurs="0"/>
                <xsd:element ref="ns4:Self_Registration_Enabled" minOccurs="0"/>
                <xsd:element ref="ns4:Has_Teacher_Only_SectionGroup" minOccurs="0"/>
                <xsd:element ref="ns4:Is_Collaboration_Space_Locked" minOccurs="0"/>
                <xsd:element ref="ns4:IsNotebookLocked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f30ccb-4534-4a32-90ad-dc3eb3887c4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bf1cb3-1469-4e35-afb2-95d7bcbf8f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NotebookType" ma:index="18" nillable="true" ma:displayName="Notebook Type" ma:internalName="NotebookType">
      <xsd:simpleType>
        <xsd:restriction base="dms:Text"/>
      </xsd:simpleType>
    </xsd:element>
    <xsd:element name="FolderType" ma:index="19" nillable="true" ma:displayName="Folder Type" ma:internalName="FolderType">
      <xsd:simpleType>
        <xsd:restriction base="dms:Text"/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msChannelId" ma:index="22" nillable="true" ma:displayName="Teams Channel Id" ma:internalName="TeamsChannelId">
      <xsd:simpleType>
        <xsd:restriction base="dms:Text"/>
      </xsd:simpleType>
    </xsd:element>
    <xsd:element name="Owner" ma:index="2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4" nillable="true" ma:displayName="Math Settings" ma:internalName="Math_Settings">
      <xsd:simpleType>
        <xsd:restriction base="dms:Text"/>
      </xsd:simpleType>
    </xsd:element>
    <xsd:element name="DefaultSectionNames" ma:index="2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6" nillable="true" ma:displayName="Is Collaboration Space Locked" ma:internalName="Is_Collaboration_Space_Locked">
      <xsd:simpleType>
        <xsd:restriction base="dms:Boolean"/>
      </xsd:simpleType>
    </xsd:element>
    <xsd:element name="IsNotebookLocked" ma:index="37" nillable="true" ma:displayName="Is Notebook Locked" ma:internalName="IsNotebookLocked">
      <xsd:simpleType>
        <xsd:restriction base="dms:Boolean"/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5361AE-8BEE-4CB5-800A-C91B6CF99CD9}">
  <ds:schemaRefs>
    <ds:schemaRef ds:uri="http://schemas.microsoft.com/office/2006/metadata/properties"/>
    <ds:schemaRef ds:uri="http://schemas.microsoft.com/office/infopath/2007/PartnerControls"/>
    <ds:schemaRef ds:uri="4cbf1cb3-1469-4e35-afb2-95d7bcbf8f9d"/>
  </ds:schemaRefs>
</ds:datastoreItem>
</file>

<file path=customXml/itemProps2.xml><?xml version="1.0" encoding="utf-8"?>
<ds:datastoreItem xmlns:ds="http://schemas.openxmlformats.org/officeDocument/2006/customXml" ds:itemID="{E4E621AA-AE1C-4A08-B940-6A8225C53D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f30ccb-4534-4a32-90ad-dc3eb3887c43"/>
    <ds:schemaRef ds:uri="4cbf1cb3-1469-4e35-afb2-95d7bcbf8f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95A864-BAF0-4182-95C4-15DBE8A117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F8136A-CC6E-D845-A0D2-6195D376475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atricia</dc:creator>
  <keywords/>
  <lastModifiedBy>ALCALA TEMORES, JAIME EMMANUEL</lastModifiedBy>
  <revision>61</revision>
  <lastPrinted>2020-01-21T22:43:00.0000000Z</lastPrinted>
  <dcterms:created xsi:type="dcterms:W3CDTF">2020-02-12T02:16:00.0000000Z</dcterms:created>
  <dcterms:modified xsi:type="dcterms:W3CDTF">2022-08-19T22:46:27.213963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D6EE268A4CA54CA5420769FC4B97F5</vt:lpwstr>
  </property>
  <property fmtid="{D5CDD505-2E9C-101B-9397-08002B2CF9AE}" pid="3" name="_CopySource">
    <vt:lpwstr>http://null</vt:lpwstr>
  </property>
</Properties>
</file>